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4801F7" w14:textId="0381FE57" w:rsidR="0093112F" w:rsidRDefault="0093112F">
      <w:pPr>
        <w:rPr>
          <w:b/>
        </w:rPr>
      </w:pPr>
      <w:r>
        <w:rPr>
          <w:b/>
        </w:rPr>
        <w:t>Project 3</w:t>
      </w:r>
      <w:bookmarkStart w:id="0" w:name="_GoBack"/>
      <w:bookmarkEnd w:id="0"/>
    </w:p>
    <w:p w14:paraId="26612FA9" w14:textId="0305B045" w:rsidR="00D06994" w:rsidRDefault="005377DA">
      <w:r w:rsidRPr="00911F2E">
        <w:rPr>
          <w:b/>
        </w:rPr>
        <w:t>At this point,</w:t>
      </w:r>
      <w:r>
        <w:t xml:space="preserve"> I feel like changing my project topic. Before I was working on </w:t>
      </w:r>
      <w:r w:rsidRPr="00911F2E">
        <w:rPr>
          <w:noProof/>
        </w:rPr>
        <w:t>website</w:t>
      </w:r>
      <w:r>
        <w:t xml:space="preserve"> that is given to faculty for making their communication with student easier. But now I want to move my project </w:t>
      </w:r>
      <w:r w:rsidR="00911F2E">
        <w:rPr>
          <w:noProof/>
        </w:rPr>
        <w:t>in</w:t>
      </w:r>
      <w:r>
        <w:t xml:space="preserve"> </w:t>
      </w:r>
      <w:r w:rsidR="00911F2E">
        <w:t xml:space="preserve">a </w:t>
      </w:r>
      <w:r w:rsidRPr="00911F2E">
        <w:rPr>
          <w:noProof/>
        </w:rPr>
        <w:t>different</w:t>
      </w:r>
      <w:r>
        <w:t xml:space="preserve"> direction. </w:t>
      </w:r>
    </w:p>
    <w:p w14:paraId="0AA4BEE1" w14:textId="01D357DB" w:rsidR="00E10D8F" w:rsidRDefault="005377DA">
      <w:r>
        <w:t xml:space="preserve">I thought about an idea to design an interface either on paper or computer screen that will help </w:t>
      </w:r>
      <w:r w:rsidRPr="00911F2E">
        <w:rPr>
          <w:noProof/>
        </w:rPr>
        <w:t>teacher</w:t>
      </w:r>
      <w:r w:rsidR="00911F2E" w:rsidRPr="00911F2E">
        <w:rPr>
          <w:noProof/>
        </w:rPr>
        <w:t>s</w:t>
      </w:r>
      <w:r>
        <w:t xml:space="preserve"> to remember student’s names. I am narrowing down my project to </w:t>
      </w:r>
      <w:r w:rsidRPr="00911F2E">
        <w:rPr>
          <w:noProof/>
        </w:rPr>
        <w:t>limited</w:t>
      </w:r>
      <w:r>
        <w:t xml:space="preserve"> audience. </w:t>
      </w:r>
      <w:r w:rsidR="00E10D8F">
        <w:t xml:space="preserve"> Also, I want to write Executive summary, persona, scenario before design so the reader</w:t>
      </w:r>
      <w:r w:rsidR="00911F2E">
        <w:t>, as well as designer,</w:t>
      </w:r>
      <w:r w:rsidR="00E10D8F">
        <w:t xml:space="preserve"> will </w:t>
      </w:r>
      <w:r w:rsidR="00E10D8F" w:rsidRPr="00911F2E">
        <w:rPr>
          <w:noProof/>
        </w:rPr>
        <w:t>have</w:t>
      </w:r>
      <w:r w:rsidR="00E10D8F">
        <w:t xml:space="preserve"> a clear idea about where he is going. </w:t>
      </w:r>
      <w:r>
        <w:t xml:space="preserve">Hope you will like it. </w:t>
      </w:r>
    </w:p>
    <w:p w14:paraId="4E9CE393" w14:textId="1BFFAF97" w:rsidR="00E10D8F" w:rsidRDefault="00E10D8F">
      <w:r w:rsidRPr="00E10D8F">
        <w:rPr>
          <w:b/>
        </w:rPr>
        <w:t>Executive Summary</w:t>
      </w:r>
      <w:r>
        <w:t>: “Helps you to call students by their name on the spot.”</w:t>
      </w:r>
    </w:p>
    <w:p w14:paraId="3AFFEBD4" w14:textId="510EB45E" w:rsidR="00E10D8F" w:rsidRDefault="00E10D8F">
      <w:r w:rsidRPr="00E10D8F">
        <w:rPr>
          <w:b/>
        </w:rPr>
        <w:t>Criteria:</w:t>
      </w:r>
      <w:r>
        <w:rPr>
          <w:b/>
        </w:rPr>
        <w:t xml:space="preserve"> </w:t>
      </w:r>
      <w:r>
        <w:t>Our target user</w:t>
      </w:r>
      <w:r w:rsidR="00911F2E">
        <w:t>s</w:t>
      </w:r>
      <w:r>
        <w:t xml:space="preserve"> </w:t>
      </w:r>
      <w:r w:rsidRPr="00911F2E">
        <w:rPr>
          <w:noProof/>
        </w:rPr>
        <w:t>are</w:t>
      </w:r>
      <w:r>
        <w:t xml:space="preserve"> teachers in BYUI. </w:t>
      </w:r>
      <w:r w:rsidR="006B47A5">
        <w:t>We want to help them to remember students names in their class. So my criteria for this project to be successful are listed below:</w:t>
      </w:r>
    </w:p>
    <w:p w14:paraId="5E708121" w14:textId="77777777" w:rsidR="006B47A5" w:rsidRDefault="006B47A5" w:rsidP="006B47A5">
      <w:pPr>
        <w:spacing w:after="0"/>
      </w:pPr>
      <w:r>
        <w:t>Learnability(40%): This is our main goal, to learn students name.</w:t>
      </w:r>
    </w:p>
    <w:p w14:paraId="58AE67BA" w14:textId="6AC6F99C" w:rsidR="006B47A5" w:rsidRDefault="006B47A5" w:rsidP="006B47A5">
      <w:pPr>
        <w:spacing w:after="0"/>
      </w:pPr>
      <w:r>
        <w:t xml:space="preserve">Simplicity(20%):  Nobody likes </w:t>
      </w:r>
      <w:r w:rsidRPr="00911F2E">
        <w:rPr>
          <w:noProof/>
        </w:rPr>
        <w:t>complex</w:t>
      </w:r>
      <w:r>
        <w:t xml:space="preserve"> interface. People will </w:t>
      </w:r>
      <w:r w:rsidR="00911F2E">
        <w:t>l</w:t>
      </w:r>
      <w:r w:rsidRPr="00911F2E">
        <w:rPr>
          <w:noProof/>
        </w:rPr>
        <w:t>ose</w:t>
      </w:r>
      <w:r>
        <w:t xml:space="preserve"> trust and motivation to learn if they find our system to be complex and hard to learn. </w:t>
      </w:r>
    </w:p>
    <w:p w14:paraId="1E29F781" w14:textId="767A08F1" w:rsidR="006B47A5" w:rsidRDefault="006B47A5" w:rsidP="006B47A5">
      <w:pPr>
        <w:spacing w:after="0"/>
      </w:pPr>
      <w:r>
        <w:t xml:space="preserve"> </w:t>
      </w:r>
      <w:r w:rsidRPr="00911F2E">
        <w:rPr>
          <w:noProof/>
        </w:rPr>
        <w:t>Famil</w:t>
      </w:r>
      <w:r w:rsidR="00911F2E">
        <w:rPr>
          <w:noProof/>
        </w:rPr>
        <w:t>i</w:t>
      </w:r>
      <w:r w:rsidRPr="00911F2E">
        <w:rPr>
          <w:noProof/>
        </w:rPr>
        <w:t>arity</w:t>
      </w:r>
      <w:r>
        <w:t xml:space="preserve">(20%): I think it helps a lot for </w:t>
      </w:r>
      <w:r w:rsidR="00911F2E">
        <w:t xml:space="preserve">a </w:t>
      </w:r>
      <w:r w:rsidRPr="00911F2E">
        <w:rPr>
          <w:noProof/>
        </w:rPr>
        <w:t>human</w:t>
      </w:r>
      <w:r>
        <w:t xml:space="preserve"> to differentiate things If they know the things before. With this statement, I want to say that </w:t>
      </w:r>
      <w:r w:rsidR="00911F2E">
        <w:t xml:space="preserve">the </w:t>
      </w:r>
      <w:r w:rsidRPr="00911F2E">
        <w:rPr>
          <w:noProof/>
        </w:rPr>
        <w:t>picture</w:t>
      </w:r>
      <w:r>
        <w:t xml:space="preserve"> should be familiar or should be </w:t>
      </w:r>
      <w:r w:rsidR="00911F2E">
        <w:t xml:space="preserve">a </w:t>
      </w:r>
      <w:r w:rsidRPr="00911F2E">
        <w:rPr>
          <w:noProof/>
        </w:rPr>
        <w:t>new</w:t>
      </w:r>
      <w:r>
        <w:t xml:space="preserve"> picture of </w:t>
      </w:r>
      <w:r w:rsidRPr="00911F2E">
        <w:rPr>
          <w:noProof/>
        </w:rPr>
        <w:t>student</w:t>
      </w:r>
      <w:r>
        <w:t>. Also, just by looking student face if you feel like you have talked to that student before that helps a lot.</w:t>
      </w:r>
    </w:p>
    <w:p w14:paraId="11BD3AE1" w14:textId="14D683B3" w:rsidR="006B47A5" w:rsidRDefault="006B47A5" w:rsidP="006B47A5">
      <w:pPr>
        <w:spacing w:after="0"/>
      </w:pPr>
      <w:r>
        <w:t xml:space="preserve">Efficiency(15%): Efficiency is important in any design but as a </w:t>
      </w:r>
      <w:r w:rsidRPr="00911F2E">
        <w:rPr>
          <w:noProof/>
        </w:rPr>
        <w:t>student</w:t>
      </w:r>
      <w:r w:rsidR="00911F2E">
        <w:rPr>
          <w:noProof/>
        </w:rPr>
        <w:t>,</w:t>
      </w:r>
      <w:r>
        <w:t xml:space="preserve"> I don’t expect any professor to remember my name on the spot. It puts </w:t>
      </w:r>
      <w:r w:rsidRPr="00911F2E">
        <w:rPr>
          <w:noProof/>
        </w:rPr>
        <w:t>good</w:t>
      </w:r>
      <w:r>
        <w:t xml:space="preserve"> impression on </w:t>
      </w:r>
      <w:r w:rsidRPr="00911F2E">
        <w:rPr>
          <w:noProof/>
        </w:rPr>
        <w:t>student</w:t>
      </w:r>
      <w:r>
        <w:t xml:space="preserve"> but not a priority 1. </w:t>
      </w:r>
    </w:p>
    <w:p w14:paraId="2EB8CAD8" w14:textId="3C68A856" w:rsidR="006B47A5" w:rsidRDefault="006B47A5" w:rsidP="006B47A5">
      <w:pPr>
        <w:spacing w:after="0"/>
      </w:pPr>
      <w:r>
        <w:t xml:space="preserve">Visibility(15%): I don’t want the list to be 2 papers wide and 3 papers in length so I have to put 6 papers on my desk to get </w:t>
      </w:r>
      <w:r w:rsidRPr="00911F2E">
        <w:rPr>
          <w:noProof/>
        </w:rPr>
        <w:t>all people</w:t>
      </w:r>
      <w:r>
        <w:t xml:space="preserve"> names.</w:t>
      </w:r>
    </w:p>
    <w:p w14:paraId="0196C658" w14:textId="1043CDED" w:rsidR="006B47A5" w:rsidRDefault="006B47A5" w:rsidP="006B47A5">
      <w:pPr>
        <w:spacing w:after="0"/>
      </w:pPr>
    </w:p>
    <w:p w14:paraId="143FBA2B" w14:textId="43E45CF7" w:rsidR="006B47A5" w:rsidRDefault="006B47A5" w:rsidP="006B47A5">
      <w:pPr>
        <w:spacing w:after="0"/>
      </w:pPr>
      <w:r w:rsidRPr="00211010">
        <w:rPr>
          <w:b/>
        </w:rPr>
        <w:t>Persona</w:t>
      </w:r>
      <w:r>
        <w:t xml:space="preserve">: Brother Manly is a new faculty member in BYUI. </w:t>
      </w:r>
      <w:r w:rsidR="00211010">
        <w:t xml:space="preserve">He has never seen a lot of student in his class before since he is a new faculty </w:t>
      </w:r>
      <w:r w:rsidR="00911F2E">
        <w:rPr>
          <w:noProof/>
        </w:rPr>
        <w:t>o</w:t>
      </w:r>
      <w:r w:rsidR="00211010" w:rsidRPr="00911F2E">
        <w:rPr>
          <w:noProof/>
        </w:rPr>
        <w:t>n</w:t>
      </w:r>
      <w:r w:rsidR="00211010">
        <w:t xml:space="preserve"> </w:t>
      </w:r>
      <w:r w:rsidR="00211010" w:rsidRPr="00911F2E">
        <w:rPr>
          <w:noProof/>
        </w:rPr>
        <w:t>campus</w:t>
      </w:r>
      <w:r w:rsidR="00211010">
        <w:t xml:space="preserve">. </w:t>
      </w:r>
      <w:r>
        <w:t xml:space="preserve">He </w:t>
      </w:r>
      <w:r w:rsidRPr="00911F2E">
        <w:rPr>
          <w:noProof/>
        </w:rPr>
        <w:t>teache</w:t>
      </w:r>
      <w:r w:rsidR="00911F2E">
        <w:rPr>
          <w:noProof/>
        </w:rPr>
        <w:t>s</w:t>
      </w:r>
      <w:r>
        <w:t xml:space="preserve"> classes like Operating System an Data Structure. He frequ</w:t>
      </w:r>
      <w:r w:rsidR="00211010">
        <w:t xml:space="preserve">ently has </w:t>
      </w:r>
      <w:r w:rsidR="00211010" w:rsidRPr="00911F2E">
        <w:rPr>
          <w:noProof/>
        </w:rPr>
        <w:t>problem</w:t>
      </w:r>
      <w:r w:rsidR="00211010">
        <w:t xml:space="preserve"> in calling </w:t>
      </w:r>
      <w:r w:rsidR="00211010" w:rsidRPr="00911F2E">
        <w:rPr>
          <w:noProof/>
        </w:rPr>
        <w:t>student</w:t>
      </w:r>
      <w:r w:rsidR="00211010">
        <w:t xml:space="preserve"> by their names. He has asked his class to think of a design that can help him remember student names more easily.</w:t>
      </w:r>
    </w:p>
    <w:p w14:paraId="51A14493" w14:textId="32D08A27" w:rsidR="00211010" w:rsidRDefault="00211010" w:rsidP="006B47A5">
      <w:pPr>
        <w:spacing w:after="0"/>
      </w:pPr>
    </w:p>
    <w:p w14:paraId="0550D057" w14:textId="6F6A18C7" w:rsidR="00211010" w:rsidRDefault="00211010" w:rsidP="006B47A5">
      <w:pPr>
        <w:spacing w:after="0"/>
      </w:pPr>
      <w:r w:rsidRPr="00211010">
        <w:rPr>
          <w:b/>
        </w:rPr>
        <w:t xml:space="preserve">Scenario: </w:t>
      </w:r>
      <w:r>
        <w:rPr>
          <w:b/>
        </w:rPr>
        <w:t xml:space="preserve">Brother Manly was walking in </w:t>
      </w:r>
      <w:r w:rsidRPr="00911F2E">
        <w:rPr>
          <w:noProof/>
        </w:rPr>
        <w:t>computer</w:t>
      </w:r>
      <w:r>
        <w:t xml:space="preserve"> science department’s building and he meets one guy who is in his class. He remembers his face and also the question he asked just one hour ago in class but name. He scratches his head to remember his name but couldn’t remember. Since Brother Manley </w:t>
      </w:r>
      <w:r w:rsidRPr="00911F2E">
        <w:rPr>
          <w:noProof/>
        </w:rPr>
        <w:t>do</w:t>
      </w:r>
      <w:r w:rsidR="00911F2E">
        <w:rPr>
          <w:noProof/>
        </w:rPr>
        <w:t>es</w:t>
      </w:r>
      <w:r w:rsidRPr="00911F2E">
        <w:rPr>
          <w:noProof/>
        </w:rPr>
        <w:t>n’t</w:t>
      </w:r>
      <w:r>
        <w:t xml:space="preserve"> know his name, brother Manley just says hi and gives a big smile. </w:t>
      </w:r>
    </w:p>
    <w:p w14:paraId="15E892B2" w14:textId="77777777" w:rsidR="00211010" w:rsidRPr="00211010" w:rsidRDefault="00211010" w:rsidP="006B47A5">
      <w:pPr>
        <w:spacing w:after="0"/>
      </w:pPr>
    </w:p>
    <w:p w14:paraId="3A8879B4" w14:textId="77777777" w:rsidR="005377DA" w:rsidRPr="00214E63" w:rsidRDefault="005377DA">
      <w:pPr>
        <w:rPr>
          <w:b/>
          <w:sz w:val="36"/>
          <w:szCs w:val="36"/>
        </w:rPr>
      </w:pPr>
      <w:r w:rsidRPr="00214E63">
        <w:rPr>
          <w:b/>
          <w:sz w:val="36"/>
          <w:szCs w:val="36"/>
        </w:rPr>
        <w:t xml:space="preserve">Design: </w:t>
      </w:r>
    </w:p>
    <w:p w14:paraId="248864BF" w14:textId="786EAEE6" w:rsidR="00CD2587" w:rsidRDefault="00CD2587">
      <w:r>
        <w:t xml:space="preserve">Different Ideas to present student names on screen or on a paper that will help </w:t>
      </w:r>
      <w:r w:rsidRPr="00911F2E">
        <w:rPr>
          <w:noProof/>
        </w:rPr>
        <w:t>teacher</w:t>
      </w:r>
      <w:r>
        <w:t xml:space="preserve"> remember </w:t>
      </w:r>
      <w:r w:rsidR="00911F2E">
        <w:t xml:space="preserve">the </w:t>
      </w:r>
      <w:r w:rsidRPr="00911F2E">
        <w:rPr>
          <w:noProof/>
        </w:rPr>
        <w:t>student’s</w:t>
      </w:r>
      <w:r>
        <w:t xml:space="preserve"> name. </w:t>
      </w:r>
    </w:p>
    <w:p w14:paraId="0ACA6736" w14:textId="1A47D878" w:rsidR="005377DA" w:rsidRDefault="00CD2587">
      <w:pPr>
        <w:rPr>
          <w:b/>
        </w:rPr>
      </w:pPr>
      <w:r w:rsidRPr="00CD2587">
        <w:rPr>
          <w:b/>
        </w:rPr>
        <w:t xml:space="preserve">Breadth First Search: </w:t>
      </w:r>
      <w:r w:rsidR="005377DA" w:rsidRPr="00CD2587">
        <w:rPr>
          <w:b/>
        </w:rPr>
        <w:t xml:space="preserve"> </w:t>
      </w:r>
    </w:p>
    <w:p w14:paraId="51483A1A" w14:textId="0ADAC37E" w:rsidR="00CD2587" w:rsidRPr="00E10D8F" w:rsidRDefault="00CD2587" w:rsidP="00CD2587">
      <w:pPr>
        <w:pStyle w:val="ListParagraph"/>
        <w:numPr>
          <w:ilvl w:val="0"/>
          <w:numId w:val="1"/>
        </w:numPr>
        <w:rPr>
          <w:b/>
        </w:rPr>
      </w:pPr>
      <w:r w:rsidRPr="00E10D8F">
        <w:rPr>
          <w:b/>
        </w:rPr>
        <w:t>Sorting student names alphabetically</w:t>
      </w:r>
      <w:r w:rsidR="00C46B5B">
        <w:rPr>
          <w:b/>
        </w:rPr>
        <w:t>(Name and Picture)</w:t>
      </w:r>
      <w:r w:rsidRPr="00E10D8F">
        <w:rPr>
          <w:b/>
        </w:rPr>
        <w:t xml:space="preserve">: </w:t>
      </w:r>
    </w:p>
    <w:p w14:paraId="1C4B8B4E" w14:textId="2BF65CFB" w:rsidR="00CD2587" w:rsidRDefault="00CD2587" w:rsidP="00CD2587">
      <w:pPr>
        <w:pStyle w:val="ListParagraph"/>
      </w:pPr>
      <w:r>
        <w:lastRenderedPageBreak/>
        <w:t xml:space="preserve">This is one of the alternatives that can help </w:t>
      </w:r>
      <w:r w:rsidRPr="00911F2E">
        <w:rPr>
          <w:noProof/>
        </w:rPr>
        <w:t>teacher</w:t>
      </w:r>
      <w:r>
        <w:t xml:space="preserve"> to remember student names. It has </w:t>
      </w:r>
      <w:r w:rsidRPr="00911F2E">
        <w:rPr>
          <w:noProof/>
        </w:rPr>
        <w:t>its</w:t>
      </w:r>
      <w:r>
        <w:t xml:space="preserve"> own advantage and disadvantage. </w:t>
      </w:r>
    </w:p>
    <w:p w14:paraId="62386224" w14:textId="23D78A7B" w:rsidR="00CD2587" w:rsidRDefault="00CD2587" w:rsidP="00CD2587">
      <w:pPr>
        <w:pStyle w:val="ListParagraph"/>
      </w:pPr>
      <w:r w:rsidRPr="00E10D8F">
        <w:rPr>
          <w:b/>
        </w:rPr>
        <w:t>Strengths</w:t>
      </w:r>
      <w:r>
        <w:t xml:space="preserve">: </w:t>
      </w:r>
      <w:r w:rsidR="00911F2E">
        <w:t xml:space="preserve">the </w:t>
      </w:r>
      <w:r w:rsidRPr="00911F2E">
        <w:rPr>
          <w:noProof/>
        </w:rPr>
        <w:t>Human</w:t>
      </w:r>
      <w:r>
        <w:t xml:space="preserve"> brain can memorize things when lists or things are arranged in ascending order. It helps faculty to recognize students with </w:t>
      </w:r>
      <w:r w:rsidRPr="00911F2E">
        <w:rPr>
          <w:noProof/>
        </w:rPr>
        <w:t>similar</w:t>
      </w:r>
      <w:r>
        <w:t xml:space="preserve"> name. Easy to find people name if they know the first initials, quick and easy to find, </w:t>
      </w:r>
      <w:r w:rsidR="00E10D8F">
        <w:t xml:space="preserve">easy to learn and master. </w:t>
      </w:r>
    </w:p>
    <w:p w14:paraId="48EA8E91" w14:textId="77652596" w:rsidR="00E10D8F" w:rsidRDefault="00E10D8F" w:rsidP="00CD2587">
      <w:pPr>
        <w:pStyle w:val="ListParagraph"/>
      </w:pPr>
      <w:r w:rsidRPr="00E10D8F">
        <w:rPr>
          <w:b/>
        </w:rPr>
        <w:t>Weakness:</w:t>
      </w:r>
      <w:r>
        <w:t xml:space="preserve"> Doesn’t put </w:t>
      </w:r>
      <w:r w:rsidRPr="00911F2E">
        <w:rPr>
          <w:noProof/>
        </w:rPr>
        <w:t>good</w:t>
      </w:r>
      <w:r>
        <w:t xml:space="preserve"> impression on </w:t>
      </w:r>
      <w:r w:rsidRPr="00911F2E">
        <w:rPr>
          <w:noProof/>
        </w:rPr>
        <w:t>student</w:t>
      </w:r>
      <w:r>
        <w:t xml:space="preserve"> when </w:t>
      </w:r>
      <w:r w:rsidRPr="00911F2E">
        <w:rPr>
          <w:noProof/>
        </w:rPr>
        <w:t>teacher</w:t>
      </w:r>
      <w:r>
        <w:t xml:space="preserve"> goes to the list every time to find a name. Some people might get intimidated when people call by their initials. Fails to meet our goal of remembering </w:t>
      </w:r>
      <w:r w:rsidRPr="00911F2E">
        <w:rPr>
          <w:noProof/>
        </w:rPr>
        <w:t>name</w:t>
      </w:r>
      <w:r>
        <w:t xml:space="preserve">. </w:t>
      </w:r>
    </w:p>
    <w:p w14:paraId="7E5FEEEA" w14:textId="415D77ED" w:rsidR="00E10D8F" w:rsidRDefault="00E10D8F" w:rsidP="00CD2587">
      <w:pPr>
        <w:pStyle w:val="ListParagraph"/>
        <w:rPr>
          <w:b/>
        </w:rPr>
      </w:pPr>
    </w:p>
    <w:tbl>
      <w:tblPr>
        <w:tblStyle w:val="TableGrid"/>
        <w:tblW w:w="0" w:type="auto"/>
        <w:tblInd w:w="720" w:type="dxa"/>
        <w:tblLook w:val="04A0" w:firstRow="1" w:lastRow="0" w:firstColumn="1" w:lastColumn="0" w:noHBand="0" w:noVBand="1"/>
      </w:tblPr>
      <w:tblGrid>
        <w:gridCol w:w="1435"/>
        <w:gridCol w:w="1350"/>
        <w:gridCol w:w="900"/>
        <w:gridCol w:w="4945"/>
      </w:tblGrid>
      <w:tr w:rsidR="00211010" w14:paraId="38A19B27" w14:textId="77777777" w:rsidTr="00101E64">
        <w:tc>
          <w:tcPr>
            <w:tcW w:w="1435" w:type="dxa"/>
          </w:tcPr>
          <w:p w14:paraId="595C6378" w14:textId="3FC8B565" w:rsidR="00E10D8F" w:rsidRDefault="00E10D8F" w:rsidP="00E10D8F">
            <w:pPr>
              <w:pStyle w:val="ListParagraph"/>
              <w:ind w:left="0"/>
            </w:pPr>
            <w:r>
              <w:t>Criteria</w:t>
            </w:r>
          </w:p>
        </w:tc>
        <w:tc>
          <w:tcPr>
            <w:tcW w:w="1350" w:type="dxa"/>
          </w:tcPr>
          <w:p w14:paraId="4860E1A3" w14:textId="5F4CF19A" w:rsidR="00E10D8F" w:rsidRDefault="00E10D8F" w:rsidP="00E10D8F">
            <w:pPr>
              <w:pStyle w:val="ListParagraph"/>
              <w:ind w:left="0"/>
            </w:pPr>
            <w:r>
              <w:t>Weight</w:t>
            </w:r>
          </w:p>
        </w:tc>
        <w:tc>
          <w:tcPr>
            <w:tcW w:w="900" w:type="dxa"/>
          </w:tcPr>
          <w:p w14:paraId="47BD0B66" w14:textId="6A962300" w:rsidR="00E10D8F" w:rsidRDefault="00E10D8F" w:rsidP="00E10D8F">
            <w:pPr>
              <w:pStyle w:val="ListParagraph"/>
              <w:ind w:left="0"/>
            </w:pPr>
            <w:r>
              <w:t>Score</w:t>
            </w:r>
          </w:p>
        </w:tc>
        <w:tc>
          <w:tcPr>
            <w:tcW w:w="4945" w:type="dxa"/>
          </w:tcPr>
          <w:p w14:paraId="3A6B1216" w14:textId="793165D3" w:rsidR="00E10D8F" w:rsidRDefault="00E10D8F" w:rsidP="00E10D8F">
            <w:pPr>
              <w:pStyle w:val="ListParagraph"/>
              <w:ind w:left="0"/>
            </w:pPr>
            <w:r>
              <w:t>Comments</w:t>
            </w:r>
          </w:p>
        </w:tc>
      </w:tr>
      <w:tr w:rsidR="00211010" w14:paraId="11B20706" w14:textId="77777777" w:rsidTr="00101E64">
        <w:tc>
          <w:tcPr>
            <w:tcW w:w="1435" w:type="dxa"/>
          </w:tcPr>
          <w:p w14:paraId="2AC9F3BF" w14:textId="64941694" w:rsidR="00E10D8F" w:rsidRDefault="00211010" w:rsidP="00E10D8F">
            <w:pPr>
              <w:pStyle w:val="ListParagraph"/>
              <w:ind w:left="0"/>
            </w:pPr>
            <w:r>
              <w:t>Learnability</w:t>
            </w:r>
          </w:p>
        </w:tc>
        <w:tc>
          <w:tcPr>
            <w:tcW w:w="1350" w:type="dxa"/>
          </w:tcPr>
          <w:p w14:paraId="2098B24B" w14:textId="733A928F" w:rsidR="00E10D8F" w:rsidRDefault="00211010" w:rsidP="00E10D8F">
            <w:pPr>
              <w:pStyle w:val="ListParagraph"/>
              <w:ind w:left="0"/>
            </w:pPr>
            <w:r>
              <w:t>0.4</w:t>
            </w:r>
          </w:p>
        </w:tc>
        <w:tc>
          <w:tcPr>
            <w:tcW w:w="900" w:type="dxa"/>
          </w:tcPr>
          <w:p w14:paraId="1CFC9ACD" w14:textId="2561621B" w:rsidR="00E10D8F" w:rsidRDefault="00211010" w:rsidP="00E10D8F">
            <w:pPr>
              <w:pStyle w:val="ListParagraph"/>
              <w:ind w:left="0"/>
            </w:pPr>
            <w:r>
              <w:t>0</w:t>
            </w:r>
          </w:p>
        </w:tc>
        <w:tc>
          <w:tcPr>
            <w:tcW w:w="4945" w:type="dxa"/>
          </w:tcPr>
          <w:p w14:paraId="21CB5CC0" w14:textId="3891AB34" w:rsidR="00E10D8F" w:rsidRDefault="00101E64" w:rsidP="00E10D8F">
            <w:pPr>
              <w:pStyle w:val="ListParagraph"/>
              <w:ind w:left="0"/>
            </w:pPr>
            <w:r>
              <w:t>Similar to memorization</w:t>
            </w:r>
          </w:p>
        </w:tc>
      </w:tr>
      <w:tr w:rsidR="00211010" w14:paraId="76FA825F" w14:textId="77777777" w:rsidTr="00101E64">
        <w:tc>
          <w:tcPr>
            <w:tcW w:w="1435" w:type="dxa"/>
          </w:tcPr>
          <w:p w14:paraId="75C4196A" w14:textId="24B9C62E" w:rsidR="00E10D8F" w:rsidRDefault="00211010" w:rsidP="00E10D8F">
            <w:pPr>
              <w:pStyle w:val="ListParagraph"/>
              <w:ind w:left="0"/>
            </w:pPr>
            <w:r>
              <w:t>Simplicity</w:t>
            </w:r>
          </w:p>
        </w:tc>
        <w:tc>
          <w:tcPr>
            <w:tcW w:w="1350" w:type="dxa"/>
          </w:tcPr>
          <w:p w14:paraId="7F0FE619" w14:textId="5DF88310" w:rsidR="00E10D8F" w:rsidRDefault="00211010" w:rsidP="00E10D8F">
            <w:pPr>
              <w:pStyle w:val="ListParagraph"/>
              <w:ind w:left="0"/>
            </w:pPr>
            <w:r>
              <w:t>0.2</w:t>
            </w:r>
          </w:p>
        </w:tc>
        <w:tc>
          <w:tcPr>
            <w:tcW w:w="900" w:type="dxa"/>
          </w:tcPr>
          <w:p w14:paraId="1FFB512F" w14:textId="212A9B43" w:rsidR="00E10D8F" w:rsidRDefault="00211010" w:rsidP="00E10D8F">
            <w:pPr>
              <w:pStyle w:val="ListParagraph"/>
              <w:ind w:left="0"/>
            </w:pPr>
            <w:r>
              <w:t>1</w:t>
            </w:r>
          </w:p>
        </w:tc>
        <w:tc>
          <w:tcPr>
            <w:tcW w:w="4945" w:type="dxa"/>
          </w:tcPr>
          <w:p w14:paraId="0766348C" w14:textId="378488BA" w:rsidR="00E10D8F" w:rsidRDefault="00101E64" w:rsidP="00E10D8F">
            <w:pPr>
              <w:pStyle w:val="ListParagraph"/>
              <w:ind w:left="0"/>
            </w:pPr>
            <w:r>
              <w:t>Simple but inefficient</w:t>
            </w:r>
          </w:p>
        </w:tc>
      </w:tr>
      <w:tr w:rsidR="00211010" w14:paraId="19773BC1" w14:textId="77777777" w:rsidTr="00101E64">
        <w:tc>
          <w:tcPr>
            <w:tcW w:w="1435" w:type="dxa"/>
          </w:tcPr>
          <w:p w14:paraId="03687A77" w14:textId="45B000FD" w:rsidR="00E10D8F" w:rsidRDefault="00101E64" w:rsidP="00E10D8F">
            <w:pPr>
              <w:pStyle w:val="ListParagraph"/>
              <w:ind w:left="0"/>
            </w:pPr>
            <w:r>
              <w:t>Familiarity</w:t>
            </w:r>
          </w:p>
        </w:tc>
        <w:tc>
          <w:tcPr>
            <w:tcW w:w="1350" w:type="dxa"/>
          </w:tcPr>
          <w:p w14:paraId="5A2ED5C2" w14:textId="7ABEADC7" w:rsidR="00E10D8F" w:rsidRDefault="00211010" w:rsidP="00E10D8F">
            <w:pPr>
              <w:pStyle w:val="ListParagraph"/>
              <w:ind w:left="0"/>
            </w:pPr>
            <w:r>
              <w:t>0.2</w:t>
            </w:r>
          </w:p>
        </w:tc>
        <w:tc>
          <w:tcPr>
            <w:tcW w:w="900" w:type="dxa"/>
          </w:tcPr>
          <w:p w14:paraId="51CB6BF6" w14:textId="7A61B16D" w:rsidR="00E10D8F" w:rsidRDefault="00211010" w:rsidP="00E10D8F">
            <w:pPr>
              <w:pStyle w:val="ListParagraph"/>
              <w:ind w:left="0"/>
            </w:pPr>
            <w:r>
              <w:t>-2</w:t>
            </w:r>
          </w:p>
        </w:tc>
        <w:tc>
          <w:tcPr>
            <w:tcW w:w="4945" w:type="dxa"/>
          </w:tcPr>
          <w:p w14:paraId="03F99935" w14:textId="2C3C954D" w:rsidR="00E10D8F" w:rsidRDefault="00101E64" w:rsidP="00E10D8F">
            <w:pPr>
              <w:pStyle w:val="ListParagraph"/>
              <w:ind w:left="0"/>
            </w:pPr>
            <w:r>
              <w:t>No familiarity in people’s face and searching pattern</w:t>
            </w:r>
          </w:p>
        </w:tc>
      </w:tr>
      <w:tr w:rsidR="00211010" w14:paraId="5A04C999" w14:textId="77777777" w:rsidTr="00101E64">
        <w:tc>
          <w:tcPr>
            <w:tcW w:w="1435" w:type="dxa"/>
          </w:tcPr>
          <w:p w14:paraId="0E3C291E" w14:textId="617BEBE7" w:rsidR="00E10D8F" w:rsidRDefault="00211010" w:rsidP="00E10D8F">
            <w:pPr>
              <w:pStyle w:val="ListParagraph"/>
              <w:ind w:left="0"/>
            </w:pPr>
            <w:r>
              <w:t>Efficiency</w:t>
            </w:r>
          </w:p>
        </w:tc>
        <w:tc>
          <w:tcPr>
            <w:tcW w:w="1350" w:type="dxa"/>
          </w:tcPr>
          <w:p w14:paraId="35021ABF" w14:textId="424A859F" w:rsidR="00E10D8F" w:rsidRDefault="00101E64" w:rsidP="00E10D8F">
            <w:pPr>
              <w:pStyle w:val="ListParagraph"/>
              <w:ind w:left="0"/>
            </w:pPr>
            <w:r>
              <w:t>0</w:t>
            </w:r>
            <w:r w:rsidR="00211010">
              <w:t>.</w:t>
            </w:r>
            <w:r>
              <w:t>1</w:t>
            </w:r>
            <w:r w:rsidR="00211010">
              <w:t>5</w:t>
            </w:r>
          </w:p>
        </w:tc>
        <w:tc>
          <w:tcPr>
            <w:tcW w:w="900" w:type="dxa"/>
          </w:tcPr>
          <w:p w14:paraId="2CC8E9BB" w14:textId="010B375F" w:rsidR="00E10D8F" w:rsidRDefault="00211010" w:rsidP="00E10D8F">
            <w:pPr>
              <w:pStyle w:val="ListParagraph"/>
              <w:ind w:left="0"/>
            </w:pPr>
            <w:r>
              <w:t>1.3</w:t>
            </w:r>
          </w:p>
        </w:tc>
        <w:tc>
          <w:tcPr>
            <w:tcW w:w="4945" w:type="dxa"/>
          </w:tcPr>
          <w:p w14:paraId="32BB6454" w14:textId="720D8B59" w:rsidR="00E10D8F" w:rsidRDefault="00101E64" w:rsidP="00E10D8F">
            <w:pPr>
              <w:pStyle w:val="ListParagraph"/>
              <w:ind w:left="0"/>
            </w:pPr>
            <w:r>
              <w:t>Easy to find people name if you know initials</w:t>
            </w:r>
          </w:p>
        </w:tc>
      </w:tr>
      <w:tr w:rsidR="00211010" w14:paraId="10CE9C72" w14:textId="77777777" w:rsidTr="00101E64">
        <w:tc>
          <w:tcPr>
            <w:tcW w:w="1435" w:type="dxa"/>
          </w:tcPr>
          <w:p w14:paraId="04B6DFAE" w14:textId="04B7976B" w:rsidR="00E10D8F" w:rsidRDefault="00211010" w:rsidP="00E10D8F">
            <w:pPr>
              <w:pStyle w:val="ListParagraph"/>
              <w:ind w:left="0"/>
            </w:pPr>
            <w:r>
              <w:t>Visibility</w:t>
            </w:r>
          </w:p>
        </w:tc>
        <w:tc>
          <w:tcPr>
            <w:tcW w:w="1350" w:type="dxa"/>
          </w:tcPr>
          <w:p w14:paraId="76AFDBAB" w14:textId="543B73BE" w:rsidR="00E10D8F" w:rsidRDefault="00101E64" w:rsidP="00E10D8F">
            <w:pPr>
              <w:pStyle w:val="ListParagraph"/>
              <w:ind w:left="0"/>
            </w:pPr>
            <w:r>
              <w:t>0</w:t>
            </w:r>
            <w:r w:rsidR="00211010">
              <w:t>.</w:t>
            </w:r>
            <w:r>
              <w:t>1</w:t>
            </w:r>
            <w:r w:rsidR="00211010">
              <w:t>5</w:t>
            </w:r>
          </w:p>
        </w:tc>
        <w:tc>
          <w:tcPr>
            <w:tcW w:w="900" w:type="dxa"/>
          </w:tcPr>
          <w:p w14:paraId="538B1792" w14:textId="7BA0F746" w:rsidR="00E10D8F" w:rsidRDefault="00211010" w:rsidP="00E10D8F">
            <w:pPr>
              <w:pStyle w:val="ListParagraph"/>
              <w:ind w:left="0"/>
            </w:pPr>
            <w:r>
              <w:t>0</w:t>
            </w:r>
          </w:p>
        </w:tc>
        <w:tc>
          <w:tcPr>
            <w:tcW w:w="4945" w:type="dxa"/>
          </w:tcPr>
          <w:p w14:paraId="1A141DF9" w14:textId="201DF439" w:rsidR="00E10D8F" w:rsidRDefault="00101E64" w:rsidP="00E10D8F">
            <w:pPr>
              <w:pStyle w:val="ListParagraph"/>
              <w:ind w:left="0"/>
            </w:pPr>
            <w:r>
              <w:t xml:space="preserve">Similar to </w:t>
            </w:r>
            <w:r w:rsidRPr="00911F2E">
              <w:rPr>
                <w:noProof/>
              </w:rPr>
              <w:t>list</w:t>
            </w:r>
            <w:r>
              <w:t xml:space="preserve"> of names</w:t>
            </w:r>
          </w:p>
        </w:tc>
      </w:tr>
    </w:tbl>
    <w:p w14:paraId="285F42B9" w14:textId="1C8B16A2" w:rsidR="002A0CBB" w:rsidRDefault="00211010" w:rsidP="002A0CBB">
      <w:pPr>
        <w:pStyle w:val="ListParagraph"/>
      </w:pPr>
      <w:r>
        <w:tab/>
      </w:r>
      <w:r>
        <w:tab/>
      </w:r>
      <w:r>
        <w:tab/>
        <w:t xml:space="preserve">Total = </w:t>
      </w:r>
      <w:r w:rsidR="00101E64">
        <w:t xml:space="preserve"> -0.005</w:t>
      </w:r>
      <w:r w:rsidR="002A0CBB">
        <w:tab/>
      </w:r>
      <w:r w:rsidR="002A0CBB">
        <w:tab/>
      </w:r>
      <w:r w:rsidR="002A0CBB">
        <w:tab/>
      </w:r>
      <w:r w:rsidR="002A0CBB">
        <w:tab/>
      </w:r>
      <w:r w:rsidR="002A0CBB">
        <w:tab/>
      </w:r>
      <w:r w:rsidR="002A0CBB">
        <w:tab/>
      </w:r>
      <w:r w:rsidR="002A0CBB">
        <w:tab/>
      </w:r>
      <w:r w:rsidR="002A0CBB">
        <w:tab/>
      </w:r>
      <w:r w:rsidR="002A0CBB">
        <w:tab/>
      </w:r>
      <w:r w:rsidR="002A0CBB">
        <w:tab/>
      </w:r>
      <w:r w:rsidR="002A0CBB">
        <w:tab/>
      </w:r>
      <w:r w:rsidR="002A0CBB">
        <w:tab/>
      </w:r>
    </w:p>
    <w:p w14:paraId="1EF0158D" w14:textId="7B778DBF" w:rsidR="002A0CBB" w:rsidRPr="002A0CBB" w:rsidRDefault="002A0CBB" w:rsidP="002A0CBB">
      <w:pPr>
        <w:pStyle w:val="ListParagraph"/>
        <w:rPr>
          <w:b/>
        </w:rPr>
      </w:pPr>
    </w:p>
    <w:p w14:paraId="3485DC30" w14:textId="248A2F9E" w:rsidR="002A0CBB" w:rsidRDefault="002A0CBB" w:rsidP="002A0CBB">
      <w:pPr>
        <w:pStyle w:val="ListParagraph"/>
        <w:numPr>
          <w:ilvl w:val="0"/>
          <w:numId w:val="1"/>
        </w:numPr>
        <w:rPr>
          <w:b/>
        </w:rPr>
      </w:pPr>
      <w:r w:rsidRPr="002A0CBB">
        <w:rPr>
          <w:b/>
        </w:rPr>
        <w:t>Diving people based on sex and language or ethnicity</w:t>
      </w:r>
      <w:r w:rsidR="00C46B5B">
        <w:rPr>
          <w:b/>
        </w:rPr>
        <w:t>(Name and Picture)</w:t>
      </w:r>
      <w:r w:rsidRPr="002A0CBB">
        <w:rPr>
          <w:b/>
        </w:rPr>
        <w:t xml:space="preserve">: </w:t>
      </w:r>
    </w:p>
    <w:p w14:paraId="37390A50" w14:textId="2AF926CC" w:rsidR="002A0CBB" w:rsidRDefault="002A0CBB" w:rsidP="002A0CBB">
      <w:pPr>
        <w:pStyle w:val="ListParagraph"/>
      </w:pPr>
      <w:r>
        <w:t xml:space="preserve">According to this </w:t>
      </w:r>
      <w:r w:rsidRPr="00911F2E">
        <w:rPr>
          <w:noProof/>
        </w:rPr>
        <w:t>idea</w:t>
      </w:r>
      <w:r w:rsidR="00911F2E">
        <w:rPr>
          <w:noProof/>
        </w:rPr>
        <w:t>,</w:t>
      </w:r>
      <w:r>
        <w:t xml:space="preserve"> we divide people with similar categories not only based on their colors or attitude in class. But it can be in any specific way according to faculty requirement and one can manipulate the list as he wants. It will simple like drag and drop. And if someone likes the print copy he/she can print after forming the certain list.</w:t>
      </w:r>
    </w:p>
    <w:p w14:paraId="59CB6959" w14:textId="6B955026" w:rsidR="002A0CBB" w:rsidRDefault="002A0CBB" w:rsidP="002A0CBB">
      <w:pPr>
        <w:pStyle w:val="ListParagraph"/>
      </w:pPr>
    </w:p>
    <w:p w14:paraId="5A30B352" w14:textId="71A1BCA2" w:rsidR="002A0CBB" w:rsidRDefault="002A0CBB" w:rsidP="002A0CBB">
      <w:pPr>
        <w:pStyle w:val="ListParagraph"/>
      </w:pPr>
      <w:r w:rsidRPr="002A0CBB">
        <w:rPr>
          <w:b/>
        </w:rPr>
        <w:t xml:space="preserve">Strengths: </w:t>
      </w:r>
      <w:r>
        <w:t>helps in pointing/remembering student</w:t>
      </w:r>
      <w:r w:rsidR="00911F2E">
        <w:t>s</w:t>
      </w:r>
      <w:r>
        <w:t xml:space="preserve"> who </w:t>
      </w:r>
      <w:r w:rsidRPr="00911F2E">
        <w:rPr>
          <w:noProof/>
        </w:rPr>
        <w:t>are</w:t>
      </w:r>
      <w:r>
        <w:t xml:space="preserve"> active in group or class. It creates </w:t>
      </w:r>
      <w:r w:rsidRPr="00911F2E">
        <w:rPr>
          <w:noProof/>
        </w:rPr>
        <w:t>closer</w:t>
      </w:r>
      <w:r>
        <w:t xml:space="preserve"> relation between student and teacher. Easy to know more about students, not only names eg: where they came from, </w:t>
      </w:r>
      <w:r w:rsidRPr="00911F2E">
        <w:rPr>
          <w:noProof/>
        </w:rPr>
        <w:t>mission</w:t>
      </w:r>
      <w:r>
        <w:t xml:space="preserve"> served, hobbies etc.  </w:t>
      </w:r>
    </w:p>
    <w:p w14:paraId="30DF31DD" w14:textId="362C9D1A" w:rsidR="002A0CBB" w:rsidRDefault="002A0CBB" w:rsidP="002A0CBB">
      <w:pPr>
        <w:pStyle w:val="ListParagraph"/>
      </w:pPr>
      <w:r>
        <w:rPr>
          <w:b/>
        </w:rPr>
        <w:t>Weakness:</w:t>
      </w:r>
      <w:r>
        <w:t xml:space="preserve"> Bad impression on </w:t>
      </w:r>
      <w:r w:rsidRPr="00911F2E">
        <w:rPr>
          <w:noProof/>
        </w:rPr>
        <w:t>student</w:t>
      </w:r>
      <w:r>
        <w:t xml:space="preserve">, may think </w:t>
      </w:r>
      <w:r w:rsidRPr="00911F2E">
        <w:rPr>
          <w:noProof/>
        </w:rPr>
        <w:t>teacher</w:t>
      </w:r>
      <w:r>
        <w:t xml:space="preserve"> as a racist or sexist. Can become an issue. It can be illegal in some place. </w:t>
      </w:r>
    </w:p>
    <w:tbl>
      <w:tblPr>
        <w:tblStyle w:val="TableGrid"/>
        <w:tblW w:w="0" w:type="auto"/>
        <w:tblInd w:w="720" w:type="dxa"/>
        <w:tblLook w:val="04A0" w:firstRow="1" w:lastRow="0" w:firstColumn="1" w:lastColumn="0" w:noHBand="0" w:noVBand="1"/>
      </w:tblPr>
      <w:tblGrid>
        <w:gridCol w:w="1435"/>
        <w:gridCol w:w="1350"/>
        <w:gridCol w:w="900"/>
        <w:gridCol w:w="4945"/>
      </w:tblGrid>
      <w:tr w:rsidR="002A0CBB" w14:paraId="25E8A764" w14:textId="77777777" w:rsidTr="00146D33">
        <w:tc>
          <w:tcPr>
            <w:tcW w:w="1435" w:type="dxa"/>
          </w:tcPr>
          <w:p w14:paraId="14A04A7E" w14:textId="77777777" w:rsidR="002A0CBB" w:rsidRDefault="002A0CBB" w:rsidP="00146D33">
            <w:pPr>
              <w:pStyle w:val="ListParagraph"/>
              <w:ind w:left="0"/>
            </w:pPr>
            <w:r>
              <w:t>Criteria</w:t>
            </w:r>
          </w:p>
        </w:tc>
        <w:tc>
          <w:tcPr>
            <w:tcW w:w="1350" w:type="dxa"/>
          </w:tcPr>
          <w:p w14:paraId="645685DC" w14:textId="77777777" w:rsidR="002A0CBB" w:rsidRDefault="002A0CBB" w:rsidP="00146D33">
            <w:pPr>
              <w:pStyle w:val="ListParagraph"/>
              <w:ind w:left="0"/>
            </w:pPr>
            <w:r>
              <w:t>Weight</w:t>
            </w:r>
          </w:p>
        </w:tc>
        <w:tc>
          <w:tcPr>
            <w:tcW w:w="900" w:type="dxa"/>
          </w:tcPr>
          <w:p w14:paraId="665A2AB4" w14:textId="77777777" w:rsidR="002A0CBB" w:rsidRDefault="002A0CBB" w:rsidP="00146D33">
            <w:pPr>
              <w:pStyle w:val="ListParagraph"/>
              <w:ind w:left="0"/>
            </w:pPr>
            <w:r>
              <w:t>Score</w:t>
            </w:r>
          </w:p>
        </w:tc>
        <w:tc>
          <w:tcPr>
            <w:tcW w:w="4945" w:type="dxa"/>
          </w:tcPr>
          <w:p w14:paraId="2C2516CE" w14:textId="77777777" w:rsidR="002A0CBB" w:rsidRDefault="002A0CBB" w:rsidP="00146D33">
            <w:pPr>
              <w:pStyle w:val="ListParagraph"/>
              <w:ind w:left="0"/>
            </w:pPr>
            <w:r>
              <w:t>Comments</w:t>
            </w:r>
          </w:p>
        </w:tc>
      </w:tr>
      <w:tr w:rsidR="002A0CBB" w14:paraId="410CCE53" w14:textId="77777777" w:rsidTr="00146D33">
        <w:tc>
          <w:tcPr>
            <w:tcW w:w="1435" w:type="dxa"/>
          </w:tcPr>
          <w:p w14:paraId="696A76E6" w14:textId="77777777" w:rsidR="002A0CBB" w:rsidRDefault="002A0CBB" w:rsidP="00146D33">
            <w:pPr>
              <w:pStyle w:val="ListParagraph"/>
              <w:ind w:left="0"/>
            </w:pPr>
            <w:r>
              <w:t>Learnability</w:t>
            </w:r>
          </w:p>
        </w:tc>
        <w:tc>
          <w:tcPr>
            <w:tcW w:w="1350" w:type="dxa"/>
          </w:tcPr>
          <w:p w14:paraId="34605203" w14:textId="77777777" w:rsidR="002A0CBB" w:rsidRDefault="002A0CBB" w:rsidP="00146D33">
            <w:pPr>
              <w:pStyle w:val="ListParagraph"/>
              <w:ind w:left="0"/>
            </w:pPr>
            <w:r>
              <w:t>0.4</w:t>
            </w:r>
          </w:p>
        </w:tc>
        <w:tc>
          <w:tcPr>
            <w:tcW w:w="900" w:type="dxa"/>
          </w:tcPr>
          <w:p w14:paraId="6E370B9D" w14:textId="304FB84D" w:rsidR="002A0CBB" w:rsidRDefault="00C46B5B" w:rsidP="00146D33">
            <w:pPr>
              <w:pStyle w:val="ListParagraph"/>
              <w:ind w:left="0"/>
            </w:pPr>
            <w:r>
              <w:t>1</w:t>
            </w:r>
          </w:p>
        </w:tc>
        <w:tc>
          <w:tcPr>
            <w:tcW w:w="4945" w:type="dxa"/>
          </w:tcPr>
          <w:p w14:paraId="50C56DA9" w14:textId="7B29B873" w:rsidR="002A0CBB" w:rsidRDefault="00C46B5B" w:rsidP="00146D33">
            <w:pPr>
              <w:pStyle w:val="ListParagraph"/>
              <w:ind w:left="0"/>
            </w:pPr>
            <w:r w:rsidRPr="00911F2E">
              <w:rPr>
                <w:noProof/>
              </w:rPr>
              <w:t>Usually</w:t>
            </w:r>
            <w:r w:rsidR="00911F2E">
              <w:rPr>
                <w:noProof/>
              </w:rPr>
              <w:t>,</w:t>
            </w:r>
            <w:r>
              <w:t xml:space="preserve"> people with similar nature make a group and sit together in a class but not always</w:t>
            </w:r>
          </w:p>
        </w:tc>
      </w:tr>
      <w:tr w:rsidR="002A0CBB" w14:paraId="7BAFC472" w14:textId="77777777" w:rsidTr="00146D33">
        <w:tc>
          <w:tcPr>
            <w:tcW w:w="1435" w:type="dxa"/>
          </w:tcPr>
          <w:p w14:paraId="23542F81" w14:textId="77777777" w:rsidR="002A0CBB" w:rsidRDefault="002A0CBB" w:rsidP="00146D33">
            <w:pPr>
              <w:pStyle w:val="ListParagraph"/>
              <w:ind w:left="0"/>
            </w:pPr>
            <w:r>
              <w:t>Simplicity</w:t>
            </w:r>
          </w:p>
        </w:tc>
        <w:tc>
          <w:tcPr>
            <w:tcW w:w="1350" w:type="dxa"/>
          </w:tcPr>
          <w:p w14:paraId="6FAF2A2C" w14:textId="77777777" w:rsidR="002A0CBB" w:rsidRDefault="002A0CBB" w:rsidP="00146D33">
            <w:pPr>
              <w:pStyle w:val="ListParagraph"/>
              <w:ind w:left="0"/>
            </w:pPr>
            <w:r>
              <w:t>0.2</w:t>
            </w:r>
          </w:p>
        </w:tc>
        <w:tc>
          <w:tcPr>
            <w:tcW w:w="900" w:type="dxa"/>
          </w:tcPr>
          <w:p w14:paraId="2DF1D0AC" w14:textId="3971BBAF" w:rsidR="002A0CBB" w:rsidRDefault="00C46B5B" w:rsidP="00146D33">
            <w:pPr>
              <w:pStyle w:val="ListParagraph"/>
              <w:ind w:left="0"/>
            </w:pPr>
            <w:r>
              <w:t>-1</w:t>
            </w:r>
          </w:p>
        </w:tc>
        <w:tc>
          <w:tcPr>
            <w:tcW w:w="4945" w:type="dxa"/>
          </w:tcPr>
          <w:p w14:paraId="30DF2589" w14:textId="1FF7AE62" w:rsidR="002A0CBB" w:rsidRDefault="00C46B5B" w:rsidP="00146D33">
            <w:pPr>
              <w:pStyle w:val="ListParagraph"/>
              <w:ind w:left="0"/>
            </w:pPr>
            <w:r>
              <w:t>Makes even more complex, might face issues</w:t>
            </w:r>
          </w:p>
        </w:tc>
      </w:tr>
      <w:tr w:rsidR="002A0CBB" w14:paraId="4FA16A50" w14:textId="77777777" w:rsidTr="00146D33">
        <w:tc>
          <w:tcPr>
            <w:tcW w:w="1435" w:type="dxa"/>
          </w:tcPr>
          <w:p w14:paraId="211034CA" w14:textId="77777777" w:rsidR="002A0CBB" w:rsidRDefault="002A0CBB" w:rsidP="00146D33">
            <w:pPr>
              <w:pStyle w:val="ListParagraph"/>
              <w:ind w:left="0"/>
            </w:pPr>
            <w:r>
              <w:t>Familiarity</w:t>
            </w:r>
          </w:p>
        </w:tc>
        <w:tc>
          <w:tcPr>
            <w:tcW w:w="1350" w:type="dxa"/>
          </w:tcPr>
          <w:p w14:paraId="05C5E81A" w14:textId="77777777" w:rsidR="002A0CBB" w:rsidRDefault="002A0CBB" w:rsidP="00146D33">
            <w:pPr>
              <w:pStyle w:val="ListParagraph"/>
              <w:ind w:left="0"/>
            </w:pPr>
            <w:r>
              <w:t>0.2</w:t>
            </w:r>
          </w:p>
        </w:tc>
        <w:tc>
          <w:tcPr>
            <w:tcW w:w="900" w:type="dxa"/>
          </w:tcPr>
          <w:p w14:paraId="1465E233" w14:textId="5A5EB500" w:rsidR="002A0CBB" w:rsidRDefault="00C46B5B" w:rsidP="00146D33">
            <w:pPr>
              <w:pStyle w:val="ListParagraph"/>
              <w:ind w:left="0"/>
            </w:pPr>
            <w:r>
              <w:t>-0.5</w:t>
            </w:r>
          </w:p>
        </w:tc>
        <w:tc>
          <w:tcPr>
            <w:tcW w:w="4945" w:type="dxa"/>
          </w:tcPr>
          <w:p w14:paraId="23A36D36" w14:textId="388A4C22" w:rsidR="002A0CBB" w:rsidRDefault="00C46B5B" w:rsidP="00146D33">
            <w:pPr>
              <w:pStyle w:val="ListParagraph"/>
              <w:ind w:left="0"/>
            </w:pPr>
            <w:r>
              <w:t xml:space="preserve">Just know people by their face nothing to do with </w:t>
            </w:r>
            <w:r w:rsidRPr="00911F2E">
              <w:rPr>
                <w:noProof/>
              </w:rPr>
              <w:t>name</w:t>
            </w:r>
          </w:p>
        </w:tc>
      </w:tr>
      <w:tr w:rsidR="002A0CBB" w14:paraId="34BEF075" w14:textId="77777777" w:rsidTr="00146D33">
        <w:tc>
          <w:tcPr>
            <w:tcW w:w="1435" w:type="dxa"/>
          </w:tcPr>
          <w:p w14:paraId="7E7853A7" w14:textId="77777777" w:rsidR="002A0CBB" w:rsidRDefault="002A0CBB" w:rsidP="00146D33">
            <w:pPr>
              <w:pStyle w:val="ListParagraph"/>
              <w:ind w:left="0"/>
            </w:pPr>
            <w:r>
              <w:t>Efficiency</w:t>
            </w:r>
          </w:p>
        </w:tc>
        <w:tc>
          <w:tcPr>
            <w:tcW w:w="1350" w:type="dxa"/>
          </w:tcPr>
          <w:p w14:paraId="692E30A4" w14:textId="77777777" w:rsidR="002A0CBB" w:rsidRDefault="002A0CBB" w:rsidP="00146D33">
            <w:pPr>
              <w:pStyle w:val="ListParagraph"/>
              <w:ind w:left="0"/>
            </w:pPr>
            <w:r>
              <w:t>0.15</w:t>
            </w:r>
          </w:p>
        </w:tc>
        <w:tc>
          <w:tcPr>
            <w:tcW w:w="900" w:type="dxa"/>
          </w:tcPr>
          <w:p w14:paraId="2C0CF0E6" w14:textId="7E52B13D" w:rsidR="002A0CBB" w:rsidRDefault="00C46B5B" w:rsidP="00146D33">
            <w:pPr>
              <w:pStyle w:val="ListParagraph"/>
              <w:ind w:left="0"/>
            </w:pPr>
            <w:r>
              <w:t>0.5</w:t>
            </w:r>
          </w:p>
        </w:tc>
        <w:tc>
          <w:tcPr>
            <w:tcW w:w="4945" w:type="dxa"/>
          </w:tcPr>
          <w:p w14:paraId="078281EC" w14:textId="6E059D03" w:rsidR="002A0CBB" w:rsidRDefault="00C46B5B" w:rsidP="00146D33">
            <w:pPr>
              <w:pStyle w:val="ListParagraph"/>
              <w:ind w:left="0"/>
            </w:pPr>
            <w:r>
              <w:t>Easy to know people but not name</w:t>
            </w:r>
          </w:p>
        </w:tc>
      </w:tr>
      <w:tr w:rsidR="002A0CBB" w14:paraId="03BDFC32" w14:textId="77777777" w:rsidTr="00146D33">
        <w:tc>
          <w:tcPr>
            <w:tcW w:w="1435" w:type="dxa"/>
          </w:tcPr>
          <w:p w14:paraId="1C1B9B69" w14:textId="77777777" w:rsidR="002A0CBB" w:rsidRDefault="002A0CBB" w:rsidP="00146D33">
            <w:pPr>
              <w:pStyle w:val="ListParagraph"/>
              <w:ind w:left="0"/>
            </w:pPr>
            <w:r>
              <w:t>Visibility</w:t>
            </w:r>
          </w:p>
        </w:tc>
        <w:tc>
          <w:tcPr>
            <w:tcW w:w="1350" w:type="dxa"/>
          </w:tcPr>
          <w:p w14:paraId="6A25DBFD" w14:textId="77777777" w:rsidR="002A0CBB" w:rsidRDefault="002A0CBB" w:rsidP="00146D33">
            <w:pPr>
              <w:pStyle w:val="ListParagraph"/>
              <w:ind w:left="0"/>
            </w:pPr>
            <w:r>
              <w:t>0.15</w:t>
            </w:r>
          </w:p>
        </w:tc>
        <w:tc>
          <w:tcPr>
            <w:tcW w:w="900" w:type="dxa"/>
          </w:tcPr>
          <w:p w14:paraId="497578BD" w14:textId="065D941A" w:rsidR="002A0CBB" w:rsidRDefault="00C46B5B" w:rsidP="00146D33">
            <w:pPr>
              <w:pStyle w:val="ListParagraph"/>
              <w:ind w:left="0"/>
            </w:pPr>
            <w:r>
              <w:t>-1</w:t>
            </w:r>
          </w:p>
        </w:tc>
        <w:tc>
          <w:tcPr>
            <w:tcW w:w="4945" w:type="dxa"/>
          </w:tcPr>
          <w:p w14:paraId="3AA5BFDB" w14:textId="2773AEDA" w:rsidR="002A0CBB" w:rsidRDefault="00C46B5B" w:rsidP="00146D33">
            <w:pPr>
              <w:pStyle w:val="ListParagraph"/>
              <w:ind w:left="0"/>
            </w:pPr>
            <w:r w:rsidRPr="00911F2E">
              <w:rPr>
                <w:noProof/>
              </w:rPr>
              <w:t>List</w:t>
            </w:r>
            <w:r>
              <w:t xml:space="preserve"> is still unclear, what if people with similar nature sits in different place in class. No pattern.</w:t>
            </w:r>
          </w:p>
        </w:tc>
      </w:tr>
    </w:tbl>
    <w:p w14:paraId="6893BF4A" w14:textId="15CD2079" w:rsidR="002A0CBB" w:rsidRDefault="00C46B5B" w:rsidP="002A0CBB">
      <w:pPr>
        <w:pStyle w:val="ListParagraph"/>
      </w:pPr>
      <w:r>
        <w:tab/>
      </w:r>
      <w:r>
        <w:tab/>
      </w:r>
      <w:r>
        <w:tab/>
        <w:t>Total = 0.02</w:t>
      </w:r>
    </w:p>
    <w:p w14:paraId="6067A6DA" w14:textId="0378D942" w:rsidR="002A0CBB" w:rsidRDefault="002A0CBB" w:rsidP="002A0CBB">
      <w:pPr>
        <w:pStyle w:val="ListParagraph"/>
      </w:pPr>
    </w:p>
    <w:p w14:paraId="4E336735" w14:textId="39E191A1" w:rsidR="002A0CBB" w:rsidRDefault="00C46B5B" w:rsidP="00C46B5B">
      <w:pPr>
        <w:pStyle w:val="ListParagraph"/>
        <w:numPr>
          <w:ilvl w:val="0"/>
          <w:numId w:val="1"/>
        </w:numPr>
        <w:rPr>
          <w:b/>
        </w:rPr>
      </w:pPr>
      <w:r w:rsidRPr="00C46B5B">
        <w:rPr>
          <w:b/>
        </w:rPr>
        <w:t xml:space="preserve">Placing people name in </w:t>
      </w:r>
      <w:r w:rsidRPr="00911F2E">
        <w:rPr>
          <w:b/>
          <w:noProof/>
        </w:rPr>
        <w:t>same</w:t>
      </w:r>
      <w:r w:rsidRPr="00C46B5B">
        <w:rPr>
          <w:b/>
        </w:rPr>
        <w:t xml:space="preserve"> way as they sit in class</w:t>
      </w:r>
      <w:r>
        <w:rPr>
          <w:b/>
        </w:rPr>
        <w:t>(Name only)</w:t>
      </w:r>
      <w:r w:rsidRPr="00C46B5B">
        <w:rPr>
          <w:b/>
        </w:rPr>
        <w:t>.</w:t>
      </w:r>
    </w:p>
    <w:p w14:paraId="223BF181" w14:textId="73A1DE9F" w:rsidR="00C46B5B" w:rsidRDefault="00C46B5B" w:rsidP="00C46B5B">
      <w:pPr>
        <w:pStyle w:val="ListParagraph"/>
      </w:pPr>
      <w:r>
        <w:t xml:space="preserve">In this </w:t>
      </w:r>
      <w:r w:rsidRPr="00911F2E">
        <w:rPr>
          <w:noProof/>
        </w:rPr>
        <w:t>design</w:t>
      </w:r>
      <w:r w:rsidR="00911F2E">
        <w:rPr>
          <w:noProof/>
        </w:rPr>
        <w:t>,</w:t>
      </w:r>
      <w:r>
        <w:t xml:space="preserve"> we put the name of people in the same way they sit in class. </w:t>
      </w:r>
      <w:r w:rsidRPr="00911F2E">
        <w:rPr>
          <w:noProof/>
        </w:rPr>
        <w:t>Class</w:t>
      </w:r>
      <w:r>
        <w:t xml:space="preserve"> contains 30-50 people normally, and it will be hard to put all the people names and picture in the same place.</w:t>
      </w:r>
    </w:p>
    <w:p w14:paraId="4406516E" w14:textId="06FAD543" w:rsidR="00485487" w:rsidRDefault="00485487" w:rsidP="00C46B5B">
      <w:pPr>
        <w:pStyle w:val="ListParagraph"/>
      </w:pPr>
      <w:r w:rsidRPr="00485487">
        <w:rPr>
          <w:b/>
        </w:rPr>
        <w:lastRenderedPageBreak/>
        <w:t>Strengths:</w:t>
      </w:r>
      <w:r>
        <w:t xml:space="preserve"> Easy to find </w:t>
      </w:r>
      <w:r w:rsidRPr="00911F2E">
        <w:rPr>
          <w:noProof/>
        </w:rPr>
        <w:t>name</w:t>
      </w:r>
      <w:r>
        <w:t xml:space="preserve"> as our human brain is good in memorizing image, higher efficiency in searching name even in class. Easy to remember </w:t>
      </w:r>
      <w:r w:rsidRPr="00911F2E">
        <w:rPr>
          <w:noProof/>
        </w:rPr>
        <w:t>name</w:t>
      </w:r>
      <w:r>
        <w:t xml:space="preserve"> if we can link people face and where they sit in class. </w:t>
      </w:r>
    </w:p>
    <w:p w14:paraId="2762A5C0" w14:textId="2F68C516" w:rsidR="00485487" w:rsidRDefault="00485487" w:rsidP="00485487">
      <w:pPr>
        <w:pStyle w:val="ListParagraph"/>
      </w:pPr>
      <w:r w:rsidRPr="00485487">
        <w:rPr>
          <w:b/>
        </w:rPr>
        <w:t>Weakness</w:t>
      </w:r>
      <w:r>
        <w:t xml:space="preserve">: How can teacher remember a (50 * number of classes he teaches) students and their face and where they sit in class so they can relate their sitting position to the name.  </w:t>
      </w:r>
      <w:r w:rsidRPr="00911F2E">
        <w:rPr>
          <w:noProof/>
        </w:rPr>
        <w:t>Design</w:t>
      </w:r>
      <w:r>
        <w:t xml:space="preserve"> is totally vague as we are trying to relate names with our visual memory but lacks </w:t>
      </w:r>
      <w:r w:rsidR="00911F2E">
        <w:t xml:space="preserve">an </w:t>
      </w:r>
      <w:r w:rsidRPr="00911F2E">
        <w:rPr>
          <w:noProof/>
        </w:rPr>
        <w:t>image</w:t>
      </w:r>
      <w:r>
        <w:t xml:space="preserve">. </w:t>
      </w:r>
    </w:p>
    <w:p w14:paraId="19AE5295" w14:textId="77777777" w:rsidR="00485487" w:rsidRPr="00C46B5B" w:rsidRDefault="00485487" w:rsidP="00485487">
      <w:pPr>
        <w:pStyle w:val="ListParagraph"/>
      </w:pPr>
      <w:r>
        <w:t xml:space="preserve"> </w:t>
      </w:r>
    </w:p>
    <w:tbl>
      <w:tblPr>
        <w:tblStyle w:val="TableGrid"/>
        <w:tblW w:w="0" w:type="auto"/>
        <w:tblInd w:w="720" w:type="dxa"/>
        <w:tblLook w:val="04A0" w:firstRow="1" w:lastRow="0" w:firstColumn="1" w:lastColumn="0" w:noHBand="0" w:noVBand="1"/>
      </w:tblPr>
      <w:tblGrid>
        <w:gridCol w:w="1435"/>
        <w:gridCol w:w="1350"/>
        <w:gridCol w:w="900"/>
        <w:gridCol w:w="4945"/>
      </w:tblGrid>
      <w:tr w:rsidR="00485487" w14:paraId="480E19BF" w14:textId="77777777" w:rsidTr="00146D33">
        <w:tc>
          <w:tcPr>
            <w:tcW w:w="1435" w:type="dxa"/>
          </w:tcPr>
          <w:p w14:paraId="4FA2EA7B" w14:textId="77777777" w:rsidR="00485487" w:rsidRDefault="00485487" w:rsidP="00146D33">
            <w:pPr>
              <w:pStyle w:val="ListParagraph"/>
              <w:ind w:left="0"/>
            </w:pPr>
            <w:r>
              <w:t>Criteria</w:t>
            </w:r>
          </w:p>
        </w:tc>
        <w:tc>
          <w:tcPr>
            <w:tcW w:w="1350" w:type="dxa"/>
          </w:tcPr>
          <w:p w14:paraId="380A4E0C" w14:textId="77777777" w:rsidR="00485487" w:rsidRDefault="00485487" w:rsidP="00146D33">
            <w:pPr>
              <w:pStyle w:val="ListParagraph"/>
              <w:ind w:left="0"/>
            </w:pPr>
            <w:r>
              <w:t>Weight</w:t>
            </w:r>
          </w:p>
        </w:tc>
        <w:tc>
          <w:tcPr>
            <w:tcW w:w="900" w:type="dxa"/>
          </w:tcPr>
          <w:p w14:paraId="7E60E245" w14:textId="77777777" w:rsidR="00485487" w:rsidRDefault="00485487" w:rsidP="00146D33">
            <w:pPr>
              <w:pStyle w:val="ListParagraph"/>
              <w:ind w:left="0"/>
            </w:pPr>
            <w:r>
              <w:t>Score</w:t>
            </w:r>
          </w:p>
        </w:tc>
        <w:tc>
          <w:tcPr>
            <w:tcW w:w="4945" w:type="dxa"/>
          </w:tcPr>
          <w:p w14:paraId="65D56EF2" w14:textId="77777777" w:rsidR="00485487" w:rsidRDefault="00485487" w:rsidP="00146D33">
            <w:pPr>
              <w:pStyle w:val="ListParagraph"/>
              <w:ind w:left="0"/>
            </w:pPr>
            <w:r>
              <w:t>Comments</w:t>
            </w:r>
          </w:p>
        </w:tc>
      </w:tr>
      <w:tr w:rsidR="00485487" w14:paraId="7708E331" w14:textId="77777777" w:rsidTr="00146D33">
        <w:tc>
          <w:tcPr>
            <w:tcW w:w="1435" w:type="dxa"/>
          </w:tcPr>
          <w:p w14:paraId="5FFE9A70" w14:textId="77777777" w:rsidR="00485487" w:rsidRDefault="00485487" w:rsidP="00146D33">
            <w:pPr>
              <w:pStyle w:val="ListParagraph"/>
              <w:ind w:left="0"/>
            </w:pPr>
            <w:r>
              <w:t>Learnability</w:t>
            </w:r>
          </w:p>
        </w:tc>
        <w:tc>
          <w:tcPr>
            <w:tcW w:w="1350" w:type="dxa"/>
          </w:tcPr>
          <w:p w14:paraId="4577A3A9" w14:textId="77777777" w:rsidR="00485487" w:rsidRDefault="00485487" w:rsidP="00146D33">
            <w:pPr>
              <w:pStyle w:val="ListParagraph"/>
              <w:ind w:left="0"/>
            </w:pPr>
            <w:r>
              <w:t>0.4</w:t>
            </w:r>
          </w:p>
        </w:tc>
        <w:tc>
          <w:tcPr>
            <w:tcW w:w="900" w:type="dxa"/>
          </w:tcPr>
          <w:p w14:paraId="19CE7698" w14:textId="529C6B4E" w:rsidR="00485487" w:rsidRDefault="00485487" w:rsidP="00146D33">
            <w:pPr>
              <w:pStyle w:val="ListParagraph"/>
              <w:ind w:left="0"/>
            </w:pPr>
            <w:r>
              <w:t>-1</w:t>
            </w:r>
          </w:p>
        </w:tc>
        <w:tc>
          <w:tcPr>
            <w:tcW w:w="4945" w:type="dxa"/>
          </w:tcPr>
          <w:p w14:paraId="20A863C9" w14:textId="2610E596" w:rsidR="00485487" w:rsidRDefault="00860F5F" w:rsidP="00146D33">
            <w:pPr>
              <w:pStyle w:val="ListParagraph"/>
              <w:ind w:left="0"/>
            </w:pPr>
            <w:r>
              <w:t>It disobeys the law of simplicity by visual learning</w:t>
            </w:r>
          </w:p>
        </w:tc>
      </w:tr>
      <w:tr w:rsidR="00485487" w14:paraId="3C19B8C4" w14:textId="77777777" w:rsidTr="00146D33">
        <w:tc>
          <w:tcPr>
            <w:tcW w:w="1435" w:type="dxa"/>
          </w:tcPr>
          <w:p w14:paraId="2B00D274" w14:textId="77777777" w:rsidR="00485487" w:rsidRDefault="00485487" w:rsidP="00146D33">
            <w:pPr>
              <w:pStyle w:val="ListParagraph"/>
              <w:ind w:left="0"/>
            </w:pPr>
            <w:r>
              <w:t>Simplicity</w:t>
            </w:r>
          </w:p>
        </w:tc>
        <w:tc>
          <w:tcPr>
            <w:tcW w:w="1350" w:type="dxa"/>
          </w:tcPr>
          <w:p w14:paraId="59966529" w14:textId="77777777" w:rsidR="00485487" w:rsidRDefault="00485487" w:rsidP="00146D33">
            <w:pPr>
              <w:pStyle w:val="ListParagraph"/>
              <w:ind w:left="0"/>
            </w:pPr>
            <w:r>
              <w:t>0.2</w:t>
            </w:r>
          </w:p>
        </w:tc>
        <w:tc>
          <w:tcPr>
            <w:tcW w:w="900" w:type="dxa"/>
          </w:tcPr>
          <w:p w14:paraId="79B3B87F" w14:textId="309FEEA5" w:rsidR="00485487" w:rsidRDefault="00485487" w:rsidP="00146D33">
            <w:pPr>
              <w:pStyle w:val="ListParagraph"/>
              <w:ind w:left="0"/>
            </w:pPr>
            <w:r>
              <w:t>-0.5</w:t>
            </w:r>
          </w:p>
        </w:tc>
        <w:tc>
          <w:tcPr>
            <w:tcW w:w="4945" w:type="dxa"/>
          </w:tcPr>
          <w:p w14:paraId="7EB9E1D6" w14:textId="32628182" w:rsidR="00485487" w:rsidRDefault="00485487" w:rsidP="00146D33">
            <w:pPr>
              <w:pStyle w:val="ListParagraph"/>
              <w:ind w:left="0"/>
            </w:pPr>
            <w:r>
              <w:t>It disobeys the law of simplicity by visual learning</w:t>
            </w:r>
          </w:p>
        </w:tc>
      </w:tr>
      <w:tr w:rsidR="00485487" w14:paraId="6019BE1B" w14:textId="77777777" w:rsidTr="00146D33">
        <w:tc>
          <w:tcPr>
            <w:tcW w:w="1435" w:type="dxa"/>
          </w:tcPr>
          <w:p w14:paraId="41D211F1" w14:textId="77777777" w:rsidR="00485487" w:rsidRDefault="00485487" w:rsidP="00146D33">
            <w:pPr>
              <w:pStyle w:val="ListParagraph"/>
              <w:ind w:left="0"/>
            </w:pPr>
            <w:r>
              <w:t>Familiarity</w:t>
            </w:r>
          </w:p>
        </w:tc>
        <w:tc>
          <w:tcPr>
            <w:tcW w:w="1350" w:type="dxa"/>
          </w:tcPr>
          <w:p w14:paraId="3307231E" w14:textId="77777777" w:rsidR="00485487" w:rsidRDefault="00485487" w:rsidP="00146D33">
            <w:pPr>
              <w:pStyle w:val="ListParagraph"/>
              <w:ind w:left="0"/>
            </w:pPr>
            <w:r>
              <w:t>0.2</w:t>
            </w:r>
          </w:p>
        </w:tc>
        <w:tc>
          <w:tcPr>
            <w:tcW w:w="900" w:type="dxa"/>
          </w:tcPr>
          <w:p w14:paraId="33DB0433" w14:textId="6EC4B8AA" w:rsidR="00485487" w:rsidRDefault="00485487" w:rsidP="00146D33">
            <w:pPr>
              <w:pStyle w:val="ListParagraph"/>
              <w:ind w:left="0"/>
            </w:pPr>
            <w:r>
              <w:t>0</w:t>
            </w:r>
          </w:p>
        </w:tc>
        <w:tc>
          <w:tcPr>
            <w:tcW w:w="4945" w:type="dxa"/>
          </w:tcPr>
          <w:p w14:paraId="743CEB3F" w14:textId="332F4C18" w:rsidR="00485487" w:rsidRDefault="00485487" w:rsidP="00146D33">
            <w:pPr>
              <w:pStyle w:val="ListParagraph"/>
              <w:ind w:left="0"/>
            </w:pPr>
            <w:r>
              <w:t>Since it is easy to remember people face in class</w:t>
            </w:r>
          </w:p>
        </w:tc>
      </w:tr>
      <w:tr w:rsidR="00485487" w14:paraId="37769C1F" w14:textId="77777777" w:rsidTr="00146D33">
        <w:tc>
          <w:tcPr>
            <w:tcW w:w="1435" w:type="dxa"/>
          </w:tcPr>
          <w:p w14:paraId="569EF324" w14:textId="77777777" w:rsidR="00485487" w:rsidRDefault="00485487" w:rsidP="00146D33">
            <w:pPr>
              <w:pStyle w:val="ListParagraph"/>
              <w:ind w:left="0"/>
            </w:pPr>
            <w:r>
              <w:t>Efficiency</w:t>
            </w:r>
          </w:p>
        </w:tc>
        <w:tc>
          <w:tcPr>
            <w:tcW w:w="1350" w:type="dxa"/>
          </w:tcPr>
          <w:p w14:paraId="2AE2840C" w14:textId="77777777" w:rsidR="00485487" w:rsidRDefault="00485487" w:rsidP="00146D33">
            <w:pPr>
              <w:pStyle w:val="ListParagraph"/>
              <w:ind w:left="0"/>
            </w:pPr>
            <w:r>
              <w:t>0.15</w:t>
            </w:r>
          </w:p>
        </w:tc>
        <w:tc>
          <w:tcPr>
            <w:tcW w:w="900" w:type="dxa"/>
          </w:tcPr>
          <w:p w14:paraId="4EF07D47" w14:textId="696D6497" w:rsidR="00485487" w:rsidRDefault="00485487" w:rsidP="00146D33">
            <w:pPr>
              <w:pStyle w:val="ListParagraph"/>
              <w:ind w:left="0"/>
            </w:pPr>
            <w:r>
              <w:t>-1</w:t>
            </w:r>
          </w:p>
        </w:tc>
        <w:tc>
          <w:tcPr>
            <w:tcW w:w="4945" w:type="dxa"/>
          </w:tcPr>
          <w:p w14:paraId="7B02DA1E" w14:textId="067A14FF" w:rsidR="00485487" w:rsidRDefault="00860F5F" w:rsidP="00146D33">
            <w:pPr>
              <w:pStyle w:val="ListParagraph"/>
              <w:ind w:left="0"/>
            </w:pPr>
            <w:r>
              <w:t xml:space="preserve">Can only tell people name if they sit in </w:t>
            </w:r>
            <w:r w:rsidRPr="00911F2E">
              <w:rPr>
                <w:noProof/>
              </w:rPr>
              <w:t>same</w:t>
            </w:r>
            <w:r>
              <w:t xml:space="preserve"> place always which is not the case</w:t>
            </w:r>
          </w:p>
        </w:tc>
      </w:tr>
      <w:tr w:rsidR="00485487" w14:paraId="30C0ABA4" w14:textId="77777777" w:rsidTr="00146D33">
        <w:tc>
          <w:tcPr>
            <w:tcW w:w="1435" w:type="dxa"/>
          </w:tcPr>
          <w:p w14:paraId="5C502867" w14:textId="77777777" w:rsidR="00485487" w:rsidRDefault="00485487" w:rsidP="00146D33">
            <w:pPr>
              <w:pStyle w:val="ListParagraph"/>
              <w:ind w:left="0"/>
            </w:pPr>
            <w:r>
              <w:t>Visibility</w:t>
            </w:r>
          </w:p>
        </w:tc>
        <w:tc>
          <w:tcPr>
            <w:tcW w:w="1350" w:type="dxa"/>
          </w:tcPr>
          <w:p w14:paraId="0A2ADAC7" w14:textId="77777777" w:rsidR="00485487" w:rsidRDefault="00485487" w:rsidP="00146D33">
            <w:pPr>
              <w:pStyle w:val="ListParagraph"/>
              <w:ind w:left="0"/>
            </w:pPr>
            <w:r>
              <w:t>0.15</w:t>
            </w:r>
          </w:p>
        </w:tc>
        <w:tc>
          <w:tcPr>
            <w:tcW w:w="900" w:type="dxa"/>
          </w:tcPr>
          <w:p w14:paraId="2917B23A" w14:textId="77777777" w:rsidR="00485487" w:rsidRDefault="00485487" w:rsidP="00146D33">
            <w:pPr>
              <w:pStyle w:val="ListParagraph"/>
              <w:ind w:left="0"/>
            </w:pPr>
            <w:r>
              <w:t>-1</w:t>
            </w:r>
          </w:p>
        </w:tc>
        <w:tc>
          <w:tcPr>
            <w:tcW w:w="4945" w:type="dxa"/>
          </w:tcPr>
          <w:p w14:paraId="0D1D1BD0" w14:textId="7DDAE864" w:rsidR="00485487" w:rsidRDefault="00860F5F" w:rsidP="00146D33">
            <w:pPr>
              <w:pStyle w:val="ListParagraph"/>
              <w:ind w:left="0"/>
            </w:pPr>
            <w:r w:rsidRPr="00911F2E">
              <w:rPr>
                <w:noProof/>
              </w:rPr>
              <w:t>Student</w:t>
            </w:r>
            <w:r>
              <w:t xml:space="preserve"> can sit in any place.</w:t>
            </w:r>
          </w:p>
        </w:tc>
      </w:tr>
    </w:tbl>
    <w:p w14:paraId="5FD421D0" w14:textId="3060525C" w:rsidR="00485487" w:rsidRDefault="00860F5F" w:rsidP="00485487">
      <w:pPr>
        <w:pStyle w:val="ListParagraph"/>
      </w:pPr>
      <w:r>
        <w:tab/>
      </w:r>
      <w:r>
        <w:tab/>
      </w:r>
      <w:r>
        <w:tab/>
        <w:t xml:space="preserve">       Total =  - 0.8</w:t>
      </w:r>
    </w:p>
    <w:p w14:paraId="7A44591A" w14:textId="2B1B37CD" w:rsidR="00860F5F" w:rsidRDefault="00860F5F" w:rsidP="00485487">
      <w:pPr>
        <w:pStyle w:val="ListParagraph"/>
      </w:pPr>
    </w:p>
    <w:p w14:paraId="4E3888F7" w14:textId="69EB4F3C" w:rsidR="00860F5F" w:rsidRDefault="00860F5F" w:rsidP="00485487">
      <w:pPr>
        <w:pStyle w:val="ListParagraph"/>
      </w:pPr>
    </w:p>
    <w:p w14:paraId="034B9308" w14:textId="70FCE49D" w:rsidR="00860F5F" w:rsidRDefault="00860F5F" w:rsidP="00860F5F">
      <w:pPr>
        <w:pStyle w:val="ListParagraph"/>
        <w:numPr>
          <w:ilvl w:val="0"/>
          <w:numId w:val="1"/>
        </w:numPr>
        <w:rPr>
          <w:b/>
        </w:rPr>
      </w:pPr>
      <w:r w:rsidRPr="00860F5F">
        <w:rPr>
          <w:b/>
        </w:rPr>
        <w:t xml:space="preserve">Placing </w:t>
      </w:r>
      <w:r w:rsidRPr="00911F2E">
        <w:rPr>
          <w:b/>
          <w:noProof/>
        </w:rPr>
        <w:t>picture</w:t>
      </w:r>
      <w:r w:rsidRPr="00860F5F">
        <w:rPr>
          <w:b/>
        </w:rPr>
        <w:t xml:space="preserve"> in the same way as they sit in class</w:t>
      </w:r>
      <w:r>
        <w:rPr>
          <w:b/>
        </w:rPr>
        <w:t>:</w:t>
      </w:r>
    </w:p>
    <w:p w14:paraId="30DB41C3" w14:textId="43E5771A" w:rsidR="00860F5F" w:rsidRDefault="00860F5F" w:rsidP="00860F5F">
      <w:pPr>
        <w:pStyle w:val="ListParagraph"/>
      </w:pPr>
      <w:r>
        <w:t xml:space="preserve">This design assumes that </w:t>
      </w:r>
      <w:r w:rsidRPr="00911F2E">
        <w:rPr>
          <w:noProof/>
        </w:rPr>
        <w:t>student</w:t>
      </w:r>
      <w:r>
        <w:t xml:space="preserve"> </w:t>
      </w:r>
      <w:r w:rsidRPr="00911F2E">
        <w:rPr>
          <w:noProof/>
        </w:rPr>
        <w:t>sit</w:t>
      </w:r>
      <w:r w:rsidR="00911F2E">
        <w:rPr>
          <w:noProof/>
        </w:rPr>
        <w:t>s</w:t>
      </w:r>
      <w:r>
        <w:t xml:space="preserve"> in </w:t>
      </w:r>
      <w:r w:rsidRPr="00911F2E">
        <w:rPr>
          <w:noProof/>
        </w:rPr>
        <w:t>same</w:t>
      </w:r>
      <w:r>
        <w:t xml:space="preserve"> place every class time.</w:t>
      </w:r>
    </w:p>
    <w:p w14:paraId="5FE36963" w14:textId="478F2409" w:rsidR="00860F5F" w:rsidRDefault="00860F5F" w:rsidP="00860F5F">
      <w:pPr>
        <w:pStyle w:val="ListParagraph"/>
      </w:pPr>
      <w:r w:rsidRPr="00860F5F">
        <w:rPr>
          <w:b/>
        </w:rPr>
        <w:t xml:space="preserve">Strength: </w:t>
      </w:r>
      <w:r>
        <w:t xml:space="preserve">Very easy to look </w:t>
      </w:r>
      <w:r w:rsidRPr="00911F2E">
        <w:rPr>
          <w:noProof/>
        </w:rPr>
        <w:t>student</w:t>
      </w:r>
      <w:r>
        <w:t xml:space="preserve"> in </w:t>
      </w:r>
      <w:r w:rsidRPr="00911F2E">
        <w:rPr>
          <w:noProof/>
        </w:rPr>
        <w:t>attendance</w:t>
      </w:r>
      <w:r>
        <w:t xml:space="preserve"> sheet and look their name and image. Easy to link student face where they sit and memorize name in </w:t>
      </w:r>
      <w:r w:rsidRPr="00911F2E">
        <w:rPr>
          <w:noProof/>
        </w:rPr>
        <w:t>same</w:t>
      </w:r>
      <w:r>
        <w:t xml:space="preserve"> way. Helps in recognizing students and takes less time to mark the attendance sheet. </w:t>
      </w:r>
      <w:r>
        <w:br/>
      </w:r>
      <w:r>
        <w:tab/>
        <w:t xml:space="preserve">This hypothesis assumes that even student sits in </w:t>
      </w:r>
      <w:r w:rsidRPr="00911F2E">
        <w:rPr>
          <w:noProof/>
        </w:rPr>
        <w:t>different</w:t>
      </w:r>
      <w:r>
        <w:t xml:space="preserve"> place they will go back to their own original place next time. </w:t>
      </w:r>
    </w:p>
    <w:p w14:paraId="0D91B9CF" w14:textId="7B17CC0D" w:rsidR="008C2C6D" w:rsidRDefault="00860F5F" w:rsidP="00860F5F">
      <w:pPr>
        <w:pStyle w:val="ListParagraph"/>
      </w:pPr>
      <w:r>
        <w:rPr>
          <w:b/>
        </w:rPr>
        <w:t>Weakness:</w:t>
      </w:r>
      <w:r>
        <w:t xml:space="preserve"> What is </w:t>
      </w:r>
      <w:r w:rsidRPr="00911F2E">
        <w:rPr>
          <w:noProof/>
        </w:rPr>
        <w:t>student</w:t>
      </w:r>
      <w:r>
        <w:t xml:space="preserve"> comes late and sits in </w:t>
      </w:r>
      <w:r w:rsidRPr="00911F2E">
        <w:rPr>
          <w:noProof/>
        </w:rPr>
        <w:t>different</w:t>
      </w:r>
      <w:r>
        <w:t xml:space="preserve"> place.</w:t>
      </w:r>
      <w:r w:rsidR="008C2C6D">
        <w:t xml:space="preserve"> How will </w:t>
      </w:r>
      <w:r w:rsidR="008C2C6D" w:rsidRPr="00911F2E">
        <w:rPr>
          <w:noProof/>
        </w:rPr>
        <w:t>teacher</w:t>
      </w:r>
      <w:r w:rsidR="008C2C6D">
        <w:t xml:space="preserve"> know </w:t>
      </w:r>
      <w:r w:rsidR="008C2C6D" w:rsidRPr="00911F2E">
        <w:rPr>
          <w:noProof/>
        </w:rPr>
        <w:t>student</w:t>
      </w:r>
      <w:r w:rsidR="008C2C6D">
        <w:t xml:space="preserve"> </w:t>
      </w:r>
      <w:r w:rsidR="00911F2E">
        <w:rPr>
          <w:noProof/>
        </w:rPr>
        <w:t>at</w:t>
      </w:r>
      <w:r w:rsidR="008C2C6D">
        <w:t xml:space="preserve"> the beginning of the </w:t>
      </w:r>
      <w:r w:rsidR="008C2C6D" w:rsidRPr="00911F2E">
        <w:rPr>
          <w:noProof/>
        </w:rPr>
        <w:t>semester</w:t>
      </w:r>
      <w:r w:rsidR="00911F2E">
        <w:rPr>
          <w:noProof/>
        </w:rPr>
        <w:t>?</w:t>
      </w:r>
      <w:r w:rsidR="008C2C6D">
        <w:t xml:space="preserve"> Have to scroll the list left and right and top to button if the class is big.</w:t>
      </w:r>
    </w:p>
    <w:p w14:paraId="35AF4E1B" w14:textId="77777777" w:rsidR="008C2C6D" w:rsidRPr="00860F5F" w:rsidRDefault="00860F5F" w:rsidP="00860F5F">
      <w:pPr>
        <w:pStyle w:val="ListParagraph"/>
      </w:pPr>
      <w:r>
        <w:t xml:space="preserve"> </w:t>
      </w:r>
    </w:p>
    <w:tbl>
      <w:tblPr>
        <w:tblStyle w:val="TableGrid"/>
        <w:tblW w:w="0" w:type="auto"/>
        <w:tblInd w:w="720" w:type="dxa"/>
        <w:tblLook w:val="04A0" w:firstRow="1" w:lastRow="0" w:firstColumn="1" w:lastColumn="0" w:noHBand="0" w:noVBand="1"/>
      </w:tblPr>
      <w:tblGrid>
        <w:gridCol w:w="1435"/>
        <w:gridCol w:w="1350"/>
        <w:gridCol w:w="900"/>
        <w:gridCol w:w="4945"/>
      </w:tblGrid>
      <w:tr w:rsidR="008C2C6D" w14:paraId="4B4C6488" w14:textId="77777777" w:rsidTr="00146D33">
        <w:tc>
          <w:tcPr>
            <w:tcW w:w="1435" w:type="dxa"/>
          </w:tcPr>
          <w:p w14:paraId="21542698" w14:textId="77777777" w:rsidR="008C2C6D" w:rsidRDefault="008C2C6D" w:rsidP="00146D33">
            <w:pPr>
              <w:pStyle w:val="ListParagraph"/>
              <w:ind w:left="0"/>
            </w:pPr>
            <w:r>
              <w:t>Criteria</w:t>
            </w:r>
          </w:p>
        </w:tc>
        <w:tc>
          <w:tcPr>
            <w:tcW w:w="1350" w:type="dxa"/>
          </w:tcPr>
          <w:p w14:paraId="34596551" w14:textId="77777777" w:rsidR="008C2C6D" w:rsidRDefault="008C2C6D" w:rsidP="00146D33">
            <w:pPr>
              <w:pStyle w:val="ListParagraph"/>
              <w:ind w:left="0"/>
            </w:pPr>
            <w:r>
              <w:t>Weight</w:t>
            </w:r>
          </w:p>
        </w:tc>
        <w:tc>
          <w:tcPr>
            <w:tcW w:w="900" w:type="dxa"/>
          </w:tcPr>
          <w:p w14:paraId="6490B4EE" w14:textId="77777777" w:rsidR="008C2C6D" w:rsidRDefault="008C2C6D" w:rsidP="00146D33">
            <w:pPr>
              <w:pStyle w:val="ListParagraph"/>
              <w:ind w:left="0"/>
            </w:pPr>
            <w:r>
              <w:t>Score</w:t>
            </w:r>
          </w:p>
        </w:tc>
        <w:tc>
          <w:tcPr>
            <w:tcW w:w="4945" w:type="dxa"/>
          </w:tcPr>
          <w:p w14:paraId="1E7A0CDE" w14:textId="77777777" w:rsidR="008C2C6D" w:rsidRDefault="008C2C6D" w:rsidP="00146D33">
            <w:pPr>
              <w:pStyle w:val="ListParagraph"/>
              <w:ind w:left="0"/>
            </w:pPr>
            <w:r>
              <w:t>Comments</w:t>
            </w:r>
          </w:p>
        </w:tc>
      </w:tr>
      <w:tr w:rsidR="008C2C6D" w14:paraId="5E089323" w14:textId="77777777" w:rsidTr="00146D33">
        <w:tc>
          <w:tcPr>
            <w:tcW w:w="1435" w:type="dxa"/>
          </w:tcPr>
          <w:p w14:paraId="4CB9A4F9" w14:textId="77777777" w:rsidR="008C2C6D" w:rsidRDefault="008C2C6D" w:rsidP="00146D33">
            <w:pPr>
              <w:pStyle w:val="ListParagraph"/>
              <w:ind w:left="0"/>
            </w:pPr>
            <w:r>
              <w:t>Learnability</w:t>
            </w:r>
          </w:p>
        </w:tc>
        <w:tc>
          <w:tcPr>
            <w:tcW w:w="1350" w:type="dxa"/>
          </w:tcPr>
          <w:p w14:paraId="08FAD00F" w14:textId="77777777" w:rsidR="008C2C6D" w:rsidRDefault="008C2C6D" w:rsidP="00146D33">
            <w:pPr>
              <w:pStyle w:val="ListParagraph"/>
              <w:ind w:left="0"/>
            </w:pPr>
            <w:r>
              <w:t>0.4</w:t>
            </w:r>
          </w:p>
        </w:tc>
        <w:tc>
          <w:tcPr>
            <w:tcW w:w="900" w:type="dxa"/>
          </w:tcPr>
          <w:p w14:paraId="190C7CA2" w14:textId="44C92030" w:rsidR="008C2C6D" w:rsidRDefault="008C2C6D" w:rsidP="00146D33">
            <w:pPr>
              <w:pStyle w:val="ListParagraph"/>
              <w:ind w:left="0"/>
            </w:pPr>
            <w:r>
              <w:t>2</w:t>
            </w:r>
          </w:p>
        </w:tc>
        <w:tc>
          <w:tcPr>
            <w:tcW w:w="4945" w:type="dxa"/>
          </w:tcPr>
          <w:p w14:paraId="0F161AA3" w14:textId="39E4BB4E" w:rsidR="008C2C6D" w:rsidRDefault="008C2C6D" w:rsidP="00146D33">
            <w:pPr>
              <w:pStyle w:val="ListParagraph"/>
              <w:ind w:left="0"/>
            </w:pPr>
            <w:r>
              <w:t xml:space="preserve">Easy learning process. If </w:t>
            </w:r>
            <w:r w:rsidRPr="00911F2E">
              <w:rPr>
                <w:noProof/>
              </w:rPr>
              <w:t>teacher</w:t>
            </w:r>
            <w:r>
              <w:t xml:space="preserve"> </w:t>
            </w:r>
            <w:r w:rsidRPr="00911F2E">
              <w:rPr>
                <w:noProof/>
              </w:rPr>
              <w:t>ha</w:t>
            </w:r>
            <w:r w:rsidR="00911F2E">
              <w:rPr>
                <w:noProof/>
              </w:rPr>
              <w:t>s</w:t>
            </w:r>
            <w:r>
              <w:t xml:space="preserve"> talked to each student in </w:t>
            </w:r>
            <w:r w:rsidRPr="00911F2E">
              <w:rPr>
                <w:noProof/>
              </w:rPr>
              <w:t>class</w:t>
            </w:r>
            <w:r>
              <w:t xml:space="preserve"> at least once. </w:t>
            </w:r>
          </w:p>
        </w:tc>
      </w:tr>
      <w:tr w:rsidR="008C2C6D" w14:paraId="0EBF100D" w14:textId="77777777" w:rsidTr="00146D33">
        <w:tc>
          <w:tcPr>
            <w:tcW w:w="1435" w:type="dxa"/>
          </w:tcPr>
          <w:p w14:paraId="0A01A133" w14:textId="77777777" w:rsidR="008C2C6D" w:rsidRDefault="008C2C6D" w:rsidP="00146D33">
            <w:pPr>
              <w:pStyle w:val="ListParagraph"/>
              <w:ind w:left="0"/>
            </w:pPr>
            <w:r>
              <w:t>Simplicity</w:t>
            </w:r>
          </w:p>
        </w:tc>
        <w:tc>
          <w:tcPr>
            <w:tcW w:w="1350" w:type="dxa"/>
          </w:tcPr>
          <w:p w14:paraId="7B91E230" w14:textId="77777777" w:rsidR="008C2C6D" w:rsidRDefault="008C2C6D" w:rsidP="00146D33">
            <w:pPr>
              <w:pStyle w:val="ListParagraph"/>
              <w:ind w:left="0"/>
            </w:pPr>
            <w:r>
              <w:t>0.2</w:t>
            </w:r>
          </w:p>
        </w:tc>
        <w:tc>
          <w:tcPr>
            <w:tcW w:w="900" w:type="dxa"/>
          </w:tcPr>
          <w:p w14:paraId="269F4247" w14:textId="77777777" w:rsidR="008C2C6D" w:rsidRDefault="008C2C6D" w:rsidP="00146D33">
            <w:pPr>
              <w:pStyle w:val="ListParagraph"/>
              <w:ind w:left="0"/>
            </w:pPr>
            <w:r>
              <w:t>1</w:t>
            </w:r>
          </w:p>
        </w:tc>
        <w:tc>
          <w:tcPr>
            <w:tcW w:w="4945" w:type="dxa"/>
          </w:tcPr>
          <w:p w14:paraId="46BE5491" w14:textId="738626B4" w:rsidR="008C2C6D" w:rsidRDefault="008C2C6D" w:rsidP="00146D33">
            <w:pPr>
              <w:pStyle w:val="ListParagraph"/>
              <w:ind w:left="0"/>
            </w:pPr>
            <w:r>
              <w:t>Simple and easy to find if you know where they sit in class</w:t>
            </w:r>
          </w:p>
        </w:tc>
      </w:tr>
      <w:tr w:rsidR="008C2C6D" w14:paraId="12DB0EC8" w14:textId="77777777" w:rsidTr="00146D33">
        <w:tc>
          <w:tcPr>
            <w:tcW w:w="1435" w:type="dxa"/>
          </w:tcPr>
          <w:p w14:paraId="52D7803D" w14:textId="77777777" w:rsidR="008C2C6D" w:rsidRDefault="008C2C6D" w:rsidP="00146D33">
            <w:pPr>
              <w:pStyle w:val="ListParagraph"/>
              <w:ind w:left="0"/>
            </w:pPr>
            <w:r>
              <w:t>Familiarity</w:t>
            </w:r>
          </w:p>
        </w:tc>
        <w:tc>
          <w:tcPr>
            <w:tcW w:w="1350" w:type="dxa"/>
          </w:tcPr>
          <w:p w14:paraId="305F82DF" w14:textId="77777777" w:rsidR="008C2C6D" w:rsidRDefault="008C2C6D" w:rsidP="00146D33">
            <w:pPr>
              <w:pStyle w:val="ListParagraph"/>
              <w:ind w:left="0"/>
            </w:pPr>
            <w:r>
              <w:t>0.2</w:t>
            </w:r>
          </w:p>
        </w:tc>
        <w:tc>
          <w:tcPr>
            <w:tcW w:w="900" w:type="dxa"/>
          </w:tcPr>
          <w:p w14:paraId="5B2C6F44" w14:textId="49E11F8E" w:rsidR="008C2C6D" w:rsidRDefault="008C2C6D" w:rsidP="00146D33">
            <w:pPr>
              <w:pStyle w:val="ListParagraph"/>
              <w:ind w:left="0"/>
            </w:pPr>
            <w:r>
              <w:t>1</w:t>
            </w:r>
          </w:p>
        </w:tc>
        <w:tc>
          <w:tcPr>
            <w:tcW w:w="4945" w:type="dxa"/>
          </w:tcPr>
          <w:p w14:paraId="52B55DC4" w14:textId="307154F4" w:rsidR="008C2C6D" w:rsidRDefault="008C2C6D" w:rsidP="00146D33">
            <w:pPr>
              <w:pStyle w:val="ListParagraph"/>
              <w:ind w:left="0"/>
            </w:pPr>
            <w:r>
              <w:t xml:space="preserve">Easy to remember </w:t>
            </w:r>
            <w:r w:rsidRPr="00911F2E">
              <w:rPr>
                <w:noProof/>
              </w:rPr>
              <w:t>name</w:t>
            </w:r>
            <w:r>
              <w:t xml:space="preserve"> if </w:t>
            </w:r>
            <w:r w:rsidRPr="00911F2E">
              <w:rPr>
                <w:noProof/>
              </w:rPr>
              <w:t xml:space="preserve">you </w:t>
            </w:r>
            <w:r w:rsidR="00911F2E" w:rsidRPr="00911F2E">
              <w:rPr>
                <w:noProof/>
              </w:rPr>
              <w:t>know</w:t>
            </w:r>
            <w:r w:rsidR="00911F2E">
              <w:rPr>
                <w:noProof/>
              </w:rPr>
              <w:t xml:space="preserve"> </w:t>
            </w:r>
            <w:r w:rsidRPr="00911F2E">
              <w:rPr>
                <w:noProof/>
              </w:rPr>
              <w:t>their</w:t>
            </w:r>
            <w:r>
              <w:t xml:space="preserve"> image in mind</w:t>
            </w:r>
          </w:p>
        </w:tc>
      </w:tr>
      <w:tr w:rsidR="008C2C6D" w14:paraId="5845C52C" w14:textId="77777777" w:rsidTr="00146D33">
        <w:tc>
          <w:tcPr>
            <w:tcW w:w="1435" w:type="dxa"/>
          </w:tcPr>
          <w:p w14:paraId="78D2DBAE" w14:textId="77777777" w:rsidR="008C2C6D" w:rsidRDefault="008C2C6D" w:rsidP="00146D33">
            <w:pPr>
              <w:pStyle w:val="ListParagraph"/>
              <w:ind w:left="0"/>
            </w:pPr>
            <w:r>
              <w:t>Efficiency</w:t>
            </w:r>
          </w:p>
        </w:tc>
        <w:tc>
          <w:tcPr>
            <w:tcW w:w="1350" w:type="dxa"/>
          </w:tcPr>
          <w:p w14:paraId="4C4297EC" w14:textId="77777777" w:rsidR="008C2C6D" w:rsidRDefault="008C2C6D" w:rsidP="00146D33">
            <w:pPr>
              <w:pStyle w:val="ListParagraph"/>
              <w:ind w:left="0"/>
            </w:pPr>
            <w:r>
              <w:t>0.15</w:t>
            </w:r>
          </w:p>
        </w:tc>
        <w:tc>
          <w:tcPr>
            <w:tcW w:w="900" w:type="dxa"/>
          </w:tcPr>
          <w:p w14:paraId="31CB205D" w14:textId="381C8BE4" w:rsidR="008C2C6D" w:rsidRDefault="008C2C6D" w:rsidP="00146D33">
            <w:pPr>
              <w:pStyle w:val="ListParagraph"/>
              <w:ind w:left="0"/>
            </w:pPr>
            <w:r>
              <w:t>-1</w:t>
            </w:r>
          </w:p>
        </w:tc>
        <w:tc>
          <w:tcPr>
            <w:tcW w:w="4945" w:type="dxa"/>
          </w:tcPr>
          <w:p w14:paraId="58A54B47" w14:textId="13325811" w:rsidR="008C2C6D" w:rsidRDefault="008C2C6D" w:rsidP="00146D33">
            <w:pPr>
              <w:pStyle w:val="ListParagraph"/>
              <w:ind w:left="0"/>
            </w:pPr>
            <w:r>
              <w:t xml:space="preserve">Easy to find people name just by looking/remembering their sitting position in </w:t>
            </w:r>
            <w:r w:rsidRPr="00911F2E">
              <w:rPr>
                <w:noProof/>
              </w:rPr>
              <w:t>class</w:t>
            </w:r>
            <w:r>
              <w:t xml:space="preserve">. </w:t>
            </w:r>
          </w:p>
        </w:tc>
      </w:tr>
      <w:tr w:rsidR="008C2C6D" w14:paraId="62185A50" w14:textId="77777777" w:rsidTr="00146D33">
        <w:tc>
          <w:tcPr>
            <w:tcW w:w="1435" w:type="dxa"/>
          </w:tcPr>
          <w:p w14:paraId="07AA15C9" w14:textId="77777777" w:rsidR="008C2C6D" w:rsidRDefault="008C2C6D" w:rsidP="00146D33">
            <w:pPr>
              <w:pStyle w:val="ListParagraph"/>
              <w:ind w:left="0"/>
            </w:pPr>
            <w:r>
              <w:t>Visibility</w:t>
            </w:r>
          </w:p>
        </w:tc>
        <w:tc>
          <w:tcPr>
            <w:tcW w:w="1350" w:type="dxa"/>
          </w:tcPr>
          <w:p w14:paraId="2312699B" w14:textId="77777777" w:rsidR="008C2C6D" w:rsidRDefault="008C2C6D" w:rsidP="00146D33">
            <w:pPr>
              <w:pStyle w:val="ListParagraph"/>
              <w:ind w:left="0"/>
            </w:pPr>
            <w:r>
              <w:t>0.15</w:t>
            </w:r>
          </w:p>
        </w:tc>
        <w:tc>
          <w:tcPr>
            <w:tcW w:w="900" w:type="dxa"/>
          </w:tcPr>
          <w:p w14:paraId="146A31E2" w14:textId="0364895D" w:rsidR="008C2C6D" w:rsidRDefault="008C2C6D" w:rsidP="00146D33">
            <w:pPr>
              <w:pStyle w:val="ListParagraph"/>
              <w:ind w:left="0"/>
            </w:pPr>
            <w:r>
              <w:t>-2</w:t>
            </w:r>
          </w:p>
        </w:tc>
        <w:tc>
          <w:tcPr>
            <w:tcW w:w="4945" w:type="dxa"/>
          </w:tcPr>
          <w:p w14:paraId="49086505" w14:textId="0E11708B" w:rsidR="008C2C6D" w:rsidRDefault="00146D33" w:rsidP="00146D33">
            <w:pPr>
              <w:pStyle w:val="ListParagraph"/>
              <w:ind w:left="0"/>
            </w:pPr>
            <w:r>
              <w:t>Have to scroll left and right up and down</w:t>
            </w:r>
          </w:p>
        </w:tc>
      </w:tr>
    </w:tbl>
    <w:p w14:paraId="3D5373C7" w14:textId="622E38BB" w:rsidR="00860F5F" w:rsidRDefault="008C2C6D" w:rsidP="00860F5F">
      <w:pPr>
        <w:pStyle w:val="ListParagraph"/>
      </w:pPr>
      <w:r>
        <w:tab/>
      </w:r>
      <w:r>
        <w:tab/>
      </w:r>
      <w:r>
        <w:tab/>
        <w:t xml:space="preserve">    Total = 0.75</w:t>
      </w:r>
    </w:p>
    <w:p w14:paraId="22434244" w14:textId="0951E680" w:rsidR="008C2C6D" w:rsidRDefault="008C2C6D" w:rsidP="00860F5F">
      <w:pPr>
        <w:pStyle w:val="ListParagraph"/>
      </w:pPr>
    </w:p>
    <w:p w14:paraId="26046E08" w14:textId="12FDDEDC" w:rsidR="008C2C6D" w:rsidRDefault="008C2C6D" w:rsidP="00860F5F">
      <w:pPr>
        <w:pStyle w:val="ListParagraph"/>
      </w:pPr>
    </w:p>
    <w:p w14:paraId="08D564DE" w14:textId="77777777" w:rsidR="000832FD" w:rsidRDefault="000832FD" w:rsidP="000832FD">
      <w:pPr>
        <w:pStyle w:val="ListParagraph"/>
        <w:rPr>
          <w:b/>
        </w:rPr>
      </w:pPr>
    </w:p>
    <w:p w14:paraId="626D4AE2" w14:textId="77777777" w:rsidR="000832FD" w:rsidRDefault="000832FD" w:rsidP="000832FD">
      <w:pPr>
        <w:pStyle w:val="ListParagraph"/>
        <w:rPr>
          <w:b/>
        </w:rPr>
      </w:pPr>
    </w:p>
    <w:p w14:paraId="1951E09F" w14:textId="7D8B41EE" w:rsidR="00F57BA1" w:rsidRDefault="008C2C6D" w:rsidP="000832FD">
      <w:pPr>
        <w:pStyle w:val="ListParagraph"/>
        <w:rPr>
          <w:b/>
        </w:rPr>
      </w:pPr>
      <w:r w:rsidRPr="008C2C6D">
        <w:rPr>
          <w:b/>
        </w:rPr>
        <w:t>Depth First Search</w:t>
      </w:r>
      <w:r w:rsidR="00F57BA1">
        <w:rPr>
          <w:b/>
        </w:rPr>
        <w:t xml:space="preserve"> for (</w:t>
      </w:r>
      <w:r w:rsidR="00F57BA1" w:rsidRPr="00860F5F">
        <w:rPr>
          <w:b/>
        </w:rPr>
        <w:t xml:space="preserve">Placing </w:t>
      </w:r>
      <w:r w:rsidR="00F57BA1" w:rsidRPr="00911F2E">
        <w:rPr>
          <w:b/>
          <w:noProof/>
        </w:rPr>
        <w:t>picture</w:t>
      </w:r>
      <w:r w:rsidR="00F57BA1" w:rsidRPr="00860F5F">
        <w:rPr>
          <w:b/>
        </w:rPr>
        <w:t xml:space="preserve"> in the same way as they sit in class</w:t>
      </w:r>
      <w:r w:rsidR="00F57BA1">
        <w:rPr>
          <w:b/>
        </w:rPr>
        <w:t>):</w:t>
      </w:r>
    </w:p>
    <w:p w14:paraId="46F65549" w14:textId="799AD5E2" w:rsidR="00F57BA1" w:rsidRPr="00F57BA1" w:rsidRDefault="00F57BA1" w:rsidP="00F57BA1">
      <w:pPr>
        <w:pStyle w:val="ListParagraph"/>
        <w:ind w:firstLine="720"/>
        <w:rPr>
          <w:b/>
        </w:rPr>
      </w:pPr>
      <w:r>
        <w:t xml:space="preserve">From the above </w:t>
      </w:r>
      <w:r w:rsidRPr="00911F2E">
        <w:rPr>
          <w:noProof/>
        </w:rPr>
        <w:t>test</w:t>
      </w:r>
      <w:r w:rsidR="00911F2E">
        <w:rPr>
          <w:noProof/>
        </w:rPr>
        <w:t>,</w:t>
      </w:r>
      <w:r>
        <w:t xml:space="preserve"> we can see that we got </w:t>
      </w:r>
      <w:r w:rsidRPr="00911F2E">
        <w:rPr>
          <w:noProof/>
        </w:rPr>
        <w:t>highest</w:t>
      </w:r>
      <w:r>
        <w:t xml:space="preserve"> score in </w:t>
      </w:r>
      <w:r>
        <w:rPr>
          <w:b/>
        </w:rPr>
        <w:t>"</w:t>
      </w:r>
      <w:r w:rsidRPr="00860F5F">
        <w:rPr>
          <w:b/>
        </w:rPr>
        <w:t>picture in the same way as they sit in class</w:t>
      </w:r>
      <w:r>
        <w:rPr>
          <w:b/>
        </w:rPr>
        <w:t xml:space="preserve">.” </w:t>
      </w:r>
      <w:r>
        <w:t xml:space="preserve">We want o further refine this process and make it even better and smooth way to learn people name. We want to polish our way and make it </w:t>
      </w:r>
      <w:r w:rsidRPr="00911F2E">
        <w:rPr>
          <w:noProof/>
        </w:rPr>
        <w:t>best</w:t>
      </w:r>
      <w:r>
        <w:t xml:space="preserve"> way to remember student name. </w:t>
      </w:r>
    </w:p>
    <w:p w14:paraId="4E7E3D11" w14:textId="51ADB376" w:rsidR="00F57BA1" w:rsidRDefault="00F57BA1" w:rsidP="00F57BA1">
      <w:pPr>
        <w:pStyle w:val="ListParagraph"/>
        <w:rPr>
          <w:b/>
        </w:rPr>
      </w:pPr>
      <w:r>
        <w:rPr>
          <w:b/>
        </w:rPr>
        <w:lastRenderedPageBreak/>
        <w:t xml:space="preserve"> </w:t>
      </w:r>
    </w:p>
    <w:p w14:paraId="0FCA99E6" w14:textId="6A7ED2D6" w:rsidR="000832FD" w:rsidRDefault="000832FD" w:rsidP="00F57BA1">
      <w:pPr>
        <w:pStyle w:val="ListParagraph"/>
        <w:rPr>
          <w:b/>
        </w:rPr>
      </w:pPr>
    </w:p>
    <w:p w14:paraId="1E6B441F" w14:textId="77777777" w:rsidR="000832FD" w:rsidRDefault="000832FD" w:rsidP="00F57BA1">
      <w:pPr>
        <w:pStyle w:val="ListParagraph"/>
        <w:rPr>
          <w:b/>
        </w:rPr>
      </w:pPr>
    </w:p>
    <w:p w14:paraId="320F5842" w14:textId="09273EB6" w:rsidR="000832FD" w:rsidRPr="000832FD" w:rsidRDefault="00CD7191" w:rsidP="000832FD">
      <w:pPr>
        <w:pStyle w:val="ListParagraph"/>
        <w:numPr>
          <w:ilvl w:val="0"/>
          <w:numId w:val="6"/>
        </w:numPr>
      </w:pPr>
      <w:r w:rsidRPr="000832FD">
        <w:rPr>
          <w:b/>
        </w:rPr>
        <w:t>Eliminating</w:t>
      </w:r>
      <w:r w:rsidR="00F57BA1" w:rsidRPr="000832FD">
        <w:rPr>
          <w:b/>
        </w:rPr>
        <w:t xml:space="preserve"> horizontal scrolling:</w:t>
      </w:r>
    </w:p>
    <w:p w14:paraId="192D1181" w14:textId="260829EC" w:rsidR="00146D33" w:rsidRDefault="000832FD" w:rsidP="000832FD">
      <w:pPr>
        <w:pStyle w:val="ListParagraph"/>
      </w:pPr>
      <w:r>
        <w:rPr>
          <w:b/>
        </w:rPr>
        <w:t xml:space="preserve"> </w:t>
      </w:r>
      <w:r>
        <w:rPr>
          <w:b/>
        </w:rPr>
        <w:tab/>
      </w:r>
      <w:r w:rsidR="00146D33" w:rsidRPr="000832FD">
        <w:rPr>
          <w:b/>
        </w:rPr>
        <w:t>S</w:t>
      </w:r>
      <w:r>
        <w:rPr>
          <w:b/>
        </w:rPr>
        <w:t>ince</w:t>
      </w:r>
      <w:r w:rsidR="00F57BA1" w:rsidRPr="00146D33">
        <w:t xml:space="preserve"> the width of the class will be big, we want to eliminate the horizontal</w:t>
      </w:r>
      <w:r>
        <w:t xml:space="preserve"> </w:t>
      </w:r>
      <w:r w:rsidR="00F57BA1" w:rsidRPr="00146D33">
        <w:t xml:space="preserve">scrolling from our interface. And for printed format type we will print in  </w:t>
      </w:r>
      <w:r w:rsidR="00146D33">
        <w:t xml:space="preserve">Landscape format. </w:t>
      </w:r>
      <w:r w:rsidR="00146D33" w:rsidRPr="00911F2E">
        <w:rPr>
          <w:noProof/>
        </w:rPr>
        <w:t>Usually</w:t>
      </w:r>
      <w:r w:rsidR="00911F2E">
        <w:rPr>
          <w:noProof/>
        </w:rPr>
        <w:t>,</w:t>
      </w:r>
      <w:r w:rsidR="00146D33">
        <w:t xml:space="preserve"> the maximum people in </w:t>
      </w:r>
      <w:r w:rsidR="00146D33" w:rsidRPr="00911F2E">
        <w:rPr>
          <w:noProof/>
        </w:rPr>
        <w:t>first</w:t>
      </w:r>
      <w:r w:rsidR="00146D33">
        <w:t xml:space="preserve"> row in BYUI is 14(eg: STC has </w:t>
      </w:r>
      <w:r w:rsidR="00146D33" w:rsidRPr="00911F2E">
        <w:rPr>
          <w:noProof/>
        </w:rPr>
        <w:t>biggest</w:t>
      </w:r>
      <w:r w:rsidR="00146D33">
        <w:t xml:space="preserve"> sitting capacity). </w:t>
      </w:r>
    </w:p>
    <w:p w14:paraId="4C0C90F3" w14:textId="78D7319B" w:rsidR="00146D33" w:rsidRDefault="00146D33" w:rsidP="000832FD">
      <w:pPr>
        <w:ind w:left="720" w:firstLine="720"/>
      </w:pPr>
      <w:r w:rsidRPr="000832FD">
        <w:rPr>
          <w:b/>
        </w:rPr>
        <w:t xml:space="preserve">Strength: </w:t>
      </w:r>
      <w:r>
        <w:t xml:space="preserve">Higher Efficiency, Very easy in </w:t>
      </w:r>
      <w:r w:rsidRPr="00911F2E">
        <w:rPr>
          <w:noProof/>
        </w:rPr>
        <w:t>bigger</w:t>
      </w:r>
      <w:r>
        <w:t xml:space="preserve"> screen, </w:t>
      </w:r>
      <w:r w:rsidRPr="00911F2E">
        <w:rPr>
          <w:noProof/>
        </w:rPr>
        <w:t>User</w:t>
      </w:r>
      <w:r w:rsidR="00911F2E">
        <w:rPr>
          <w:noProof/>
        </w:rPr>
        <w:t>-</w:t>
      </w:r>
      <w:r w:rsidRPr="00911F2E">
        <w:rPr>
          <w:noProof/>
        </w:rPr>
        <w:t>friendly</w:t>
      </w:r>
      <w:r>
        <w:t xml:space="preserve">, similar to what you see with your eye in class, feels like you are in class with people with their name card. </w:t>
      </w:r>
    </w:p>
    <w:p w14:paraId="3150C661" w14:textId="487F0704" w:rsidR="00146D33" w:rsidRDefault="00146D33" w:rsidP="000832FD">
      <w:pPr>
        <w:ind w:left="720" w:firstLine="720"/>
      </w:pPr>
      <w:r w:rsidRPr="000832FD">
        <w:rPr>
          <w:b/>
        </w:rPr>
        <w:t>Weakness:</w:t>
      </w:r>
      <w:r>
        <w:t xml:space="preserve"> The only weakness is what to do in the first week of the class. Other than that vertical scrolling does not bug people much. Again, it assumes that they will sit in </w:t>
      </w:r>
      <w:r w:rsidRPr="00911F2E">
        <w:rPr>
          <w:noProof/>
        </w:rPr>
        <w:t>same</w:t>
      </w:r>
      <w:r>
        <w:t xml:space="preserve"> position for </w:t>
      </w:r>
      <w:r w:rsidRPr="00911F2E">
        <w:rPr>
          <w:noProof/>
        </w:rPr>
        <w:t>entire</w:t>
      </w:r>
      <w:r>
        <w:t xml:space="preserve"> semester.</w:t>
      </w:r>
    </w:p>
    <w:p w14:paraId="147FB949" w14:textId="77777777" w:rsidR="00146D33" w:rsidRPr="00860F5F" w:rsidRDefault="00146D33" w:rsidP="00146D33">
      <w:pPr>
        <w:pStyle w:val="ListParagraph"/>
      </w:pPr>
    </w:p>
    <w:tbl>
      <w:tblPr>
        <w:tblStyle w:val="TableGrid"/>
        <w:tblW w:w="0" w:type="auto"/>
        <w:tblInd w:w="720" w:type="dxa"/>
        <w:tblLook w:val="04A0" w:firstRow="1" w:lastRow="0" w:firstColumn="1" w:lastColumn="0" w:noHBand="0" w:noVBand="1"/>
      </w:tblPr>
      <w:tblGrid>
        <w:gridCol w:w="1435"/>
        <w:gridCol w:w="1350"/>
        <w:gridCol w:w="900"/>
        <w:gridCol w:w="4945"/>
      </w:tblGrid>
      <w:tr w:rsidR="00146D33" w14:paraId="7F55FED2" w14:textId="77777777" w:rsidTr="00146D33">
        <w:tc>
          <w:tcPr>
            <w:tcW w:w="1435" w:type="dxa"/>
          </w:tcPr>
          <w:p w14:paraId="02F3E85C" w14:textId="77777777" w:rsidR="00146D33" w:rsidRDefault="00146D33" w:rsidP="00146D33">
            <w:pPr>
              <w:pStyle w:val="ListParagraph"/>
              <w:ind w:left="0"/>
            </w:pPr>
            <w:r>
              <w:t>Criteria</w:t>
            </w:r>
          </w:p>
        </w:tc>
        <w:tc>
          <w:tcPr>
            <w:tcW w:w="1350" w:type="dxa"/>
          </w:tcPr>
          <w:p w14:paraId="6225C5CC" w14:textId="77777777" w:rsidR="00146D33" w:rsidRDefault="00146D33" w:rsidP="00146D33">
            <w:pPr>
              <w:pStyle w:val="ListParagraph"/>
              <w:ind w:left="0"/>
            </w:pPr>
            <w:r>
              <w:t>Weight</w:t>
            </w:r>
          </w:p>
        </w:tc>
        <w:tc>
          <w:tcPr>
            <w:tcW w:w="900" w:type="dxa"/>
          </w:tcPr>
          <w:p w14:paraId="5E21FBAD" w14:textId="77777777" w:rsidR="00146D33" w:rsidRDefault="00146D33" w:rsidP="00146D33">
            <w:pPr>
              <w:pStyle w:val="ListParagraph"/>
              <w:ind w:left="0"/>
            </w:pPr>
            <w:r>
              <w:t>Score</w:t>
            </w:r>
          </w:p>
        </w:tc>
        <w:tc>
          <w:tcPr>
            <w:tcW w:w="4945" w:type="dxa"/>
          </w:tcPr>
          <w:p w14:paraId="58C10126" w14:textId="77777777" w:rsidR="00146D33" w:rsidRDefault="00146D33" w:rsidP="00146D33">
            <w:pPr>
              <w:pStyle w:val="ListParagraph"/>
              <w:ind w:left="0"/>
            </w:pPr>
            <w:r>
              <w:t>Comments</w:t>
            </w:r>
          </w:p>
        </w:tc>
      </w:tr>
      <w:tr w:rsidR="00146D33" w14:paraId="18B97E79" w14:textId="77777777" w:rsidTr="00146D33">
        <w:tc>
          <w:tcPr>
            <w:tcW w:w="1435" w:type="dxa"/>
          </w:tcPr>
          <w:p w14:paraId="211DAD56" w14:textId="77777777" w:rsidR="00146D33" w:rsidRDefault="00146D33" w:rsidP="00146D33">
            <w:pPr>
              <w:pStyle w:val="ListParagraph"/>
              <w:ind w:left="0"/>
            </w:pPr>
            <w:r>
              <w:t>Learnability</w:t>
            </w:r>
          </w:p>
        </w:tc>
        <w:tc>
          <w:tcPr>
            <w:tcW w:w="1350" w:type="dxa"/>
          </w:tcPr>
          <w:p w14:paraId="0A8F7737" w14:textId="77777777" w:rsidR="00146D33" w:rsidRDefault="00146D33" w:rsidP="00146D33">
            <w:pPr>
              <w:pStyle w:val="ListParagraph"/>
              <w:ind w:left="0"/>
            </w:pPr>
            <w:r>
              <w:t>0.4</w:t>
            </w:r>
          </w:p>
        </w:tc>
        <w:tc>
          <w:tcPr>
            <w:tcW w:w="900" w:type="dxa"/>
          </w:tcPr>
          <w:p w14:paraId="3CDD2A95" w14:textId="77777777" w:rsidR="00146D33" w:rsidRDefault="00146D33" w:rsidP="00146D33">
            <w:pPr>
              <w:pStyle w:val="ListParagraph"/>
              <w:ind w:left="0"/>
            </w:pPr>
            <w:r>
              <w:t>2</w:t>
            </w:r>
          </w:p>
        </w:tc>
        <w:tc>
          <w:tcPr>
            <w:tcW w:w="4945" w:type="dxa"/>
          </w:tcPr>
          <w:p w14:paraId="0BB7796A" w14:textId="7FD03BCD" w:rsidR="00146D33" w:rsidRDefault="00146D33" w:rsidP="00146D33">
            <w:pPr>
              <w:pStyle w:val="ListParagraph"/>
              <w:ind w:left="0"/>
            </w:pPr>
            <w:r>
              <w:t xml:space="preserve">Easy learning process. If </w:t>
            </w:r>
            <w:r w:rsidRPr="00911F2E">
              <w:rPr>
                <w:noProof/>
              </w:rPr>
              <w:t>teacher</w:t>
            </w:r>
            <w:r>
              <w:t xml:space="preserve"> </w:t>
            </w:r>
            <w:r w:rsidRPr="00911F2E">
              <w:rPr>
                <w:noProof/>
              </w:rPr>
              <w:t>ha</w:t>
            </w:r>
            <w:r w:rsidR="00911F2E">
              <w:rPr>
                <w:noProof/>
              </w:rPr>
              <w:t>s</w:t>
            </w:r>
            <w:r>
              <w:t xml:space="preserve"> talked to each student in </w:t>
            </w:r>
            <w:r w:rsidRPr="00911F2E">
              <w:rPr>
                <w:noProof/>
              </w:rPr>
              <w:t>class</w:t>
            </w:r>
            <w:r>
              <w:t xml:space="preserve"> at least once. </w:t>
            </w:r>
          </w:p>
        </w:tc>
      </w:tr>
      <w:tr w:rsidR="00146D33" w14:paraId="3BC50AED" w14:textId="77777777" w:rsidTr="00146D33">
        <w:tc>
          <w:tcPr>
            <w:tcW w:w="1435" w:type="dxa"/>
          </w:tcPr>
          <w:p w14:paraId="1F35ACD2" w14:textId="77777777" w:rsidR="00146D33" w:rsidRDefault="00146D33" w:rsidP="00146D33">
            <w:pPr>
              <w:pStyle w:val="ListParagraph"/>
              <w:ind w:left="0"/>
            </w:pPr>
            <w:r>
              <w:t>Simplicity</w:t>
            </w:r>
          </w:p>
        </w:tc>
        <w:tc>
          <w:tcPr>
            <w:tcW w:w="1350" w:type="dxa"/>
          </w:tcPr>
          <w:p w14:paraId="6933A4FE" w14:textId="77777777" w:rsidR="00146D33" w:rsidRDefault="00146D33" w:rsidP="00146D33">
            <w:pPr>
              <w:pStyle w:val="ListParagraph"/>
              <w:ind w:left="0"/>
            </w:pPr>
            <w:r>
              <w:t>0.2</w:t>
            </w:r>
          </w:p>
        </w:tc>
        <w:tc>
          <w:tcPr>
            <w:tcW w:w="900" w:type="dxa"/>
          </w:tcPr>
          <w:p w14:paraId="7D4D80A8" w14:textId="77777777" w:rsidR="00146D33" w:rsidRDefault="00146D33" w:rsidP="00146D33">
            <w:pPr>
              <w:pStyle w:val="ListParagraph"/>
              <w:ind w:left="0"/>
            </w:pPr>
            <w:r>
              <w:t>1</w:t>
            </w:r>
          </w:p>
        </w:tc>
        <w:tc>
          <w:tcPr>
            <w:tcW w:w="4945" w:type="dxa"/>
          </w:tcPr>
          <w:p w14:paraId="214DABD0" w14:textId="77777777" w:rsidR="00146D33" w:rsidRDefault="00146D33" w:rsidP="00146D33">
            <w:pPr>
              <w:pStyle w:val="ListParagraph"/>
              <w:ind w:left="0"/>
            </w:pPr>
            <w:r>
              <w:t>Simple and easy to find if you know where they sit in class</w:t>
            </w:r>
          </w:p>
        </w:tc>
      </w:tr>
      <w:tr w:rsidR="00146D33" w14:paraId="36CB703F" w14:textId="77777777" w:rsidTr="00146D33">
        <w:tc>
          <w:tcPr>
            <w:tcW w:w="1435" w:type="dxa"/>
          </w:tcPr>
          <w:p w14:paraId="11410110" w14:textId="77777777" w:rsidR="00146D33" w:rsidRDefault="00146D33" w:rsidP="00146D33">
            <w:pPr>
              <w:pStyle w:val="ListParagraph"/>
              <w:ind w:left="0"/>
            </w:pPr>
            <w:r>
              <w:t>Familiarity</w:t>
            </w:r>
          </w:p>
        </w:tc>
        <w:tc>
          <w:tcPr>
            <w:tcW w:w="1350" w:type="dxa"/>
          </w:tcPr>
          <w:p w14:paraId="05D289EC" w14:textId="77777777" w:rsidR="00146D33" w:rsidRDefault="00146D33" w:rsidP="00146D33">
            <w:pPr>
              <w:pStyle w:val="ListParagraph"/>
              <w:ind w:left="0"/>
            </w:pPr>
            <w:r>
              <w:t>0.2</w:t>
            </w:r>
          </w:p>
        </w:tc>
        <w:tc>
          <w:tcPr>
            <w:tcW w:w="900" w:type="dxa"/>
          </w:tcPr>
          <w:p w14:paraId="7901E4AB" w14:textId="77777777" w:rsidR="00146D33" w:rsidRDefault="00146D33" w:rsidP="00146D33">
            <w:pPr>
              <w:pStyle w:val="ListParagraph"/>
              <w:ind w:left="0"/>
            </w:pPr>
            <w:r>
              <w:t>1</w:t>
            </w:r>
          </w:p>
        </w:tc>
        <w:tc>
          <w:tcPr>
            <w:tcW w:w="4945" w:type="dxa"/>
          </w:tcPr>
          <w:p w14:paraId="58AE6E54" w14:textId="7DEDAB45" w:rsidR="00146D33" w:rsidRDefault="00146D33" w:rsidP="00146D33">
            <w:pPr>
              <w:pStyle w:val="ListParagraph"/>
              <w:ind w:left="0"/>
            </w:pPr>
            <w:r>
              <w:t xml:space="preserve">Easy to remember </w:t>
            </w:r>
            <w:r w:rsidRPr="00911F2E">
              <w:rPr>
                <w:noProof/>
              </w:rPr>
              <w:t>name</w:t>
            </w:r>
            <w:r>
              <w:t xml:space="preserve"> if </w:t>
            </w:r>
            <w:r w:rsidRPr="00911F2E">
              <w:rPr>
                <w:noProof/>
              </w:rPr>
              <w:t xml:space="preserve">you </w:t>
            </w:r>
            <w:r w:rsidR="00911F2E" w:rsidRPr="00911F2E">
              <w:rPr>
                <w:noProof/>
              </w:rPr>
              <w:t xml:space="preserve">know </w:t>
            </w:r>
            <w:r w:rsidRPr="00911F2E">
              <w:rPr>
                <w:noProof/>
              </w:rPr>
              <w:t>their</w:t>
            </w:r>
            <w:r>
              <w:t xml:space="preserve"> image in mind</w:t>
            </w:r>
          </w:p>
        </w:tc>
      </w:tr>
      <w:tr w:rsidR="00146D33" w14:paraId="78690AE6" w14:textId="77777777" w:rsidTr="00146D33">
        <w:tc>
          <w:tcPr>
            <w:tcW w:w="1435" w:type="dxa"/>
          </w:tcPr>
          <w:p w14:paraId="359DF1A9" w14:textId="77777777" w:rsidR="00146D33" w:rsidRDefault="00146D33" w:rsidP="00146D33">
            <w:pPr>
              <w:pStyle w:val="ListParagraph"/>
              <w:ind w:left="0"/>
            </w:pPr>
            <w:r>
              <w:t>Efficiency</w:t>
            </w:r>
          </w:p>
        </w:tc>
        <w:tc>
          <w:tcPr>
            <w:tcW w:w="1350" w:type="dxa"/>
          </w:tcPr>
          <w:p w14:paraId="074CB2E5" w14:textId="77777777" w:rsidR="00146D33" w:rsidRDefault="00146D33" w:rsidP="00146D33">
            <w:pPr>
              <w:pStyle w:val="ListParagraph"/>
              <w:ind w:left="0"/>
            </w:pPr>
            <w:r>
              <w:t>0.15</w:t>
            </w:r>
          </w:p>
        </w:tc>
        <w:tc>
          <w:tcPr>
            <w:tcW w:w="900" w:type="dxa"/>
          </w:tcPr>
          <w:p w14:paraId="2477AE25" w14:textId="07840FD0" w:rsidR="00146D33" w:rsidRDefault="00146D33" w:rsidP="00146D33">
            <w:pPr>
              <w:pStyle w:val="ListParagraph"/>
              <w:ind w:left="0"/>
            </w:pPr>
            <w:r>
              <w:t>1</w:t>
            </w:r>
          </w:p>
        </w:tc>
        <w:tc>
          <w:tcPr>
            <w:tcW w:w="4945" w:type="dxa"/>
          </w:tcPr>
          <w:p w14:paraId="1E6088B3" w14:textId="77777777" w:rsidR="00146D33" w:rsidRDefault="00146D33" w:rsidP="00146D33">
            <w:pPr>
              <w:pStyle w:val="ListParagraph"/>
              <w:ind w:left="0"/>
            </w:pPr>
            <w:r>
              <w:t xml:space="preserve">Easy to find people name just by looking/remembering their sitting position in </w:t>
            </w:r>
            <w:r w:rsidRPr="00911F2E">
              <w:rPr>
                <w:noProof/>
              </w:rPr>
              <w:t>class</w:t>
            </w:r>
            <w:r>
              <w:t xml:space="preserve">. </w:t>
            </w:r>
          </w:p>
        </w:tc>
      </w:tr>
      <w:tr w:rsidR="00146D33" w14:paraId="634D4610" w14:textId="77777777" w:rsidTr="00146D33">
        <w:tc>
          <w:tcPr>
            <w:tcW w:w="1435" w:type="dxa"/>
          </w:tcPr>
          <w:p w14:paraId="70D40B85" w14:textId="77777777" w:rsidR="00146D33" w:rsidRDefault="00146D33" w:rsidP="00146D33">
            <w:pPr>
              <w:pStyle w:val="ListParagraph"/>
              <w:ind w:left="0"/>
            </w:pPr>
            <w:r>
              <w:t>Visibility</w:t>
            </w:r>
          </w:p>
        </w:tc>
        <w:tc>
          <w:tcPr>
            <w:tcW w:w="1350" w:type="dxa"/>
          </w:tcPr>
          <w:p w14:paraId="11CAD1CC" w14:textId="77777777" w:rsidR="00146D33" w:rsidRDefault="00146D33" w:rsidP="00146D33">
            <w:pPr>
              <w:pStyle w:val="ListParagraph"/>
              <w:ind w:left="0"/>
            </w:pPr>
            <w:r>
              <w:t>0.15</w:t>
            </w:r>
          </w:p>
        </w:tc>
        <w:tc>
          <w:tcPr>
            <w:tcW w:w="900" w:type="dxa"/>
          </w:tcPr>
          <w:p w14:paraId="2CDF48EA" w14:textId="6E459930" w:rsidR="00146D33" w:rsidRDefault="00146D33" w:rsidP="00146D33">
            <w:pPr>
              <w:pStyle w:val="ListParagraph"/>
              <w:ind w:left="0"/>
            </w:pPr>
            <w:r>
              <w:t>1</w:t>
            </w:r>
          </w:p>
        </w:tc>
        <w:tc>
          <w:tcPr>
            <w:tcW w:w="4945" w:type="dxa"/>
          </w:tcPr>
          <w:p w14:paraId="0CFD0FA1" w14:textId="351FE94E" w:rsidR="00146D33" w:rsidRDefault="00146D33" w:rsidP="00146D33">
            <w:pPr>
              <w:pStyle w:val="ListParagraph"/>
              <w:ind w:left="0"/>
            </w:pPr>
            <w:r>
              <w:t xml:space="preserve">Only need to scroll up and down and need to </w:t>
            </w:r>
            <w:r w:rsidRPr="00911F2E">
              <w:rPr>
                <w:noProof/>
              </w:rPr>
              <w:t>look</w:t>
            </w:r>
            <w:r>
              <w:t xml:space="preserve"> multiple pages which is fine.</w:t>
            </w:r>
          </w:p>
        </w:tc>
      </w:tr>
    </w:tbl>
    <w:p w14:paraId="6E75A75B" w14:textId="6885E531" w:rsidR="000832FD" w:rsidRDefault="00146D33" w:rsidP="000832FD">
      <w:pPr>
        <w:pStyle w:val="ListParagraph"/>
        <w:ind w:left="1440" w:firstLine="720"/>
      </w:pPr>
      <w:r>
        <w:t xml:space="preserve">                    </w:t>
      </w:r>
      <w:r w:rsidR="00CD7191">
        <w:t>Total:</w:t>
      </w:r>
      <w:r>
        <w:t xml:space="preserve"> 1.1</w:t>
      </w:r>
    </w:p>
    <w:p w14:paraId="2DB7889D" w14:textId="02C5D7DA" w:rsidR="000832FD" w:rsidRDefault="000832FD" w:rsidP="000832FD"/>
    <w:p w14:paraId="7AF67E50" w14:textId="0B57BF60" w:rsidR="000832FD" w:rsidRDefault="000832FD" w:rsidP="000832FD"/>
    <w:p w14:paraId="2C25C14A" w14:textId="751505B2" w:rsidR="000832FD" w:rsidRDefault="00CD7191" w:rsidP="000832FD">
      <w:pPr>
        <w:pStyle w:val="ListParagraph"/>
        <w:numPr>
          <w:ilvl w:val="0"/>
          <w:numId w:val="6"/>
        </w:numPr>
      </w:pPr>
      <w:r>
        <w:t>Eliminating</w:t>
      </w:r>
      <w:r w:rsidR="000832FD">
        <w:t xml:space="preserve"> vertical scrolling:</w:t>
      </w:r>
    </w:p>
    <w:p w14:paraId="7B4E8D9E" w14:textId="002D64A2" w:rsidR="00CD7191" w:rsidRDefault="000832FD" w:rsidP="00CD7191">
      <w:pPr>
        <w:pStyle w:val="ListParagraph"/>
        <w:spacing w:after="0"/>
        <w:ind w:firstLine="720"/>
      </w:pPr>
      <w:r>
        <w:t xml:space="preserve">In this </w:t>
      </w:r>
      <w:r w:rsidRPr="00911F2E">
        <w:rPr>
          <w:noProof/>
        </w:rPr>
        <w:t>case</w:t>
      </w:r>
      <w:r w:rsidR="00911F2E">
        <w:rPr>
          <w:noProof/>
        </w:rPr>
        <w:t>,</w:t>
      </w:r>
      <w:r>
        <w:t xml:space="preserve"> we are trying to put all the people </w:t>
      </w:r>
      <w:r w:rsidR="00911F2E">
        <w:rPr>
          <w:noProof/>
        </w:rPr>
        <w:t>o</w:t>
      </w:r>
      <w:r w:rsidRPr="00911F2E">
        <w:rPr>
          <w:noProof/>
        </w:rPr>
        <w:t>n</w:t>
      </w:r>
      <w:r>
        <w:t xml:space="preserve"> one page may be </w:t>
      </w:r>
      <w:r w:rsidRPr="00911F2E">
        <w:rPr>
          <w:noProof/>
        </w:rPr>
        <w:t>vertical</w:t>
      </w:r>
      <w:r>
        <w:t>/</w:t>
      </w:r>
      <w:r w:rsidRPr="00911F2E">
        <w:rPr>
          <w:noProof/>
        </w:rPr>
        <w:t>portrait</w:t>
      </w:r>
      <w:r>
        <w:t xml:space="preserve"> or inside one screen may be with multiple </w:t>
      </w:r>
      <w:r w:rsidRPr="00911F2E">
        <w:rPr>
          <w:noProof/>
        </w:rPr>
        <w:t>pop-up</w:t>
      </w:r>
      <w:r w:rsidR="00911F2E">
        <w:rPr>
          <w:noProof/>
        </w:rPr>
        <w:t>s</w:t>
      </w:r>
      <w:r>
        <w:t>.</w:t>
      </w:r>
    </w:p>
    <w:p w14:paraId="6C990868" w14:textId="2E4B32F5" w:rsidR="00CD7191" w:rsidRDefault="000832FD" w:rsidP="00CD7191">
      <w:pPr>
        <w:pStyle w:val="ListParagraph"/>
        <w:spacing w:after="0"/>
        <w:ind w:firstLine="720"/>
        <w:rPr>
          <w:b/>
        </w:rPr>
      </w:pPr>
      <w:r w:rsidRPr="00CD7191">
        <w:rPr>
          <w:b/>
        </w:rPr>
        <w:t xml:space="preserve">Strength: </w:t>
      </w:r>
      <w:r w:rsidRPr="00CD7191">
        <w:t xml:space="preserve">Everything visible </w:t>
      </w:r>
      <w:r w:rsidR="00911F2E">
        <w:rPr>
          <w:noProof/>
        </w:rPr>
        <w:t>o</w:t>
      </w:r>
      <w:r w:rsidRPr="00911F2E">
        <w:rPr>
          <w:noProof/>
        </w:rPr>
        <w:t>n</w:t>
      </w:r>
      <w:r w:rsidRPr="00CD7191">
        <w:t xml:space="preserve"> one page</w:t>
      </w:r>
      <w:r w:rsidRPr="00CD7191">
        <w:rPr>
          <w:b/>
        </w:rPr>
        <w:t xml:space="preserve">. </w:t>
      </w:r>
    </w:p>
    <w:p w14:paraId="3F89E3FB" w14:textId="6B746D7B" w:rsidR="000832FD" w:rsidRPr="00CD7191" w:rsidRDefault="000832FD" w:rsidP="00CD7191">
      <w:pPr>
        <w:pStyle w:val="ListParagraph"/>
        <w:spacing w:after="0"/>
        <w:ind w:firstLine="720"/>
      </w:pPr>
      <w:r>
        <w:rPr>
          <w:b/>
        </w:rPr>
        <w:t>Weakness</w:t>
      </w:r>
      <w:r w:rsidRPr="00CD7191">
        <w:t>: Very un</w:t>
      </w:r>
      <w:r w:rsidR="00CD7191" w:rsidRPr="00CD7191">
        <w:t xml:space="preserve">clear and over information in one single page. </w:t>
      </w:r>
    </w:p>
    <w:tbl>
      <w:tblPr>
        <w:tblStyle w:val="TableGrid"/>
        <w:tblW w:w="0" w:type="auto"/>
        <w:tblInd w:w="720" w:type="dxa"/>
        <w:tblLook w:val="04A0" w:firstRow="1" w:lastRow="0" w:firstColumn="1" w:lastColumn="0" w:noHBand="0" w:noVBand="1"/>
      </w:tblPr>
      <w:tblGrid>
        <w:gridCol w:w="1435"/>
        <w:gridCol w:w="1350"/>
        <w:gridCol w:w="900"/>
        <w:gridCol w:w="4945"/>
      </w:tblGrid>
      <w:tr w:rsidR="00CD7191" w14:paraId="4880D7F9" w14:textId="77777777" w:rsidTr="0046759A">
        <w:tc>
          <w:tcPr>
            <w:tcW w:w="1435" w:type="dxa"/>
          </w:tcPr>
          <w:p w14:paraId="10520F3B" w14:textId="77777777" w:rsidR="00CD7191" w:rsidRDefault="00CD7191" w:rsidP="0046759A">
            <w:pPr>
              <w:pStyle w:val="ListParagraph"/>
              <w:ind w:left="0"/>
            </w:pPr>
            <w:r>
              <w:t>Criteria</w:t>
            </w:r>
          </w:p>
        </w:tc>
        <w:tc>
          <w:tcPr>
            <w:tcW w:w="1350" w:type="dxa"/>
          </w:tcPr>
          <w:p w14:paraId="371F094D" w14:textId="77777777" w:rsidR="00CD7191" w:rsidRDefault="00CD7191" w:rsidP="0046759A">
            <w:pPr>
              <w:pStyle w:val="ListParagraph"/>
              <w:ind w:left="0"/>
            </w:pPr>
            <w:r>
              <w:t>Weight</w:t>
            </w:r>
          </w:p>
        </w:tc>
        <w:tc>
          <w:tcPr>
            <w:tcW w:w="900" w:type="dxa"/>
          </w:tcPr>
          <w:p w14:paraId="3CB491A9" w14:textId="77777777" w:rsidR="00CD7191" w:rsidRDefault="00CD7191" w:rsidP="0046759A">
            <w:pPr>
              <w:pStyle w:val="ListParagraph"/>
              <w:ind w:left="0"/>
            </w:pPr>
            <w:r>
              <w:t>Score</w:t>
            </w:r>
          </w:p>
        </w:tc>
        <w:tc>
          <w:tcPr>
            <w:tcW w:w="4945" w:type="dxa"/>
          </w:tcPr>
          <w:p w14:paraId="7644CD31" w14:textId="77777777" w:rsidR="00CD7191" w:rsidRDefault="00CD7191" w:rsidP="0046759A">
            <w:pPr>
              <w:pStyle w:val="ListParagraph"/>
              <w:ind w:left="0"/>
            </w:pPr>
            <w:r>
              <w:t>Comments</w:t>
            </w:r>
          </w:p>
        </w:tc>
      </w:tr>
      <w:tr w:rsidR="00CD7191" w14:paraId="32EE7D3B" w14:textId="77777777" w:rsidTr="0046759A">
        <w:tc>
          <w:tcPr>
            <w:tcW w:w="1435" w:type="dxa"/>
          </w:tcPr>
          <w:p w14:paraId="11EA3903" w14:textId="77777777" w:rsidR="00CD7191" w:rsidRDefault="00CD7191" w:rsidP="0046759A">
            <w:pPr>
              <w:pStyle w:val="ListParagraph"/>
              <w:ind w:left="0"/>
            </w:pPr>
            <w:r>
              <w:t>Learnability</w:t>
            </w:r>
          </w:p>
        </w:tc>
        <w:tc>
          <w:tcPr>
            <w:tcW w:w="1350" w:type="dxa"/>
          </w:tcPr>
          <w:p w14:paraId="6199DB7D" w14:textId="77777777" w:rsidR="00CD7191" w:rsidRDefault="00CD7191" w:rsidP="0046759A">
            <w:pPr>
              <w:pStyle w:val="ListParagraph"/>
              <w:ind w:left="0"/>
            </w:pPr>
            <w:r>
              <w:t>0.4</w:t>
            </w:r>
          </w:p>
        </w:tc>
        <w:tc>
          <w:tcPr>
            <w:tcW w:w="900" w:type="dxa"/>
          </w:tcPr>
          <w:p w14:paraId="66863B7A" w14:textId="119BBEA9" w:rsidR="00CD7191" w:rsidRDefault="00CD7191" w:rsidP="0046759A">
            <w:pPr>
              <w:pStyle w:val="ListParagraph"/>
              <w:ind w:left="0"/>
            </w:pPr>
            <w:r>
              <w:t>1.5</w:t>
            </w:r>
          </w:p>
        </w:tc>
        <w:tc>
          <w:tcPr>
            <w:tcW w:w="4945" w:type="dxa"/>
          </w:tcPr>
          <w:p w14:paraId="46A494D5" w14:textId="2E28A13C" w:rsidR="00CD7191" w:rsidRDefault="00CD7191" w:rsidP="0046759A">
            <w:pPr>
              <w:pStyle w:val="ListParagraph"/>
              <w:ind w:left="0"/>
            </w:pPr>
            <w:r>
              <w:t xml:space="preserve">Really good when the user uses </w:t>
            </w:r>
            <w:r w:rsidRPr="00911F2E">
              <w:rPr>
                <w:noProof/>
              </w:rPr>
              <w:t>bigger</w:t>
            </w:r>
            <w:r>
              <w:t xml:space="preserve"> screen for </w:t>
            </w:r>
          </w:p>
        </w:tc>
      </w:tr>
      <w:tr w:rsidR="00CD7191" w14:paraId="7091A4FC" w14:textId="77777777" w:rsidTr="0046759A">
        <w:tc>
          <w:tcPr>
            <w:tcW w:w="1435" w:type="dxa"/>
          </w:tcPr>
          <w:p w14:paraId="02470FB6" w14:textId="77777777" w:rsidR="00CD7191" w:rsidRDefault="00CD7191" w:rsidP="0046759A">
            <w:pPr>
              <w:pStyle w:val="ListParagraph"/>
              <w:ind w:left="0"/>
            </w:pPr>
            <w:r>
              <w:t>Simplicity</w:t>
            </w:r>
          </w:p>
        </w:tc>
        <w:tc>
          <w:tcPr>
            <w:tcW w:w="1350" w:type="dxa"/>
          </w:tcPr>
          <w:p w14:paraId="7B327355" w14:textId="77777777" w:rsidR="00CD7191" w:rsidRDefault="00CD7191" w:rsidP="0046759A">
            <w:pPr>
              <w:pStyle w:val="ListParagraph"/>
              <w:ind w:left="0"/>
            </w:pPr>
            <w:r>
              <w:t>0.2</w:t>
            </w:r>
          </w:p>
        </w:tc>
        <w:tc>
          <w:tcPr>
            <w:tcW w:w="900" w:type="dxa"/>
          </w:tcPr>
          <w:p w14:paraId="597F8941" w14:textId="5B233D6E" w:rsidR="00CD7191" w:rsidRDefault="00CD7191" w:rsidP="0046759A">
            <w:pPr>
              <w:pStyle w:val="ListParagraph"/>
              <w:ind w:left="0"/>
            </w:pPr>
            <w:r>
              <w:t>1</w:t>
            </w:r>
          </w:p>
        </w:tc>
        <w:tc>
          <w:tcPr>
            <w:tcW w:w="4945" w:type="dxa"/>
          </w:tcPr>
          <w:p w14:paraId="0CC15975" w14:textId="7809CD52" w:rsidR="00CD7191" w:rsidRDefault="00CD7191" w:rsidP="0046759A">
            <w:pPr>
              <w:pStyle w:val="ListParagraph"/>
              <w:ind w:left="0"/>
            </w:pPr>
            <w:r>
              <w:t xml:space="preserve">Similar to the way </w:t>
            </w:r>
            <w:r w:rsidRPr="00911F2E">
              <w:rPr>
                <w:noProof/>
              </w:rPr>
              <w:t>teacher</w:t>
            </w:r>
            <w:r>
              <w:t xml:space="preserve"> sees everyone in </w:t>
            </w:r>
            <w:r w:rsidRPr="00911F2E">
              <w:rPr>
                <w:noProof/>
              </w:rPr>
              <w:t>class</w:t>
            </w:r>
            <w:r>
              <w:t xml:space="preserve"> as long as they seat in </w:t>
            </w:r>
            <w:r w:rsidRPr="00911F2E">
              <w:rPr>
                <w:noProof/>
              </w:rPr>
              <w:t>same</w:t>
            </w:r>
            <w:r>
              <w:t xml:space="preserve"> place</w:t>
            </w:r>
          </w:p>
        </w:tc>
      </w:tr>
      <w:tr w:rsidR="00CD7191" w14:paraId="462599AC" w14:textId="77777777" w:rsidTr="0046759A">
        <w:tc>
          <w:tcPr>
            <w:tcW w:w="1435" w:type="dxa"/>
          </w:tcPr>
          <w:p w14:paraId="1E733C54" w14:textId="77777777" w:rsidR="00CD7191" w:rsidRDefault="00CD7191" w:rsidP="0046759A">
            <w:pPr>
              <w:pStyle w:val="ListParagraph"/>
              <w:ind w:left="0"/>
            </w:pPr>
            <w:r>
              <w:t>Familiarity</w:t>
            </w:r>
          </w:p>
        </w:tc>
        <w:tc>
          <w:tcPr>
            <w:tcW w:w="1350" w:type="dxa"/>
          </w:tcPr>
          <w:p w14:paraId="45DE21D4" w14:textId="77777777" w:rsidR="00CD7191" w:rsidRDefault="00CD7191" w:rsidP="0046759A">
            <w:pPr>
              <w:pStyle w:val="ListParagraph"/>
              <w:ind w:left="0"/>
            </w:pPr>
            <w:r>
              <w:t>0.2</w:t>
            </w:r>
          </w:p>
        </w:tc>
        <w:tc>
          <w:tcPr>
            <w:tcW w:w="900" w:type="dxa"/>
          </w:tcPr>
          <w:p w14:paraId="75C4AE82" w14:textId="4F711FDD" w:rsidR="00CD7191" w:rsidRDefault="00CD7191" w:rsidP="0046759A">
            <w:pPr>
              <w:pStyle w:val="ListParagraph"/>
              <w:ind w:left="0"/>
            </w:pPr>
            <w:r>
              <w:t>(2+(-2)) = 0</w:t>
            </w:r>
          </w:p>
        </w:tc>
        <w:tc>
          <w:tcPr>
            <w:tcW w:w="4945" w:type="dxa"/>
          </w:tcPr>
          <w:p w14:paraId="1567B208" w14:textId="653972B2" w:rsidR="00CD7191" w:rsidRDefault="00CD7191" w:rsidP="0046759A">
            <w:pPr>
              <w:pStyle w:val="ListParagraph"/>
              <w:ind w:left="0"/>
            </w:pPr>
            <w:r>
              <w:t>Good as long as all people can come inside one page which not the case in printed format.</w:t>
            </w:r>
          </w:p>
        </w:tc>
      </w:tr>
      <w:tr w:rsidR="00CD7191" w14:paraId="7A4F0020" w14:textId="77777777" w:rsidTr="0046759A">
        <w:tc>
          <w:tcPr>
            <w:tcW w:w="1435" w:type="dxa"/>
          </w:tcPr>
          <w:p w14:paraId="2B85413D" w14:textId="77777777" w:rsidR="00CD7191" w:rsidRDefault="00CD7191" w:rsidP="0046759A">
            <w:pPr>
              <w:pStyle w:val="ListParagraph"/>
              <w:ind w:left="0"/>
            </w:pPr>
            <w:r>
              <w:t>Efficiency</w:t>
            </w:r>
          </w:p>
        </w:tc>
        <w:tc>
          <w:tcPr>
            <w:tcW w:w="1350" w:type="dxa"/>
          </w:tcPr>
          <w:p w14:paraId="32248E43" w14:textId="77777777" w:rsidR="00CD7191" w:rsidRDefault="00CD7191" w:rsidP="0046759A">
            <w:pPr>
              <w:pStyle w:val="ListParagraph"/>
              <w:ind w:left="0"/>
            </w:pPr>
            <w:r>
              <w:t>0.15</w:t>
            </w:r>
          </w:p>
        </w:tc>
        <w:tc>
          <w:tcPr>
            <w:tcW w:w="900" w:type="dxa"/>
          </w:tcPr>
          <w:p w14:paraId="3F7276A8" w14:textId="2421778B" w:rsidR="00CD7191" w:rsidRDefault="00CD7191" w:rsidP="0046759A">
            <w:pPr>
              <w:pStyle w:val="ListParagraph"/>
              <w:ind w:left="0"/>
            </w:pPr>
            <w:r>
              <w:t>-1</w:t>
            </w:r>
          </w:p>
        </w:tc>
        <w:tc>
          <w:tcPr>
            <w:tcW w:w="4945" w:type="dxa"/>
          </w:tcPr>
          <w:p w14:paraId="253EEE77" w14:textId="5B993E2D" w:rsidR="00CD7191" w:rsidRDefault="00CD7191" w:rsidP="0046759A">
            <w:pPr>
              <w:pStyle w:val="ListParagraph"/>
              <w:ind w:left="0"/>
            </w:pPr>
            <w:r>
              <w:t>Hard to find a student from 50 students in one sheet of paper</w:t>
            </w:r>
          </w:p>
        </w:tc>
      </w:tr>
      <w:tr w:rsidR="00CD7191" w14:paraId="1273F600" w14:textId="77777777" w:rsidTr="0046759A">
        <w:tc>
          <w:tcPr>
            <w:tcW w:w="1435" w:type="dxa"/>
          </w:tcPr>
          <w:p w14:paraId="43C4D4F8" w14:textId="77777777" w:rsidR="00CD7191" w:rsidRDefault="00CD7191" w:rsidP="0046759A">
            <w:pPr>
              <w:pStyle w:val="ListParagraph"/>
              <w:ind w:left="0"/>
            </w:pPr>
            <w:r>
              <w:t>Visibility</w:t>
            </w:r>
          </w:p>
        </w:tc>
        <w:tc>
          <w:tcPr>
            <w:tcW w:w="1350" w:type="dxa"/>
          </w:tcPr>
          <w:p w14:paraId="712B05FB" w14:textId="77777777" w:rsidR="00CD7191" w:rsidRDefault="00CD7191" w:rsidP="0046759A">
            <w:pPr>
              <w:pStyle w:val="ListParagraph"/>
              <w:ind w:left="0"/>
            </w:pPr>
            <w:r>
              <w:t>0.15</w:t>
            </w:r>
          </w:p>
        </w:tc>
        <w:tc>
          <w:tcPr>
            <w:tcW w:w="900" w:type="dxa"/>
          </w:tcPr>
          <w:p w14:paraId="1A9170DC" w14:textId="2880B48C" w:rsidR="00CD7191" w:rsidRDefault="00CD7191" w:rsidP="0046759A">
            <w:pPr>
              <w:pStyle w:val="ListParagraph"/>
              <w:ind w:left="0"/>
            </w:pPr>
            <w:r>
              <w:t>-2</w:t>
            </w:r>
          </w:p>
        </w:tc>
        <w:tc>
          <w:tcPr>
            <w:tcW w:w="4945" w:type="dxa"/>
          </w:tcPr>
          <w:p w14:paraId="58A3795E" w14:textId="4E09EAEE" w:rsidR="00CD7191" w:rsidRDefault="00CD7191" w:rsidP="0046759A">
            <w:pPr>
              <w:pStyle w:val="ListParagraph"/>
              <w:ind w:left="0"/>
            </w:pPr>
            <w:r>
              <w:t>Hard to find a student from 50 students in one sheet of paper</w:t>
            </w:r>
          </w:p>
        </w:tc>
      </w:tr>
    </w:tbl>
    <w:p w14:paraId="59183264" w14:textId="10832013" w:rsidR="00CD7191" w:rsidRDefault="00CD7191" w:rsidP="00CD7191">
      <w:pPr>
        <w:ind w:firstLine="720"/>
        <w:rPr>
          <w:b/>
        </w:rPr>
      </w:pPr>
      <w:r>
        <w:rPr>
          <w:b/>
        </w:rPr>
        <w:lastRenderedPageBreak/>
        <w:t xml:space="preserve">     </w:t>
      </w:r>
      <w:r>
        <w:rPr>
          <w:b/>
        </w:rPr>
        <w:tab/>
      </w:r>
      <w:r>
        <w:rPr>
          <w:b/>
        </w:rPr>
        <w:tab/>
      </w:r>
      <w:r>
        <w:rPr>
          <w:b/>
        </w:rPr>
        <w:tab/>
        <w:t xml:space="preserve">      Total = 0.35</w:t>
      </w:r>
    </w:p>
    <w:p w14:paraId="5F1E1664" w14:textId="5464D886" w:rsidR="005B7FE0" w:rsidRDefault="005B7FE0" w:rsidP="005B7FE0">
      <w:pPr>
        <w:pStyle w:val="ListParagraph"/>
        <w:numPr>
          <w:ilvl w:val="0"/>
          <w:numId w:val="6"/>
        </w:numPr>
        <w:rPr>
          <w:b/>
        </w:rPr>
      </w:pPr>
      <w:r w:rsidRPr="00911F2E">
        <w:rPr>
          <w:b/>
          <w:noProof/>
        </w:rPr>
        <w:t>El</w:t>
      </w:r>
      <w:r w:rsidR="00911F2E">
        <w:rPr>
          <w:b/>
          <w:noProof/>
        </w:rPr>
        <w:t>i</w:t>
      </w:r>
      <w:r w:rsidRPr="00911F2E">
        <w:rPr>
          <w:b/>
          <w:noProof/>
        </w:rPr>
        <w:t>minating</w:t>
      </w:r>
      <w:r>
        <w:rPr>
          <w:b/>
        </w:rPr>
        <w:t xml:space="preserve"> vertical as well as horizontal scrolling and using </w:t>
      </w:r>
      <w:r w:rsidRPr="00911F2E">
        <w:rPr>
          <w:b/>
          <w:noProof/>
        </w:rPr>
        <w:t>pop-up</w:t>
      </w:r>
      <w:r>
        <w:rPr>
          <w:b/>
        </w:rPr>
        <w:t xml:space="preserve"> to enlarge image:</w:t>
      </w:r>
    </w:p>
    <w:p w14:paraId="01615E43" w14:textId="2062C7DA" w:rsidR="005B7FE0" w:rsidRDefault="005B7FE0" w:rsidP="005B7FE0">
      <w:pPr>
        <w:pStyle w:val="ListParagraph"/>
        <w:ind w:firstLine="720"/>
      </w:pPr>
      <w:r w:rsidRPr="005B7FE0">
        <w:t xml:space="preserve">This method can be </w:t>
      </w:r>
      <w:r w:rsidRPr="00911F2E">
        <w:rPr>
          <w:noProof/>
        </w:rPr>
        <w:t>efficient</w:t>
      </w:r>
      <w:r w:rsidRPr="005B7FE0">
        <w:t xml:space="preserve"> in computer and one with </w:t>
      </w:r>
      <w:r w:rsidRPr="00911F2E">
        <w:rPr>
          <w:noProof/>
        </w:rPr>
        <w:t>touch</w:t>
      </w:r>
      <w:r w:rsidRPr="005B7FE0">
        <w:t xml:space="preserve"> interface. But this option is useless in </w:t>
      </w:r>
      <w:r w:rsidRPr="00911F2E">
        <w:rPr>
          <w:noProof/>
        </w:rPr>
        <w:t>paper</w:t>
      </w:r>
      <w:r w:rsidRPr="005B7FE0">
        <w:t xml:space="preserve"> interface. We want something that can work both in paper and screen format. So this approach fails before it can go to </w:t>
      </w:r>
      <w:r w:rsidRPr="00911F2E">
        <w:rPr>
          <w:noProof/>
        </w:rPr>
        <w:t>evaluation</w:t>
      </w:r>
      <w:r w:rsidRPr="005B7FE0">
        <w:t xml:space="preserve"> </w:t>
      </w:r>
      <w:r w:rsidRPr="00911F2E">
        <w:rPr>
          <w:noProof/>
        </w:rPr>
        <w:t>section.</w:t>
      </w:r>
    </w:p>
    <w:p w14:paraId="68469F75" w14:textId="786047F5" w:rsidR="005B7FE0" w:rsidRDefault="005B7FE0" w:rsidP="005B7FE0">
      <w:pPr>
        <w:pStyle w:val="ListParagraph"/>
        <w:ind w:firstLine="720"/>
      </w:pPr>
    </w:p>
    <w:p w14:paraId="20B576E5" w14:textId="77777777" w:rsidR="005B7FE0" w:rsidRPr="005B7FE0" w:rsidRDefault="005B7FE0" w:rsidP="005B7FE0">
      <w:pPr>
        <w:pStyle w:val="ListParagraph"/>
        <w:ind w:firstLine="720"/>
      </w:pPr>
    </w:p>
    <w:p w14:paraId="4902B432" w14:textId="77777777" w:rsidR="00604074" w:rsidRDefault="00604074" w:rsidP="00604074">
      <w:pPr>
        <w:pStyle w:val="ListParagraph"/>
        <w:numPr>
          <w:ilvl w:val="0"/>
          <w:numId w:val="6"/>
        </w:numPr>
        <w:rPr>
          <w:b/>
        </w:rPr>
      </w:pPr>
      <w:r w:rsidRPr="00604074">
        <w:rPr>
          <w:b/>
        </w:rPr>
        <w:t xml:space="preserve">Vertical scrolling with </w:t>
      </w:r>
      <w:r w:rsidRPr="00911F2E">
        <w:rPr>
          <w:b/>
          <w:noProof/>
        </w:rPr>
        <w:t>pop-up</w:t>
      </w:r>
      <w:r w:rsidRPr="00604074">
        <w:rPr>
          <w:b/>
        </w:rPr>
        <w:t xml:space="preserve"> icon on the side that can be chosen by </w:t>
      </w:r>
      <w:r w:rsidRPr="00911F2E">
        <w:rPr>
          <w:b/>
          <w:noProof/>
        </w:rPr>
        <w:t>user</w:t>
      </w:r>
      <w:r w:rsidRPr="00604074">
        <w:rPr>
          <w:b/>
        </w:rPr>
        <w:t xml:space="preserve">. </w:t>
      </w:r>
    </w:p>
    <w:p w14:paraId="77D9E0CB" w14:textId="5721BC2C" w:rsidR="00604074" w:rsidRDefault="00604074" w:rsidP="00604074">
      <w:pPr>
        <w:pStyle w:val="ListParagraph"/>
        <w:ind w:firstLine="720"/>
      </w:pPr>
      <w:r>
        <w:t xml:space="preserve">It is for making our number 1. More efficient so faculty can relate people name with some icon they can display on screen or on a paper. The design will have a small passport size picture with </w:t>
      </w:r>
      <w:r w:rsidRPr="00911F2E">
        <w:rPr>
          <w:noProof/>
        </w:rPr>
        <w:t>a</w:t>
      </w:r>
      <w:r w:rsidR="00911F2E">
        <w:rPr>
          <w:noProof/>
        </w:rPr>
        <w:t>n</w:t>
      </w:r>
      <w:r w:rsidRPr="00911F2E">
        <w:rPr>
          <w:noProof/>
        </w:rPr>
        <w:t xml:space="preserve"> icon</w:t>
      </w:r>
      <w:r>
        <w:t xml:space="preserve"> matching that student name on the side. </w:t>
      </w:r>
      <w:r w:rsidR="00CC57E8">
        <w:t xml:space="preserve">We also want to add a link to student names and picture so that clicking on </w:t>
      </w:r>
      <w:r w:rsidR="00CC57E8" w:rsidRPr="00911F2E">
        <w:rPr>
          <w:noProof/>
        </w:rPr>
        <w:t>name</w:t>
      </w:r>
      <w:r w:rsidR="00CC57E8">
        <w:t xml:space="preserve"> will take to his profile and clicking on </w:t>
      </w:r>
      <w:r w:rsidR="00CC57E8" w:rsidRPr="00911F2E">
        <w:rPr>
          <w:noProof/>
        </w:rPr>
        <w:t>image</w:t>
      </w:r>
      <w:r w:rsidR="00CC57E8">
        <w:t xml:space="preserve"> will enlarge image. But, I feel it has nothing to do with our priority 1 and 2 it is </w:t>
      </w:r>
      <w:r w:rsidR="00CC57E8" w:rsidRPr="00911F2E">
        <w:rPr>
          <w:noProof/>
        </w:rPr>
        <w:t>a</w:t>
      </w:r>
      <w:r w:rsidR="00911F2E">
        <w:rPr>
          <w:noProof/>
        </w:rPr>
        <w:t>n</w:t>
      </w:r>
      <w:r w:rsidR="00CC57E8" w:rsidRPr="00911F2E">
        <w:rPr>
          <w:noProof/>
        </w:rPr>
        <w:t xml:space="preserve"> additional</w:t>
      </w:r>
      <w:r w:rsidR="00CC57E8">
        <w:t xml:space="preserve"> feature.</w:t>
      </w:r>
    </w:p>
    <w:p w14:paraId="76D9D8EF" w14:textId="59E419ED" w:rsidR="00CC57E8" w:rsidRDefault="003739FF" w:rsidP="00CC57E8">
      <w:pPr>
        <w:ind w:left="720" w:firstLine="720"/>
      </w:pPr>
      <w:r>
        <w:rPr>
          <w:b/>
        </w:rPr>
        <w:t>Strength:</w:t>
      </w:r>
      <w:r w:rsidR="00604074">
        <w:rPr>
          <w:b/>
        </w:rPr>
        <w:t xml:space="preserve"> </w:t>
      </w:r>
      <w:r w:rsidR="00604074">
        <w:t xml:space="preserve">Easy to remember </w:t>
      </w:r>
      <w:r w:rsidR="00604074" w:rsidRPr="00911F2E">
        <w:rPr>
          <w:noProof/>
        </w:rPr>
        <w:t>name</w:t>
      </w:r>
      <w:r w:rsidR="00604074">
        <w:t xml:space="preserve">. eg: Sometimes people name or their character, or their looks reminds us of something that we can relate them with. Since Icon is additional that way we can have all the benefits of number, add some benefits to it, and </w:t>
      </w:r>
      <w:r w:rsidR="005B7FE0">
        <w:t xml:space="preserve">without </w:t>
      </w:r>
      <w:r w:rsidR="005B7FE0" w:rsidRPr="00911F2E">
        <w:rPr>
          <w:noProof/>
        </w:rPr>
        <w:t>losing</w:t>
      </w:r>
      <w:r w:rsidR="00604074">
        <w:t xml:space="preserve"> </w:t>
      </w:r>
      <w:r w:rsidR="00604074" w:rsidRPr="00911F2E">
        <w:rPr>
          <w:noProof/>
        </w:rPr>
        <w:t>m</w:t>
      </w:r>
      <w:r w:rsidR="00911F2E">
        <w:rPr>
          <w:noProof/>
        </w:rPr>
        <w:t>any</w:t>
      </w:r>
      <w:r w:rsidR="00604074">
        <w:t xml:space="preserve"> points in other section. </w:t>
      </w:r>
    </w:p>
    <w:p w14:paraId="78DBDADB" w14:textId="027546D5" w:rsidR="00604074" w:rsidRDefault="00604074" w:rsidP="005B7FE0">
      <w:pPr>
        <w:ind w:left="720" w:firstLine="720"/>
      </w:pPr>
      <w:r>
        <w:t xml:space="preserve">Weakness: As we know our design has a </w:t>
      </w:r>
      <w:r w:rsidR="005B7FE0">
        <w:t>flaw</w:t>
      </w:r>
      <w:r>
        <w:t xml:space="preserve"> that we assume student to sit in </w:t>
      </w:r>
      <w:r w:rsidRPr="00911F2E">
        <w:rPr>
          <w:noProof/>
        </w:rPr>
        <w:t>same</w:t>
      </w:r>
      <w:r>
        <w:t xml:space="preserve"> place. Plus, having </w:t>
      </w:r>
      <w:r w:rsidRPr="00911F2E">
        <w:rPr>
          <w:noProof/>
        </w:rPr>
        <w:t>colorful</w:t>
      </w:r>
      <w:r>
        <w:t xml:space="preserve"> small icon on </w:t>
      </w:r>
      <w:r w:rsidRPr="00911F2E">
        <w:rPr>
          <w:noProof/>
        </w:rPr>
        <w:t>side</w:t>
      </w:r>
      <w:r>
        <w:t xml:space="preserve"> can </w:t>
      </w:r>
      <w:r w:rsidR="005B7FE0">
        <w:t>decrease simplicity of design.</w:t>
      </w:r>
      <w:r>
        <w:t xml:space="preserve"> </w:t>
      </w:r>
    </w:p>
    <w:tbl>
      <w:tblPr>
        <w:tblStyle w:val="TableGrid"/>
        <w:tblW w:w="0" w:type="auto"/>
        <w:tblInd w:w="720" w:type="dxa"/>
        <w:tblLook w:val="04A0" w:firstRow="1" w:lastRow="0" w:firstColumn="1" w:lastColumn="0" w:noHBand="0" w:noVBand="1"/>
      </w:tblPr>
      <w:tblGrid>
        <w:gridCol w:w="1435"/>
        <w:gridCol w:w="1350"/>
        <w:gridCol w:w="900"/>
        <w:gridCol w:w="4945"/>
      </w:tblGrid>
      <w:tr w:rsidR="005B7FE0" w14:paraId="06D6B82D" w14:textId="77777777" w:rsidTr="0046759A">
        <w:tc>
          <w:tcPr>
            <w:tcW w:w="1435" w:type="dxa"/>
          </w:tcPr>
          <w:p w14:paraId="49C27FCB" w14:textId="77777777" w:rsidR="005B7FE0" w:rsidRDefault="005B7FE0" w:rsidP="0046759A">
            <w:pPr>
              <w:pStyle w:val="ListParagraph"/>
              <w:ind w:left="0"/>
            </w:pPr>
            <w:r>
              <w:t>Criteria</w:t>
            </w:r>
          </w:p>
        </w:tc>
        <w:tc>
          <w:tcPr>
            <w:tcW w:w="1350" w:type="dxa"/>
          </w:tcPr>
          <w:p w14:paraId="45AD6F1B" w14:textId="77777777" w:rsidR="005B7FE0" w:rsidRDefault="005B7FE0" w:rsidP="0046759A">
            <w:pPr>
              <w:pStyle w:val="ListParagraph"/>
              <w:ind w:left="0"/>
            </w:pPr>
            <w:r>
              <w:t>Weight</w:t>
            </w:r>
          </w:p>
        </w:tc>
        <w:tc>
          <w:tcPr>
            <w:tcW w:w="900" w:type="dxa"/>
          </w:tcPr>
          <w:p w14:paraId="298C28EA" w14:textId="77777777" w:rsidR="005B7FE0" w:rsidRDefault="005B7FE0" w:rsidP="0046759A">
            <w:pPr>
              <w:pStyle w:val="ListParagraph"/>
              <w:ind w:left="0"/>
            </w:pPr>
            <w:r>
              <w:t>Score</w:t>
            </w:r>
          </w:p>
        </w:tc>
        <w:tc>
          <w:tcPr>
            <w:tcW w:w="4945" w:type="dxa"/>
          </w:tcPr>
          <w:p w14:paraId="010A6524" w14:textId="77777777" w:rsidR="005B7FE0" w:rsidRDefault="005B7FE0" w:rsidP="0046759A">
            <w:pPr>
              <w:pStyle w:val="ListParagraph"/>
              <w:ind w:left="0"/>
            </w:pPr>
            <w:r>
              <w:t>Comments</w:t>
            </w:r>
          </w:p>
        </w:tc>
      </w:tr>
      <w:tr w:rsidR="005B7FE0" w14:paraId="3DBEC901" w14:textId="77777777" w:rsidTr="0046759A">
        <w:tc>
          <w:tcPr>
            <w:tcW w:w="1435" w:type="dxa"/>
          </w:tcPr>
          <w:p w14:paraId="76643C42" w14:textId="77777777" w:rsidR="005B7FE0" w:rsidRDefault="005B7FE0" w:rsidP="0046759A">
            <w:pPr>
              <w:pStyle w:val="ListParagraph"/>
              <w:ind w:left="0"/>
            </w:pPr>
            <w:r>
              <w:t>Learnability</w:t>
            </w:r>
          </w:p>
        </w:tc>
        <w:tc>
          <w:tcPr>
            <w:tcW w:w="1350" w:type="dxa"/>
          </w:tcPr>
          <w:p w14:paraId="7E68B83B" w14:textId="77777777" w:rsidR="005B7FE0" w:rsidRDefault="005B7FE0" w:rsidP="0046759A">
            <w:pPr>
              <w:pStyle w:val="ListParagraph"/>
              <w:ind w:left="0"/>
            </w:pPr>
            <w:r>
              <w:t>0.4</w:t>
            </w:r>
          </w:p>
        </w:tc>
        <w:tc>
          <w:tcPr>
            <w:tcW w:w="900" w:type="dxa"/>
          </w:tcPr>
          <w:p w14:paraId="1270A899" w14:textId="77777777" w:rsidR="005B7FE0" w:rsidRDefault="005B7FE0" w:rsidP="0046759A">
            <w:pPr>
              <w:pStyle w:val="ListParagraph"/>
              <w:ind w:left="0"/>
            </w:pPr>
            <w:r>
              <w:t>2</w:t>
            </w:r>
          </w:p>
        </w:tc>
        <w:tc>
          <w:tcPr>
            <w:tcW w:w="4945" w:type="dxa"/>
          </w:tcPr>
          <w:p w14:paraId="07009E1F" w14:textId="6A8A661A" w:rsidR="005B7FE0" w:rsidRDefault="005B7FE0" w:rsidP="0046759A">
            <w:pPr>
              <w:pStyle w:val="ListParagraph"/>
              <w:ind w:left="0"/>
            </w:pPr>
            <w:r>
              <w:t xml:space="preserve">Easy learning process. If </w:t>
            </w:r>
            <w:r w:rsidRPr="00911F2E">
              <w:rPr>
                <w:noProof/>
              </w:rPr>
              <w:t>teacher</w:t>
            </w:r>
            <w:r>
              <w:t xml:space="preserve"> </w:t>
            </w:r>
            <w:r w:rsidRPr="00911F2E">
              <w:rPr>
                <w:noProof/>
              </w:rPr>
              <w:t>ha</w:t>
            </w:r>
            <w:r w:rsidR="00911F2E">
              <w:rPr>
                <w:noProof/>
              </w:rPr>
              <w:t>s</w:t>
            </w:r>
            <w:r>
              <w:t xml:space="preserve"> talked to each student in </w:t>
            </w:r>
            <w:r w:rsidRPr="00911F2E">
              <w:rPr>
                <w:noProof/>
              </w:rPr>
              <w:t>class</w:t>
            </w:r>
            <w:r>
              <w:t xml:space="preserve"> at least once. </w:t>
            </w:r>
          </w:p>
        </w:tc>
      </w:tr>
      <w:tr w:rsidR="005B7FE0" w14:paraId="7B352428" w14:textId="77777777" w:rsidTr="0046759A">
        <w:tc>
          <w:tcPr>
            <w:tcW w:w="1435" w:type="dxa"/>
          </w:tcPr>
          <w:p w14:paraId="5B31F89D" w14:textId="77777777" w:rsidR="005B7FE0" w:rsidRDefault="005B7FE0" w:rsidP="0046759A">
            <w:pPr>
              <w:pStyle w:val="ListParagraph"/>
              <w:ind w:left="0"/>
            </w:pPr>
            <w:r>
              <w:t>Simplicity</w:t>
            </w:r>
          </w:p>
        </w:tc>
        <w:tc>
          <w:tcPr>
            <w:tcW w:w="1350" w:type="dxa"/>
          </w:tcPr>
          <w:p w14:paraId="271B834B" w14:textId="77777777" w:rsidR="005B7FE0" w:rsidRDefault="005B7FE0" w:rsidP="0046759A">
            <w:pPr>
              <w:pStyle w:val="ListParagraph"/>
              <w:ind w:left="0"/>
            </w:pPr>
            <w:r>
              <w:t>0.2</w:t>
            </w:r>
          </w:p>
        </w:tc>
        <w:tc>
          <w:tcPr>
            <w:tcW w:w="900" w:type="dxa"/>
          </w:tcPr>
          <w:p w14:paraId="65888912" w14:textId="3F508ECD" w:rsidR="005B7FE0" w:rsidRDefault="005B7FE0" w:rsidP="0046759A">
            <w:pPr>
              <w:pStyle w:val="ListParagraph"/>
              <w:ind w:left="0"/>
            </w:pPr>
            <w:r>
              <w:t>0.8</w:t>
            </w:r>
          </w:p>
        </w:tc>
        <w:tc>
          <w:tcPr>
            <w:tcW w:w="4945" w:type="dxa"/>
          </w:tcPr>
          <w:p w14:paraId="41FF538D" w14:textId="77777777" w:rsidR="005B7FE0" w:rsidRDefault="005B7FE0" w:rsidP="0046759A">
            <w:pPr>
              <w:pStyle w:val="ListParagraph"/>
              <w:ind w:left="0"/>
            </w:pPr>
            <w:r>
              <w:t>Simple and easy to find if you know where they sit in class</w:t>
            </w:r>
          </w:p>
        </w:tc>
      </w:tr>
      <w:tr w:rsidR="005B7FE0" w14:paraId="1B382FAE" w14:textId="77777777" w:rsidTr="0046759A">
        <w:tc>
          <w:tcPr>
            <w:tcW w:w="1435" w:type="dxa"/>
          </w:tcPr>
          <w:p w14:paraId="40B90DDD" w14:textId="77777777" w:rsidR="005B7FE0" w:rsidRDefault="005B7FE0" w:rsidP="0046759A">
            <w:pPr>
              <w:pStyle w:val="ListParagraph"/>
              <w:ind w:left="0"/>
            </w:pPr>
            <w:r>
              <w:t>Familiarity</w:t>
            </w:r>
          </w:p>
        </w:tc>
        <w:tc>
          <w:tcPr>
            <w:tcW w:w="1350" w:type="dxa"/>
          </w:tcPr>
          <w:p w14:paraId="1655B087" w14:textId="77777777" w:rsidR="005B7FE0" w:rsidRDefault="005B7FE0" w:rsidP="0046759A">
            <w:pPr>
              <w:pStyle w:val="ListParagraph"/>
              <w:ind w:left="0"/>
            </w:pPr>
            <w:r>
              <w:t>0.2</w:t>
            </w:r>
          </w:p>
        </w:tc>
        <w:tc>
          <w:tcPr>
            <w:tcW w:w="900" w:type="dxa"/>
          </w:tcPr>
          <w:p w14:paraId="7061EB54" w14:textId="75BEC6F2" w:rsidR="005B7FE0" w:rsidRDefault="005B7FE0" w:rsidP="0046759A">
            <w:pPr>
              <w:pStyle w:val="ListParagraph"/>
              <w:ind w:left="0"/>
            </w:pPr>
            <w:r>
              <w:t>1.2</w:t>
            </w:r>
          </w:p>
        </w:tc>
        <w:tc>
          <w:tcPr>
            <w:tcW w:w="4945" w:type="dxa"/>
          </w:tcPr>
          <w:p w14:paraId="778DEFDF" w14:textId="5AB9BF08" w:rsidR="005B7FE0" w:rsidRDefault="005B7FE0" w:rsidP="0046759A">
            <w:pPr>
              <w:pStyle w:val="ListParagraph"/>
              <w:ind w:left="0"/>
            </w:pPr>
            <w:r>
              <w:t xml:space="preserve">Easy to remember </w:t>
            </w:r>
            <w:r w:rsidRPr="00911F2E">
              <w:rPr>
                <w:noProof/>
              </w:rPr>
              <w:t>name</w:t>
            </w:r>
            <w:r>
              <w:t xml:space="preserve"> if </w:t>
            </w:r>
            <w:r w:rsidRPr="00911F2E">
              <w:rPr>
                <w:noProof/>
              </w:rPr>
              <w:t>you</w:t>
            </w:r>
            <w:r w:rsidR="00911F2E" w:rsidRPr="00911F2E">
              <w:rPr>
                <w:noProof/>
              </w:rPr>
              <w:t xml:space="preserve"> </w:t>
            </w:r>
            <w:r w:rsidR="00911F2E">
              <w:rPr>
                <w:noProof/>
              </w:rPr>
              <w:t>have</w:t>
            </w:r>
            <w:r w:rsidRPr="00911F2E">
              <w:rPr>
                <w:noProof/>
              </w:rPr>
              <w:t xml:space="preserve"> their</w:t>
            </w:r>
            <w:r>
              <w:t xml:space="preserve"> image in mind. Plus one might feel easier in linking image and icon.</w:t>
            </w:r>
          </w:p>
        </w:tc>
      </w:tr>
      <w:tr w:rsidR="005B7FE0" w14:paraId="47A21571" w14:textId="77777777" w:rsidTr="0046759A">
        <w:tc>
          <w:tcPr>
            <w:tcW w:w="1435" w:type="dxa"/>
          </w:tcPr>
          <w:p w14:paraId="5589EED1" w14:textId="77777777" w:rsidR="005B7FE0" w:rsidRDefault="005B7FE0" w:rsidP="0046759A">
            <w:pPr>
              <w:pStyle w:val="ListParagraph"/>
              <w:ind w:left="0"/>
            </w:pPr>
            <w:r>
              <w:t>Efficiency</w:t>
            </w:r>
          </w:p>
        </w:tc>
        <w:tc>
          <w:tcPr>
            <w:tcW w:w="1350" w:type="dxa"/>
          </w:tcPr>
          <w:p w14:paraId="279BA224" w14:textId="77777777" w:rsidR="005B7FE0" w:rsidRDefault="005B7FE0" w:rsidP="0046759A">
            <w:pPr>
              <w:pStyle w:val="ListParagraph"/>
              <w:ind w:left="0"/>
            </w:pPr>
            <w:r>
              <w:t>0.15</w:t>
            </w:r>
          </w:p>
        </w:tc>
        <w:tc>
          <w:tcPr>
            <w:tcW w:w="900" w:type="dxa"/>
          </w:tcPr>
          <w:p w14:paraId="18A80D3B" w14:textId="6A23BC10" w:rsidR="005B7FE0" w:rsidRDefault="005B7FE0" w:rsidP="0046759A">
            <w:pPr>
              <w:pStyle w:val="ListParagraph"/>
              <w:ind w:left="0"/>
            </w:pPr>
            <w:r>
              <w:t>1.4</w:t>
            </w:r>
          </w:p>
        </w:tc>
        <w:tc>
          <w:tcPr>
            <w:tcW w:w="4945" w:type="dxa"/>
          </w:tcPr>
          <w:p w14:paraId="02105539" w14:textId="45C75CD4" w:rsidR="005B7FE0" w:rsidRDefault="005B7FE0" w:rsidP="0046759A">
            <w:pPr>
              <w:pStyle w:val="ListParagraph"/>
              <w:ind w:left="0"/>
            </w:pPr>
            <w:r>
              <w:t xml:space="preserve">Easy to find people name just by looking/remembering their sitting position in </w:t>
            </w:r>
            <w:r w:rsidRPr="00911F2E">
              <w:rPr>
                <w:noProof/>
              </w:rPr>
              <w:t>class</w:t>
            </w:r>
            <w:r>
              <w:t xml:space="preserve">. Plus easier to match with </w:t>
            </w:r>
            <w:r w:rsidRPr="00911F2E">
              <w:rPr>
                <w:noProof/>
              </w:rPr>
              <w:t>icon</w:t>
            </w:r>
            <w:r>
              <w:t xml:space="preserve"> they remember outside the class.</w:t>
            </w:r>
          </w:p>
        </w:tc>
      </w:tr>
      <w:tr w:rsidR="005B7FE0" w14:paraId="0EE46BCD" w14:textId="77777777" w:rsidTr="0046759A">
        <w:tc>
          <w:tcPr>
            <w:tcW w:w="1435" w:type="dxa"/>
          </w:tcPr>
          <w:p w14:paraId="301D7090" w14:textId="77777777" w:rsidR="005B7FE0" w:rsidRDefault="005B7FE0" w:rsidP="0046759A">
            <w:pPr>
              <w:pStyle w:val="ListParagraph"/>
              <w:ind w:left="0"/>
            </w:pPr>
            <w:r>
              <w:t>Visibility</w:t>
            </w:r>
          </w:p>
        </w:tc>
        <w:tc>
          <w:tcPr>
            <w:tcW w:w="1350" w:type="dxa"/>
          </w:tcPr>
          <w:p w14:paraId="74740CFD" w14:textId="77777777" w:rsidR="005B7FE0" w:rsidRDefault="005B7FE0" w:rsidP="0046759A">
            <w:pPr>
              <w:pStyle w:val="ListParagraph"/>
              <w:ind w:left="0"/>
            </w:pPr>
            <w:r>
              <w:t>0.15</w:t>
            </w:r>
          </w:p>
        </w:tc>
        <w:tc>
          <w:tcPr>
            <w:tcW w:w="900" w:type="dxa"/>
          </w:tcPr>
          <w:p w14:paraId="23234D75" w14:textId="77777777" w:rsidR="005B7FE0" w:rsidRDefault="005B7FE0" w:rsidP="0046759A">
            <w:pPr>
              <w:pStyle w:val="ListParagraph"/>
              <w:ind w:left="0"/>
            </w:pPr>
            <w:r>
              <w:t>1</w:t>
            </w:r>
          </w:p>
        </w:tc>
        <w:tc>
          <w:tcPr>
            <w:tcW w:w="4945" w:type="dxa"/>
          </w:tcPr>
          <w:p w14:paraId="1C5F4B9C" w14:textId="77777777" w:rsidR="005B7FE0" w:rsidRDefault="005B7FE0" w:rsidP="0046759A">
            <w:pPr>
              <w:pStyle w:val="ListParagraph"/>
              <w:ind w:left="0"/>
            </w:pPr>
            <w:r>
              <w:t xml:space="preserve">Only need to scroll up and down and need to </w:t>
            </w:r>
            <w:r w:rsidRPr="00911F2E">
              <w:rPr>
                <w:noProof/>
              </w:rPr>
              <w:t>look</w:t>
            </w:r>
            <w:r>
              <w:t xml:space="preserve"> multiple pages which is fine.</w:t>
            </w:r>
          </w:p>
        </w:tc>
      </w:tr>
    </w:tbl>
    <w:p w14:paraId="6C085FED" w14:textId="041B287A" w:rsidR="005B7FE0" w:rsidRDefault="005B7FE0" w:rsidP="005B7FE0">
      <w:pPr>
        <w:pStyle w:val="ListParagraph"/>
        <w:ind w:left="1440" w:firstLine="720"/>
      </w:pPr>
      <w:r>
        <w:t xml:space="preserve">                    Total: 1.56</w:t>
      </w:r>
    </w:p>
    <w:p w14:paraId="682B043C" w14:textId="6C9EF074" w:rsidR="005B7FE0" w:rsidRDefault="005B7FE0" w:rsidP="00604074"/>
    <w:p w14:paraId="29AB7634" w14:textId="77777777" w:rsidR="003739FF" w:rsidRDefault="005B7FE0" w:rsidP="003739FF">
      <w:pPr>
        <w:pStyle w:val="ListParagraph"/>
        <w:numPr>
          <w:ilvl w:val="0"/>
          <w:numId w:val="6"/>
        </w:numPr>
        <w:rPr>
          <w:b/>
        </w:rPr>
      </w:pPr>
      <w:r w:rsidRPr="005B7FE0">
        <w:rPr>
          <w:b/>
        </w:rPr>
        <w:t xml:space="preserve">Testing mode: </w:t>
      </w:r>
    </w:p>
    <w:p w14:paraId="65AB83F4" w14:textId="2664941C" w:rsidR="003739FF" w:rsidRPr="003739FF" w:rsidRDefault="005B7FE0" w:rsidP="003739FF">
      <w:pPr>
        <w:pStyle w:val="ListParagraph"/>
        <w:ind w:firstLine="720"/>
        <w:rPr>
          <w:b/>
        </w:rPr>
      </w:pPr>
      <w:r w:rsidRPr="003739FF">
        <w:rPr>
          <w:b/>
        </w:rPr>
        <w:t>This mode is</w:t>
      </w:r>
      <w:r>
        <w:t xml:space="preserve"> very helpful in </w:t>
      </w:r>
      <w:r w:rsidRPr="00911F2E">
        <w:rPr>
          <w:noProof/>
        </w:rPr>
        <w:t>electronic</w:t>
      </w:r>
      <w:r>
        <w:t xml:space="preserve"> screen </w:t>
      </w:r>
      <w:r w:rsidRPr="00911F2E">
        <w:rPr>
          <w:noProof/>
        </w:rPr>
        <w:t>th</w:t>
      </w:r>
      <w:r w:rsidR="00911F2E">
        <w:rPr>
          <w:noProof/>
        </w:rPr>
        <w:t>a</w:t>
      </w:r>
      <w:r w:rsidRPr="00911F2E">
        <w:rPr>
          <w:noProof/>
        </w:rPr>
        <w:t>n</w:t>
      </w:r>
      <w:r>
        <w:t xml:space="preserve"> in </w:t>
      </w:r>
      <w:r w:rsidRPr="00911F2E">
        <w:rPr>
          <w:noProof/>
        </w:rPr>
        <w:t>computer</w:t>
      </w:r>
      <w:r>
        <w:t xml:space="preserve"> but it can also be carried out in </w:t>
      </w:r>
      <w:r w:rsidR="003739FF">
        <w:t xml:space="preserve">paper format. It is </w:t>
      </w:r>
      <w:r w:rsidR="003739FF" w:rsidRPr="00911F2E">
        <w:rPr>
          <w:noProof/>
        </w:rPr>
        <w:t>a</w:t>
      </w:r>
      <w:r w:rsidR="00911F2E">
        <w:rPr>
          <w:noProof/>
        </w:rPr>
        <w:t>n</w:t>
      </w:r>
      <w:r w:rsidR="003739FF" w:rsidRPr="00911F2E">
        <w:rPr>
          <w:noProof/>
        </w:rPr>
        <w:t xml:space="preserve"> additional</w:t>
      </w:r>
      <w:r w:rsidR="003739FF">
        <w:t xml:space="preserve"> feature that can be added in our previous section 4. (</w:t>
      </w:r>
      <w:r w:rsidR="003739FF" w:rsidRPr="003739FF">
        <w:rPr>
          <w:b/>
        </w:rPr>
        <w:t xml:space="preserve">Vertical scrolling with </w:t>
      </w:r>
      <w:r w:rsidR="003739FF" w:rsidRPr="00911F2E">
        <w:rPr>
          <w:b/>
          <w:noProof/>
        </w:rPr>
        <w:t>pop-up</w:t>
      </w:r>
      <w:r w:rsidR="003739FF" w:rsidRPr="003739FF">
        <w:rPr>
          <w:b/>
        </w:rPr>
        <w:t xml:space="preserve"> icon on the side that can be chosen by </w:t>
      </w:r>
      <w:r w:rsidR="003739FF" w:rsidRPr="00911F2E">
        <w:rPr>
          <w:b/>
          <w:noProof/>
        </w:rPr>
        <w:t>user</w:t>
      </w:r>
      <w:r w:rsidR="003739FF" w:rsidRPr="003739FF">
        <w:rPr>
          <w:b/>
        </w:rPr>
        <w:t xml:space="preserve">) </w:t>
      </w:r>
      <w:r w:rsidR="003739FF">
        <w:t>In this mode we will have 3 different option to choose from:</w:t>
      </w:r>
    </w:p>
    <w:p w14:paraId="257FC7AF" w14:textId="745C3ECC" w:rsidR="005B7FE0" w:rsidRPr="003739FF" w:rsidRDefault="003739FF" w:rsidP="003739FF">
      <w:pPr>
        <w:pStyle w:val="ListParagraph"/>
        <w:numPr>
          <w:ilvl w:val="0"/>
          <w:numId w:val="7"/>
        </w:numPr>
        <w:rPr>
          <w:b/>
        </w:rPr>
      </w:pPr>
      <w:r w:rsidRPr="003739FF">
        <w:rPr>
          <w:b/>
        </w:rPr>
        <w:t xml:space="preserve"> Normal mode</w:t>
      </w:r>
      <w:r>
        <w:t xml:space="preserve"> as section 4.</w:t>
      </w:r>
    </w:p>
    <w:p w14:paraId="11E21A1D" w14:textId="7EDFDDB4" w:rsidR="003739FF" w:rsidRPr="003739FF" w:rsidRDefault="003739FF" w:rsidP="003739FF">
      <w:pPr>
        <w:pStyle w:val="ListParagraph"/>
        <w:numPr>
          <w:ilvl w:val="0"/>
          <w:numId w:val="7"/>
        </w:numPr>
        <w:rPr>
          <w:b/>
        </w:rPr>
      </w:pPr>
      <w:r w:rsidRPr="00911F2E">
        <w:rPr>
          <w:b/>
          <w:noProof/>
        </w:rPr>
        <w:lastRenderedPageBreak/>
        <w:t>Testing</w:t>
      </w:r>
      <w:r w:rsidRPr="003739FF">
        <w:rPr>
          <w:b/>
        </w:rPr>
        <w:t xml:space="preserve"> mode</w:t>
      </w:r>
      <w:r>
        <w:t xml:space="preserve"> which will only display </w:t>
      </w:r>
      <w:r w:rsidRPr="00911F2E">
        <w:rPr>
          <w:noProof/>
        </w:rPr>
        <w:t>picture</w:t>
      </w:r>
      <w:r>
        <w:t xml:space="preserve"> and no name and icon.</w:t>
      </w:r>
    </w:p>
    <w:p w14:paraId="6D49509A" w14:textId="3BE13D3B" w:rsidR="003739FF" w:rsidRPr="003739FF" w:rsidRDefault="003739FF" w:rsidP="003739FF">
      <w:pPr>
        <w:pStyle w:val="ListParagraph"/>
        <w:numPr>
          <w:ilvl w:val="0"/>
          <w:numId w:val="7"/>
        </w:numPr>
        <w:rPr>
          <w:b/>
        </w:rPr>
      </w:pPr>
      <w:r w:rsidRPr="003739FF">
        <w:rPr>
          <w:b/>
        </w:rPr>
        <w:t>Icon mode</w:t>
      </w:r>
      <w:r>
        <w:rPr>
          <w:b/>
        </w:rPr>
        <w:t xml:space="preserve"> </w:t>
      </w:r>
      <w:r>
        <w:t xml:space="preserve">which will display pictures and icon but not name. </w:t>
      </w:r>
    </w:p>
    <w:p w14:paraId="1246288F" w14:textId="5CDE248A" w:rsidR="000832FD" w:rsidRDefault="003739FF" w:rsidP="000832FD">
      <w:r>
        <w:t xml:space="preserve">Personally, I liked this approach. But, this design goes above and beyond our objective. I believe our faculty has </w:t>
      </w:r>
      <w:r w:rsidRPr="00911F2E">
        <w:rPr>
          <w:noProof/>
        </w:rPr>
        <w:t>more</w:t>
      </w:r>
      <w:r>
        <w:t xml:space="preserve"> important job to do that just memorizing our name.  As being the only </w:t>
      </w:r>
      <w:r w:rsidRPr="00911F2E">
        <w:rPr>
          <w:noProof/>
        </w:rPr>
        <w:t>stakeholder</w:t>
      </w:r>
      <w:r>
        <w:t xml:space="preserve"> of this design I don’t want to take this design process any further. </w:t>
      </w:r>
    </w:p>
    <w:p w14:paraId="00EE5489" w14:textId="522DB4E8" w:rsidR="00214E63" w:rsidRDefault="00214E63" w:rsidP="000832FD"/>
    <w:p w14:paraId="3E81F768" w14:textId="77777777" w:rsidR="00214E63" w:rsidRDefault="00214E63" w:rsidP="000832FD"/>
    <w:p w14:paraId="1F3FB632" w14:textId="53A07300" w:rsidR="00793A4B" w:rsidRDefault="00CC57E8" w:rsidP="000832FD">
      <w:r w:rsidRPr="00214E63">
        <w:rPr>
          <w:b/>
          <w:sz w:val="40"/>
          <w:szCs w:val="40"/>
        </w:rPr>
        <w:t>Prototype</w:t>
      </w:r>
      <w:r w:rsidRPr="00214E63">
        <w:rPr>
          <w:sz w:val="40"/>
          <w:szCs w:val="40"/>
        </w:rPr>
        <w:t>:</w:t>
      </w:r>
      <w:r w:rsidRPr="00CC57E8">
        <w:t xml:space="preserve">  Our final design </w:t>
      </w:r>
      <w:r w:rsidRPr="00911F2E">
        <w:rPr>
          <w:noProof/>
        </w:rPr>
        <w:t>do</w:t>
      </w:r>
      <w:r w:rsidR="00911F2E">
        <w:rPr>
          <w:noProof/>
        </w:rPr>
        <w:t>es</w:t>
      </w:r>
      <w:r w:rsidRPr="00CC57E8">
        <w:t xml:space="preserve"> not have much links and buttons</w:t>
      </w:r>
      <w:r>
        <w:rPr>
          <w:b/>
        </w:rPr>
        <w:t xml:space="preserve">. It is </w:t>
      </w:r>
      <w:r>
        <w:t xml:space="preserve">designed to be </w:t>
      </w:r>
      <w:r w:rsidRPr="00911F2E">
        <w:rPr>
          <w:noProof/>
        </w:rPr>
        <w:t>user</w:t>
      </w:r>
      <w:r w:rsidR="00911F2E">
        <w:rPr>
          <w:noProof/>
        </w:rPr>
        <w:t>-</w:t>
      </w:r>
      <w:r w:rsidRPr="00911F2E">
        <w:rPr>
          <w:noProof/>
        </w:rPr>
        <w:t>friendly</w:t>
      </w:r>
      <w:r>
        <w:t xml:space="preserve"> and as simple as possible. But, interactive interface one can click on student name and it will show the student profile and clicking on </w:t>
      </w:r>
      <w:r w:rsidRPr="00911F2E">
        <w:rPr>
          <w:noProof/>
        </w:rPr>
        <w:t>name</w:t>
      </w:r>
      <w:r>
        <w:t xml:space="preserve"> will enlarge the picture. It is just </w:t>
      </w:r>
      <w:r w:rsidRPr="00911F2E">
        <w:rPr>
          <w:noProof/>
        </w:rPr>
        <w:t>a</w:t>
      </w:r>
      <w:r w:rsidR="00911F2E">
        <w:rPr>
          <w:noProof/>
        </w:rPr>
        <w:t>n</w:t>
      </w:r>
      <w:r w:rsidRPr="00911F2E">
        <w:rPr>
          <w:noProof/>
        </w:rPr>
        <w:t xml:space="preserve"> additional</w:t>
      </w:r>
      <w:r>
        <w:t xml:space="preserve"> feature. Our main goal is to help faculty to remember student names. </w:t>
      </w:r>
    </w:p>
    <w:p w14:paraId="7E119334" w14:textId="74A409AF" w:rsidR="00711B5A" w:rsidRDefault="00214E63" w:rsidP="000832FD">
      <w:r w:rsidRPr="00711B5A">
        <w:rPr>
          <w:b/>
        </w:rPr>
        <w:t>Scenario</w:t>
      </w:r>
      <w:r>
        <w:rPr>
          <w:b/>
        </w:rPr>
        <w:t xml:space="preserve"> (A example scenario for describing our prototype)</w:t>
      </w:r>
      <w:r w:rsidR="00711B5A" w:rsidRPr="00711B5A">
        <w:rPr>
          <w:b/>
        </w:rPr>
        <w:t>:</w:t>
      </w:r>
      <w:r w:rsidR="00711B5A">
        <w:t xml:space="preserve"> Brother Manly, our data structure teacher comes to class. Today he sees very </w:t>
      </w:r>
      <w:r w:rsidR="00911F2E">
        <w:rPr>
          <w:noProof/>
        </w:rPr>
        <w:t>fewer</w:t>
      </w:r>
      <w:r w:rsidR="00711B5A">
        <w:t xml:space="preserve"> people attending his class. So, he thinks of writing the people name who came to class to give extra credit which informing anyone. He pulls up his class attendance file on his screen and </w:t>
      </w:r>
      <w:r w:rsidR="00711B5A" w:rsidRPr="00911F2E">
        <w:rPr>
          <w:noProof/>
        </w:rPr>
        <w:t>start</w:t>
      </w:r>
      <w:r w:rsidR="00911F2E">
        <w:rPr>
          <w:noProof/>
        </w:rPr>
        <w:t>s</w:t>
      </w:r>
      <w:r w:rsidR="00711B5A">
        <w:t xml:space="preserve"> looking </w:t>
      </w:r>
      <w:r w:rsidR="00911F2E">
        <w:rPr>
          <w:noProof/>
        </w:rPr>
        <w:t>at</w:t>
      </w:r>
      <w:r w:rsidR="00711B5A">
        <w:t xml:space="preserve"> people who </w:t>
      </w:r>
      <w:r w:rsidR="00711B5A" w:rsidRPr="00911F2E">
        <w:rPr>
          <w:noProof/>
        </w:rPr>
        <w:t>ha</w:t>
      </w:r>
      <w:r w:rsidR="00911F2E">
        <w:rPr>
          <w:noProof/>
        </w:rPr>
        <w:t>ve</w:t>
      </w:r>
      <w:r w:rsidR="00711B5A">
        <w:t xml:space="preserve"> come and hasn’t come. </w:t>
      </w:r>
    </w:p>
    <w:p w14:paraId="31ED5D6A" w14:textId="7A2587BE" w:rsidR="006C5A27" w:rsidRDefault="006C5A27" w:rsidP="000832FD"/>
    <w:p w14:paraId="0CD574DE" w14:textId="66006FB0" w:rsidR="006C5A27" w:rsidRDefault="006C5A27" w:rsidP="000832FD">
      <w:r>
        <w:t xml:space="preserve">Describing our interface, the red line is </w:t>
      </w:r>
      <w:r w:rsidR="00911F2E">
        <w:t xml:space="preserve">the </w:t>
      </w:r>
      <w:r w:rsidRPr="00911F2E">
        <w:rPr>
          <w:noProof/>
        </w:rPr>
        <w:t>person’s</w:t>
      </w:r>
      <w:r>
        <w:t xml:space="preserve"> name, major and his address. The purple circle is </w:t>
      </w:r>
      <w:r w:rsidRPr="00911F2E">
        <w:rPr>
          <w:noProof/>
        </w:rPr>
        <w:t>icon</w:t>
      </w:r>
      <w:r>
        <w:t xml:space="preserve"> which </w:t>
      </w:r>
      <w:r w:rsidRPr="00911F2E">
        <w:rPr>
          <w:noProof/>
        </w:rPr>
        <w:t>user</w:t>
      </w:r>
      <w:r>
        <w:t xml:space="preserve"> needs to request </w:t>
      </w:r>
      <w:r w:rsidRPr="00911F2E">
        <w:rPr>
          <w:noProof/>
        </w:rPr>
        <w:t>developer</w:t>
      </w:r>
      <w:r>
        <w:t xml:space="preserve"> to put them there. </w:t>
      </w:r>
      <w:r w:rsidRPr="00911F2E">
        <w:rPr>
          <w:noProof/>
        </w:rPr>
        <w:t>Also</w:t>
      </w:r>
      <w:r w:rsidR="00911F2E">
        <w:rPr>
          <w:noProof/>
        </w:rPr>
        <w:t>,</w:t>
      </w:r>
      <w:r>
        <w:t xml:space="preserve"> the naming of </w:t>
      </w:r>
      <w:r w:rsidRPr="00911F2E">
        <w:rPr>
          <w:noProof/>
        </w:rPr>
        <w:t>icon</w:t>
      </w:r>
      <w:r>
        <w:t xml:space="preserve"> will be done in such a way even novice user can edit the icon as their needs. Black box holds your name, info, and </w:t>
      </w:r>
      <w:r w:rsidRPr="00911F2E">
        <w:rPr>
          <w:noProof/>
        </w:rPr>
        <w:t>picture</w:t>
      </w:r>
      <w:r>
        <w:t xml:space="preserve"> too. And the scrolling bar will be on the right side which can be </w:t>
      </w:r>
      <w:r w:rsidR="00911F2E">
        <w:t xml:space="preserve">scrolled with </w:t>
      </w:r>
      <w:r w:rsidR="00911F2E" w:rsidRPr="00911F2E">
        <w:rPr>
          <w:noProof/>
        </w:rPr>
        <w:t>mouse</w:t>
      </w:r>
      <w:r w:rsidR="00911F2E">
        <w:t>.</w:t>
      </w:r>
    </w:p>
    <w:p w14:paraId="29679E81" w14:textId="76A6B9A5" w:rsidR="00CC57E8" w:rsidRDefault="00CC57E8" w:rsidP="000832FD">
      <w:r>
        <w:rPr>
          <w:noProof/>
        </w:rPr>
        <w:drawing>
          <wp:inline distT="0" distB="0" distL="0" distR="0" wp14:anchorId="57FB66B1" wp14:editId="7C8C60FE">
            <wp:extent cx="3916680" cy="293751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916680" cy="2937510"/>
                    </a:xfrm>
                    <a:prstGeom prst="rect">
                      <a:avLst/>
                    </a:prstGeom>
                    <a:noFill/>
                    <a:ln>
                      <a:noFill/>
                    </a:ln>
                  </pic:spPr>
                </pic:pic>
              </a:graphicData>
            </a:graphic>
          </wp:inline>
        </w:drawing>
      </w:r>
    </w:p>
    <w:p w14:paraId="752CF596" w14:textId="12A3480A" w:rsidR="00711B5A" w:rsidRDefault="00711B5A" w:rsidP="00711B5A">
      <w:pPr>
        <w:pStyle w:val="ListParagraph"/>
        <w:numPr>
          <w:ilvl w:val="0"/>
          <w:numId w:val="8"/>
        </w:numPr>
      </w:pPr>
      <w:r>
        <w:t xml:space="preserve">The home screen or the first page. It is a graphical file that shows all the student’s information and their seating position in </w:t>
      </w:r>
      <w:r w:rsidRPr="00FC5EAA">
        <w:rPr>
          <w:noProof/>
        </w:rPr>
        <w:t>class</w:t>
      </w:r>
      <w:r>
        <w:t xml:space="preserve">. The right-most part is the scrolling section. In the </w:t>
      </w:r>
      <w:r w:rsidRPr="00911F2E">
        <w:rPr>
          <w:noProof/>
        </w:rPr>
        <w:t>front</w:t>
      </w:r>
      <w:r w:rsidR="00911F2E">
        <w:rPr>
          <w:noProof/>
        </w:rPr>
        <w:t>,</w:t>
      </w:r>
      <w:r>
        <w:t xml:space="preserve"> it has </w:t>
      </w:r>
      <w:r>
        <w:lastRenderedPageBreak/>
        <w:t xml:space="preserve">two doors and a desk. Brother manly </w:t>
      </w:r>
      <w:r w:rsidRPr="00911F2E">
        <w:rPr>
          <w:noProof/>
        </w:rPr>
        <w:t>look</w:t>
      </w:r>
      <w:r>
        <w:t xml:space="preserve"> to the student </w:t>
      </w:r>
      <w:r w:rsidRPr="00911F2E">
        <w:rPr>
          <w:noProof/>
        </w:rPr>
        <w:t>picture</w:t>
      </w:r>
      <w:r w:rsidR="00911F2E">
        <w:rPr>
          <w:noProof/>
        </w:rPr>
        <w:t>d</w:t>
      </w:r>
      <w:r>
        <w:t xml:space="preserve"> in the screen and writes their names on a sheet of paper. He finds it pretty easy as he knows which student sits where in a class so he </w:t>
      </w:r>
      <w:r w:rsidRPr="00911F2E">
        <w:rPr>
          <w:noProof/>
        </w:rPr>
        <w:t>do</w:t>
      </w:r>
      <w:r w:rsidR="00911F2E">
        <w:rPr>
          <w:noProof/>
        </w:rPr>
        <w:t>es</w:t>
      </w:r>
      <w:r w:rsidRPr="00911F2E">
        <w:rPr>
          <w:noProof/>
        </w:rPr>
        <w:t>n’t</w:t>
      </w:r>
      <w:r>
        <w:t xml:space="preserve"> have to look over the whole screen to find one person. </w:t>
      </w:r>
    </w:p>
    <w:p w14:paraId="55C28064" w14:textId="1F738DF1" w:rsidR="00214E63" w:rsidRDefault="00214E63" w:rsidP="00214E63"/>
    <w:p w14:paraId="2F19156B" w14:textId="0AE2CFAC" w:rsidR="00214E63" w:rsidRDefault="00214E63" w:rsidP="00214E63">
      <w:r>
        <w:rPr>
          <w:noProof/>
        </w:rPr>
        <w:drawing>
          <wp:inline distT="0" distB="0" distL="0" distR="0" wp14:anchorId="02B10F60" wp14:editId="20EAA342">
            <wp:extent cx="4076700" cy="27355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76700" cy="2735580"/>
                    </a:xfrm>
                    <a:prstGeom prst="rect">
                      <a:avLst/>
                    </a:prstGeom>
                    <a:noFill/>
                    <a:ln>
                      <a:noFill/>
                    </a:ln>
                  </pic:spPr>
                </pic:pic>
              </a:graphicData>
            </a:graphic>
          </wp:inline>
        </w:drawing>
      </w:r>
    </w:p>
    <w:p w14:paraId="11A7B39F" w14:textId="69A294AE" w:rsidR="00711B5A" w:rsidRDefault="00711B5A" w:rsidP="00711B5A">
      <w:pPr>
        <w:pStyle w:val="ListParagraph"/>
      </w:pPr>
    </w:p>
    <w:p w14:paraId="1D2EC0B6" w14:textId="201F258B" w:rsidR="00711B5A" w:rsidRDefault="006D061E" w:rsidP="006D061E">
      <w:pPr>
        <w:pStyle w:val="ListParagraph"/>
        <w:numPr>
          <w:ilvl w:val="0"/>
          <w:numId w:val="8"/>
        </w:numPr>
      </w:pPr>
      <w:r>
        <w:t xml:space="preserve">The picture in the attendance file was pulled from I-card which was taken when </w:t>
      </w:r>
      <w:r w:rsidRPr="00FC5EAA">
        <w:rPr>
          <w:noProof/>
        </w:rPr>
        <w:t>student</w:t>
      </w:r>
      <w:r>
        <w:t xml:space="preserve"> came as a freshman </w:t>
      </w:r>
      <w:r w:rsidR="00911F2E">
        <w:rPr>
          <w:noProof/>
        </w:rPr>
        <w:t>o</w:t>
      </w:r>
      <w:r w:rsidRPr="00911F2E">
        <w:rPr>
          <w:noProof/>
        </w:rPr>
        <w:t>n</w:t>
      </w:r>
      <w:r>
        <w:t xml:space="preserve"> </w:t>
      </w:r>
      <w:r w:rsidRPr="00FC5EAA">
        <w:rPr>
          <w:noProof/>
        </w:rPr>
        <w:t>campus</w:t>
      </w:r>
      <w:r>
        <w:t xml:space="preserve">. There was one student in </w:t>
      </w:r>
      <w:r w:rsidRPr="00FC5EAA">
        <w:rPr>
          <w:noProof/>
        </w:rPr>
        <w:t>class</w:t>
      </w:r>
      <w:r>
        <w:t xml:space="preserve">, brother manly could not be sure if that’s the same guy. He uses his glass and enlarges the image by clicking on his image. After looking to bigger images he gets sure that is the same guy. </w:t>
      </w:r>
    </w:p>
    <w:p w14:paraId="7B84A412" w14:textId="1E0FCB10" w:rsidR="00214E63" w:rsidRDefault="00214E63" w:rsidP="00214E63"/>
    <w:p w14:paraId="5EEDF715" w14:textId="78904171" w:rsidR="00397E1D" w:rsidRDefault="00397E1D" w:rsidP="00214E63">
      <w:r>
        <w:rPr>
          <w:noProof/>
        </w:rPr>
        <w:drawing>
          <wp:inline distT="0" distB="0" distL="0" distR="0" wp14:anchorId="15016DC6" wp14:editId="6DCD4CC1">
            <wp:extent cx="4495800" cy="29032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95800" cy="2903220"/>
                    </a:xfrm>
                    <a:prstGeom prst="rect">
                      <a:avLst/>
                    </a:prstGeom>
                    <a:noFill/>
                    <a:ln>
                      <a:noFill/>
                    </a:ln>
                  </pic:spPr>
                </pic:pic>
              </a:graphicData>
            </a:graphic>
          </wp:inline>
        </w:drawing>
      </w:r>
    </w:p>
    <w:p w14:paraId="3716D0BF" w14:textId="423259C9" w:rsidR="00397E1D" w:rsidRDefault="00214E63" w:rsidP="00214E63">
      <w:pPr>
        <w:pStyle w:val="ListParagraph"/>
        <w:numPr>
          <w:ilvl w:val="0"/>
          <w:numId w:val="8"/>
        </w:numPr>
      </w:pPr>
      <w:r>
        <w:lastRenderedPageBreak/>
        <w:t xml:space="preserve">The user will be able to scroll even while the image is enlarged. One needs to click again to bring </w:t>
      </w:r>
      <w:r w:rsidRPr="00FC5EAA">
        <w:rPr>
          <w:noProof/>
        </w:rPr>
        <w:t>image</w:t>
      </w:r>
      <w:r>
        <w:t xml:space="preserve"> to normal position. </w:t>
      </w:r>
      <w:r w:rsidR="00397E1D">
        <w:t>Here in our 3</w:t>
      </w:r>
      <w:r w:rsidR="00397E1D" w:rsidRPr="00397E1D">
        <w:rPr>
          <w:vertAlign w:val="superscript"/>
        </w:rPr>
        <w:t>rd</w:t>
      </w:r>
      <w:r w:rsidR="00397E1D">
        <w:t xml:space="preserve"> </w:t>
      </w:r>
      <w:r w:rsidR="00397E1D" w:rsidRPr="00911F2E">
        <w:rPr>
          <w:noProof/>
        </w:rPr>
        <w:t>image</w:t>
      </w:r>
      <w:r w:rsidR="00911F2E">
        <w:rPr>
          <w:noProof/>
        </w:rPr>
        <w:t>,</w:t>
      </w:r>
      <w:r w:rsidR="00397E1D">
        <w:t xml:space="preserve"> I have shown that our user is scrolling the page up and down while our image is still big. </w:t>
      </w:r>
    </w:p>
    <w:p w14:paraId="01530F99" w14:textId="77777777" w:rsidR="00397E1D" w:rsidRDefault="00397E1D" w:rsidP="00397E1D">
      <w:pPr>
        <w:pStyle w:val="ListParagraph"/>
      </w:pPr>
    </w:p>
    <w:p w14:paraId="0004749A" w14:textId="77777777" w:rsidR="00397E1D" w:rsidRDefault="00397E1D" w:rsidP="00397E1D">
      <w:pPr>
        <w:pStyle w:val="ListParagraph"/>
      </w:pPr>
    </w:p>
    <w:p w14:paraId="16B16410" w14:textId="371A1E2D" w:rsidR="00214E63" w:rsidRPr="00397E1D" w:rsidRDefault="00214E63" w:rsidP="00397E1D">
      <w:pPr>
        <w:pStyle w:val="ListParagraph"/>
      </w:pPr>
      <w:r w:rsidRPr="00214E63">
        <w:rPr>
          <w:b/>
        </w:rPr>
        <w:t>Specification :</w:t>
      </w:r>
    </w:p>
    <w:p w14:paraId="2BE87B1B" w14:textId="77777777" w:rsidR="00214E63" w:rsidRDefault="00214E63" w:rsidP="00214E63">
      <w:r w:rsidRPr="00E10D8F">
        <w:rPr>
          <w:b/>
        </w:rPr>
        <w:t>Executive Summary</w:t>
      </w:r>
      <w:r>
        <w:t>: “Helps you to call students by their name on the spot.”</w:t>
      </w:r>
    </w:p>
    <w:p w14:paraId="10C781B2" w14:textId="2D36A274" w:rsidR="00214E63" w:rsidRDefault="00214E63" w:rsidP="00214E63">
      <w:r w:rsidRPr="00E10D8F">
        <w:rPr>
          <w:b/>
        </w:rPr>
        <w:t>Criteria:</w:t>
      </w:r>
      <w:r>
        <w:rPr>
          <w:b/>
        </w:rPr>
        <w:t xml:space="preserve"> </w:t>
      </w:r>
      <w:r>
        <w:t>Our target user</w:t>
      </w:r>
      <w:r w:rsidR="00911F2E">
        <w:t>s are</w:t>
      </w:r>
      <w:r>
        <w:t xml:space="preserve"> teachers in BYUI. We want to help them to remember students names in their class. So my criteria for this project to be successful are listed below:</w:t>
      </w:r>
    </w:p>
    <w:p w14:paraId="50C736B2" w14:textId="77777777" w:rsidR="00214E63" w:rsidRDefault="00214E63" w:rsidP="00214E63">
      <w:pPr>
        <w:spacing w:after="0"/>
      </w:pPr>
      <w:r>
        <w:t>Learnability(40%): This is our main goal, to learn students name.</w:t>
      </w:r>
    </w:p>
    <w:p w14:paraId="058A2AE0" w14:textId="24031190" w:rsidR="00214E63" w:rsidRDefault="00214E63" w:rsidP="00214E63">
      <w:pPr>
        <w:spacing w:after="0"/>
      </w:pPr>
      <w:r>
        <w:t xml:space="preserve">Simplicity(20%):  Nobody likes </w:t>
      </w:r>
      <w:r w:rsidRPr="00FC5EAA">
        <w:rPr>
          <w:noProof/>
        </w:rPr>
        <w:t>complex</w:t>
      </w:r>
      <w:r>
        <w:t xml:space="preserve"> interface. People will </w:t>
      </w:r>
      <w:r w:rsidRPr="00911F2E">
        <w:rPr>
          <w:noProof/>
        </w:rPr>
        <w:t>lose</w:t>
      </w:r>
      <w:r>
        <w:t xml:space="preserve"> trust and motivation to learn if they find our system to be complex and hard to learn. </w:t>
      </w:r>
    </w:p>
    <w:p w14:paraId="209B8F8B" w14:textId="1E65C863" w:rsidR="00214E63" w:rsidRDefault="00214E63" w:rsidP="00214E63">
      <w:pPr>
        <w:spacing w:after="0"/>
      </w:pPr>
      <w:r>
        <w:t xml:space="preserve"> Familiarity(20%): I think it helps a lot for </w:t>
      </w:r>
      <w:r w:rsidRPr="00FC5EAA">
        <w:rPr>
          <w:noProof/>
        </w:rPr>
        <w:t>human</w:t>
      </w:r>
      <w:r>
        <w:t xml:space="preserve"> to differentiate things If they know the things before. With this statement, I want to say that </w:t>
      </w:r>
      <w:r w:rsidRPr="00FC5EAA">
        <w:rPr>
          <w:noProof/>
        </w:rPr>
        <w:t>picture</w:t>
      </w:r>
      <w:r>
        <w:t xml:space="preserve"> should be familiar or should be </w:t>
      </w:r>
      <w:r w:rsidRPr="00FC5EAA">
        <w:rPr>
          <w:noProof/>
        </w:rPr>
        <w:t>new</w:t>
      </w:r>
      <w:r>
        <w:t xml:space="preserve"> picture of </w:t>
      </w:r>
      <w:r w:rsidRPr="00FC5EAA">
        <w:rPr>
          <w:noProof/>
        </w:rPr>
        <w:t>student</w:t>
      </w:r>
      <w:r>
        <w:t>. Also, just by looking student face if you feel like you have talked to that student before that helps a lot.</w:t>
      </w:r>
    </w:p>
    <w:p w14:paraId="0ADE9BDE" w14:textId="027F9AD9" w:rsidR="00214E63" w:rsidRDefault="00214E63" w:rsidP="00214E63">
      <w:pPr>
        <w:spacing w:after="0"/>
      </w:pPr>
      <w:r>
        <w:t xml:space="preserve">Efficiency(15%): Efficiency is important in any design but as a </w:t>
      </w:r>
      <w:r w:rsidRPr="00911F2E">
        <w:rPr>
          <w:noProof/>
        </w:rPr>
        <w:t>student</w:t>
      </w:r>
      <w:r w:rsidR="00911F2E">
        <w:rPr>
          <w:noProof/>
        </w:rPr>
        <w:t>,</w:t>
      </w:r>
      <w:r>
        <w:t xml:space="preserve"> I don’t expect any professor to remember my name on the spot. It puts </w:t>
      </w:r>
      <w:r w:rsidRPr="00BD6666">
        <w:rPr>
          <w:noProof/>
        </w:rPr>
        <w:t>good</w:t>
      </w:r>
      <w:r>
        <w:t xml:space="preserve"> impression on </w:t>
      </w:r>
      <w:r w:rsidRPr="00BD6666">
        <w:rPr>
          <w:noProof/>
        </w:rPr>
        <w:t>student</w:t>
      </w:r>
      <w:r>
        <w:t xml:space="preserve"> but not a priority 1. </w:t>
      </w:r>
    </w:p>
    <w:p w14:paraId="190E5B5C" w14:textId="439AD4A6" w:rsidR="00214E63" w:rsidRDefault="00214E63" w:rsidP="00214E63">
      <w:pPr>
        <w:spacing w:after="0"/>
      </w:pPr>
      <w:r>
        <w:t xml:space="preserve">Visibility(15%): I don’t want the list to be 2 papers wide and 3 papers in length so I have to put 6 papers on my desk to get </w:t>
      </w:r>
      <w:r w:rsidRPr="00911F2E">
        <w:rPr>
          <w:noProof/>
        </w:rPr>
        <w:t>all people</w:t>
      </w:r>
      <w:r>
        <w:t xml:space="preserve"> names.</w:t>
      </w:r>
    </w:p>
    <w:p w14:paraId="56D38561" w14:textId="77777777" w:rsidR="00214E63" w:rsidRDefault="00214E63" w:rsidP="00214E63">
      <w:pPr>
        <w:spacing w:after="0"/>
      </w:pPr>
    </w:p>
    <w:p w14:paraId="0BB0B37B" w14:textId="528CD547" w:rsidR="00214E63" w:rsidRDefault="00214E63" w:rsidP="00214E63">
      <w:pPr>
        <w:spacing w:after="0"/>
      </w:pPr>
      <w:r w:rsidRPr="00211010">
        <w:rPr>
          <w:b/>
        </w:rPr>
        <w:t>Persona</w:t>
      </w:r>
      <w:r>
        <w:t xml:space="preserve">: Brother Manly is a new faculty member in BYUI. He has never seen a lot of student in his class before since he is a new faculty </w:t>
      </w:r>
      <w:r w:rsidR="00911F2E">
        <w:rPr>
          <w:noProof/>
        </w:rPr>
        <w:t>o</w:t>
      </w:r>
      <w:r w:rsidRPr="00911F2E">
        <w:rPr>
          <w:noProof/>
        </w:rPr>
        <w:t>n</w:t>
      </w:r>
      <w:r>
        <w:t xml:space="preserve"> </w:t>
      </w:r>
      <w:r w:rsidRPr="00BD6666">
        <w:rPr>
          <w:noProof/>
        </w:rPr>
        <w:t>campus</w:t>
      </w:r>
      <w:r>
        <w:t xml:space="preserve">. He </w:t>
      </w:r>
      <w:r w:rsidRPr="00911F2E">
        <w:rPr>
          <w:noProof/>
        </w:rPr>
        <w:t>teache</w:t>
      </w:r>
      <w:r w:rsidR="00911F2E">
        <w:rPr>
          <w:noProof/>
        </w:rPr>
        <w:t>s</w:t>
      </w:r>
      <w:r>
        <w:t xml:space="preserve"> classes like Operating System an Data Structure. He frequently has </w:t>
      </w:r>
      <w:r w:rsidRPr="00BD6666">
        <w:rPr>
          <w:noProof/>
        </w:rPr>
        <w:t>problem</w:t>
      </w:r>
      <w:r>
        <w:t xml:space="preserve"> in calling </w:t>
      </w:r>
      <w:r w:rsidRPr="00BD6666">
        <w:rPr>
          <w:noProof/>
        </w:rPr>
        <w:t>student</w:t>
      </w:r>
      <w:r>
        <w:t xml:space="preserve"> by their names. He has asked his class to think of a design that can help him remember student names more easily.</w:t>
      </w:r>
    </w:p>
    <w:p w14:paraId="14E235FA" w14:textId="77777777" w:rsidR="00214E63" w:rsidRDefault="00214E63" w:rsidP="00214E63">
      <w:pPr>
        <w:spacing w:after="0"/>
      </w:pPr>
    </w:p>
    <w:p w14:paraId="453D6574" w14:textId="275FB860" w:rsidR="00214E63" w:rsidRDefault="00214E63" w:rsidP="00214E63">
      <w:pPr>
        <w:spacing w:after="0"/>
      </w:pPr>
      <w:r w:rsidRPr="00211010">
        <w:rPr>
          <w:b/>
        </w:rPr>
        <w:t xml:space="preserve">Scenario: </w:t>
      </w:r>
      <w:r>
        <w:rPr>
          <w:b/>
        </w:rPr>
        <w:t xml:space="preserve">Brother Manly was walking in </w:t>
      </w:r>
      <w:r w:rsidRPr="00BD6666">
        <w:rPr>
          <w:noProof/>
        </w:rPr>
        <w:t>computer</w:t>
      </w:r>
      <w:r>
        <w:t xml:space="preserve"> science department’s building and he meets one guy who is in his class. He remembers his face and also the question he asked just one hour ago in class but name. He scratches his head to remember his name but couldn’t remember. Since Brother Manley </w:t>
      </w:r>
      <w:r w:rsidRPr="00911F2E">
        <w:rPr>
          <w:noProof/>
        </w:rPr>
        <w:t>do</w:t>
      </w:r>
      <w:r w:rsidR="00911F2E">
        <w:rPr>
          <w:noProof/>
        </w:rPr>
        <w:t>es</w:t>
      </w:r>
      <w:r w:rsidRPr="00911F2E">
        <w:rPr>
          <w:noProof/>
        </w:rPr>
        <w:t>n’t</w:t>
      </w:r>
      <w:r>
        <w:t xml:space="preserve"> know his name, brother Manley just says hi and gives a big smile. </w:t>
      </w:r>
    </w:p>
    <w:p w14:paraId="3D9583A7" w14:textId="77777777" w:rsidR="00214E63" w:rsidRPr="00214E63" w:rsidRDefault="00214E63" w:rsidP="00214E63">
      <w:pPr>
        <w:rPr>
          <w:b/>
        </w:rPr>
      </w:pPr>
    </w:p>
    <w:p w14:paraId="14A7ADFE" w14:textId="4F087989" w:rsidR="00214E63" w:rsidRDefault="00214E63" w:rsidP="00214E63">
      <w:r w:rsidRPr="00214E63">
        <w:rPr>
          <w:b/>
        </w:rPr>
        <w:t>Prototype:</w:t>
      </w:r>
      <w:r>
        <w:t xml:space="preserve"> Please read above, I didn’t understand the way </w:t>
      </w:r>
      <w:r w:rsidRPr="00BD6666">
        <w:rPr>
          <w:noProof/>
        </w:rPr>
        <w:t>question</w:t>
      </w:r>
      <w:r>
        <w:t xml:space="preserve"> was written.</w:t>
      </w:r>
    </w:p>
    <w:p w14:paraId="132B5BA2" w14:textId="1D2134FA" w:rsidR="00214E63" w:rsidRDefault="00214E63" w:rsidP="00214E63"/>
    <w:p w14:paraId="1DFA157E" w14:textId="1E173EDE" w:rsidR="00397E1D" w:rsidRDefault="00397E1D" w:rsidP="00214E63"/>
    <w:p w14:paraId="7CD3980C" w14:textId="5698D934" w:rsidR="00397E1D" w:rsidRPr="006C5A27" w:rsidRDefault="00397E1D" w:rsidP="00214E63">
      <w:pPr>
        <w:rPr>
          <w:b/>
          <w:sz w:val="36"/>
          <w:szCs w:val="36"/>
        </w:rPr>
      </w:pPr>
      <w:r w:rsidRPr="006C5A27">
        <w:rPr>
          <w:b/>
          <w:sz w:val="36"/>
          <w:szCs w:val="36"/>
        </w:rPr>
        <w:t xml:space="preserve">Detail Design: </w:t>
      </w:r>
    </w:p>
    <w:p w14:paraId="40D1814C" w14:textId="42162EEE" w:rsidR="006C5A27" w:rsidRDefault="006C5A27" w:rsidP="00214E63">
      <w:pPr>
        <w:rPr>
          <w:b/>
        </w:rPr>
      </w:pPr>
      <w:r>
        <w:rPr>
          <w:b/>
        </w:rPr>
        <w:t>The combined section 1 and 4 in breadth search first can describe our detail design:</w:t>
      </w:r>
    </w:p>
    <w:p w14:paraId="70E43219" w14:textId="1F18D80B" w:rsidR="00911F2E" w:rsidRPr="006C5A27" w:rsidRDefault="006C5A27" w:rsidP="00911F2E">
      <w:r>
        <w:rPr>
          <w:b/>
        </w:rPr>
        <w:tab/>
      </w:r>
      <w:r w:rsidRPr="006C5A27">
        <w:t xml:space="preserve">Our design is very simple. It is designed in such a way that we can use this design in </w:t>
      </w:r>
      <w:r w:rsidRPr="00BD6666">
        <w:rPr>
          <w:noProof/>
        </w:rPr>
        <w:t>paper</w:t>
      </w:r>
      <w:r w:rsidRPr="006C5A27">
        <w:t xml:space="preserve"> as well as electronic format. </w:t>
      </w:r>
      <w:r>
        <w:t xml:space="preserve"> For the </w:t>
      </w:r>
      <w:r w:rsidRPr="00911F2E">
        <w:rPr>
          <w:noProof/>
        </w:rPr>
        <w:t>control</w:t>
      </w:r>
      <w:r w:rsidR="00911F2E">
        <w:rPr>
          <w:noProof/>
        </w:rPr>
        <w:t>,</w:t>
      </w:r>
      <w:r>
        <w:t xml:space="preserve"> we have a mouse which can click only in picture and name of the person. The other thing that </w:t>
      </w:r>
      <w:r w:rsidRPr="00BD6666">
        <w:rPr>
          <w:noProof/>
        </w:rPr>
        <w:t>user</w:t>
      </w:r>
      <w:r>
        <w:t xml:space="preserve"> will be able to do is scrolling up and down the list of people. For putting </w:t>
      </w:r>
      <w:r w:rsidRPr="00BD6666">
        <w:rPr>
          <w:noProof/>
        </w:rPr>
        <w:t>icon</w:t>
      </w:r>
      <w:r>
        <w:t xml:space="preserve"> in the side of </w:t>
      </w:r>
      <w:r w:rsidRPr="00BD6666">
        <w:rPr>
          <w:noProof/>
        </w:rPr>
        <w:t>image</w:t>
      </w:r>
      <w:r>
        <w:t xml:space="preserve"> it can be done only by web department </w:t>
      </w:r>
      <w:r w:rsidR="00911F2E">
        <w:rPr>
          <w:noProof/>
        </w:rPr>
        <w:t>o</w:t>
      </w:r>
      <w:r w:rsidRPr="00911F2E">
        <w:rPr>
          <w:noProof/>
        </w:rPr>
        <w:t>n</w:t>
      </w:r>
      <w:r>
        <w:t xml:space="preserve"> campus under the request </w:t>
      </w:r>
      <w:r>
        <w:lastRenderedPageBreak/>
        <w:t xml:space="preserve">of faculty. </w:t>
      </w:r>
      <w:r w:rsidR="00911F2E" w:rsidRPr="00911F2E">
        <w:rPr>
          <w:noProof/>
        </w:rPr>
        <w:t>Also</w:t>
      </w:r>
      <w:r w:rsidR="00911F2E">
        <w:rPr>
          <w:noProof/>
        </w:rPr>
        <w:t>,</w:t>
      </w:r>
      <w:r w:rsidR="00911F2E">
        <w:t xml:space="preserve"> the naming of </w:t>
      </w:r>
      <w:r w:rsidR="00911F2E" w:rsidRPr="00FC5EAA">
        <w:rPr>
          <w:noProof/>
        </w:rPr>
        <w:t>icon</w:t>
      </w:r>
      <w:r w:rsidR="00911F2E">
        <w:t xml:space="preserve"> will be done in such a way even novice user can edit the icon as their needs.</w:t>
      </w:r>
      <w:r w:rsidR="00911F2E" w:rsidRPr="00911F2E">
        <w:t xml:space="preserve"> </w:t>
      </w:r>
      <w:r w:rsidR="00911F2E">
        <w:t xml:space="preserve">Our final design in paper and in </w:t>
      </w:r>
      <w:r w:rsidR="00911F2E" w:rsidRPr="00FC5EAA">
        <w:rPr>
          <w:noProof/>
        </w:rPr>
        <w:t>computer</w:t>
      </w:r>
      <w:r w:rsidR="00911F2E">
        <w:t xml:space="preserve"> will look like </w:t>
      </w:r>
      <w:r w:rsidR="00911F2E" w:rsidRPr="00FC5EAA">
        <w:rPr>
          <w:noProof/>
        </w:rPr>
        <w:t>picture</w:t>
      </w:r>
      <w:r w:rsidR="00911F2E">
        <w:t xml:space="preserve"> below. In </w:t>
      </w:r>
      <w:r w:rsidR="00911F2E" w:rsidRPr="00FC5EAA">
        <w:rPr>
          <w:noProof/>
        </w:rPr>
        <w:t>paper</w:t>
      </w:r>
      <w:r w:rsidR="00911F2E">
        <w:t xml:space="preserve"> it will be printed horizontally. </w:t>
      </w:r>
    </w:p>
    <w:p w14:paraId="68133BDF" w14:textId="416CD368" w:rsidR="006C5A27" w:rsidRDefault="006C5A27" w:rsidP="00214E63"/>
    <w:p w14:paraId="06F71B6B" w14:textId="205D01CD" w:rsidR="00911F2E" w:rsidRDefault="00911F2E" w:rsidP="00214E63">
      <w:r>
        <w:rPr>
          <w:noProof/>
        </w:rPr>
        <w:drawing>
          <wp:inline distT="0" distB="0" distL="0" distR="0" wp14:anchorId="46C42BB7" wp14:editId="75B9D9B8">
            <wp:extent cx="3794760" cy="2846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94760" cy="2846070"/>
                    </a:xfrm>
                    <a:prstGeom prst="rect">
                      <a:avLst/>
                    </a:prstGeom>
                    <a:noFill/>
                    <a:ln>
                      <a:noFill/>
                    </a:ln>
                  </pic:spPr>
                </pic:pic>
              </a:graphicData>
            </a:graphic>
          </wp:inline>
        </w:drawing>
      </w:r>
    </w:p>
    <w:p w14:paraId="2B1ACDBF" w14:textId="57FF51F9" w:rsidR="00911F2E" w:rsidRDefault="00911F2E" w:rsidP="00214E63">
      <w:r>
        <w:t xml:space="preserve">The circular thing going around people is a desk and they will be seated in </w:t>
      </w:r>
      <w:r w:rsidRPr="00FC5EAA">
        <w:rPr>
          <w:noProof/>
        </w:rPr>
        <w:t>specific</w:t>
      </w:r>
      <w:r>
        <w:t xml:space="preserve"> format in every class. Every class has its own format of seating people. Our task is to make </w:t>
      </w:r>
      <w:r w:rsidRPr="00911F2E">
        <w:rPr>
          <w:noProof/>
        </w:rPr>
        <w:t>a</w:t>
      </w:r>
      <w:r>
        <w:rPr>
          <w:noProof/>
        </w:rPr>
        <w:t>n</w:t>
      </w:r>
      <w:r w:rsidRPr="00911F2E">
        <w:rPr>
          <w:noProof/>
        </w:rPr>
        <w:t xml:space="preserve"> outline</w:t>
      </w:r>
      <w:r>
        <w:t xml:space="preserve"> of class(it can be </w:t>
      </w:r>
      <w:r w:rsidRPr="00911F2E">
        <w:rPr>
          <w:noProof/>
        </w:rPr>
        <w:t>anything</w:t>
      </w:r>
      <w:r>
        <w:t xml:space="preserve"> but not much variety) and we have to place each student picture corresponding to his seating position in </w:t>
      </w:r>
      <w:r w:rsidRPr="00FC5EAA">
        <w:rPr>
          <w:noProof/>
        </w:rPr>
        <w:t>class</w:t>
      </w:r>
      <w:r>
        <w:t xml:space="preserve">. After the picture and information </w:t>
      </w:r>
      <w:r w:rsidRPr="00911F2E">
        <w:rPr>
          <w:noProof/>
        </w:rPr>
        <w:t>ha</w:t>
      </w:r>
      <w:r>
        <w:rPr>
          <w:noProof/>
        </w:rPr>
        <w:t>ve</w:t>
      </w:r>
      <w:r>
        <w:t xml:space="preserve"> been placed we are done with </w:t>
      </w:r>
      <w:r w:rsidRPr="00FC5EAA">
        <w:rPr>
          <w:noProof/>
        </w:rPr>
        <w:t>paper</w:t>
      </w:r>
      <w:r>
        <w:t xml:space="preserve"> format of our final design. For the computer part or the electronic </w:t>
      </w:r>
      <w:r w:rsidRPr="00911F2E">
        <w:rPr>
          <w:noProof/>
        </w:rPr>
        <w:t>part</w:t>
      </w:r>
      <w:r>
        <w:rPr>
          <w:noProof/>
        </w:rPr>
        <w:t>,</w:t>
      </w:r>
      <w:r>
        <w:t xml:space="preserve"> it is clearly described in </w:t>
      </w:r>
      <w:r w:rsidRPr="00FC5EAA">
        <w:rPr>
          <w:noProof/>
        </w:rPr>
        <w:t>prototype</w:t>
      </w:r>
      <w:r>
        <w:t xml:space="preserve"> section.</w:t>
      </w:r>
    </w:p>
    <w:sectPr w:rsidR="00911F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B7E8D"/>
    <w:multiLevelType w:val="hybridMultilevel"/>
    <w:tmpl w:val="8DD805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6F3507"/>
    <w:multiLevelType w:val="hybridMultilevel"/>
    <w:tmpl w:val="5546C3CA"/>
    <w:lvl w:ilvl="0" w:tplc="BBCC2EBC">
      <w:start w:val="9"/>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0101BD"/>
    <w:multiLevelType w:val="hybridMultilevel"/>
    <w:tmpl w:val="D07EF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2C1B95"/>
    <w:multiLevelType w:val="hybridMultilevel"/>
    <w:tmpl w:val="D55A83EA"/>
    <w:lvl w:ilvl="0" w:tplc="54A6C0C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220353"/>
    <w:multiLevelType w:val="hybridMultilevel"/>
    <w:tmpl w:val="6EBE063A"/>
    <w:lvl w:ilvl="0" w:tplc="08F4D46A">
      <w:start w:val="9"/>
      <w:numFmt w:val="lowerLetter"/>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6016677E"/>
    <w:multiLevelType w:val="hybridMultilevel"/>
    <w:tmpl w:val="0BF8731C"/>
    <w:lvl w:ilvl="0" w:tplc="1DBE7E9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A744C2"/>
    <w:multiLevelType w:val="hybridMultilevel"/>
    <w:tmpl w:val="C40EE8F6"/>
    <w:lvl w:ilvl="0" w:tplc="69FC61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D301793"/>
    <w:multiLevelType w:val="hybridMultilevel"/>
    <w:tmpl w:val="AB96211E"/>
    <w:lvl w:ilvl="0" w:tplc="869A294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0"/>
  </w:num>
  <w:num w:numId="2">
    <w:abstractNumId w:val="3"/>
  </w:num>
  <w:num w:numId="3">
    <w:abstractNumId w:val="7"/>
  </w:num>
  <w:num w:numId="4">
    <w:abstractNumId w:val="4"/>
  </w:num>
  <w:num w:numId="5">
    <w:abstractNumId w:val="1"/>
  </w:num>
  <w:num w:numId="6">
    <w:abstractNumId w:val="5"/>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wMjUxNTUxMjI0NzBU0lEKTi0uzszPAykwqgUAlKrm/SwAAAA="/>
  </w:docVars>
  <w:rsids>
    <w:rsidRoot w:val="005377DA"/>
    <w:rsid w:val="000832FD"/>
    <w:rsid w:val="00101E64"/>
    <w:rsid w:val="00146D33"/>
    <w:rsid w:val="00211010"/>
    <w:rsid w:val="00214E63"/>
    <w:rsid w:val="002A0CBB"/>
    <w:rsid w:val="003739FF"/>
    <w:rsid w:val="00397E1D"/>
    <w:rsid w:val="00485487"/>
    <w:rsid w:val="005377DA"/>
    <w:rsid w:val="005B7FE0"/>
    <w:rsid w:val="00604074"/>
    <w:rsid w:val="006B47A5"/>
    <w:rsid w:val="006C5A27"/>
    <w:rsid w:val="006D061E"/>
    <w:rsid w:val="00711B5A"/>
    <w:rsid w:val="00752653"/>
    <w:rsid w:val="00793A4B"/>
    <w:rsid w:val="00860F5F"/>
    <w:rsid w:val="008C2C6D"/>
    <w:rsid w:val="00911F2E"/>
    <w:rsid w:val="0093112F"/>
    <w:rsid w:val="00BD6666"/>
    <w:rsid w:val="00C46B5B"/>
    <w:rsid w:val="00CC57E8"/>
    <w:rsid w:val="00CD2587"/>
    <w:rsid w:val="00CD7191"/>
    <w:rsid w:val="00D06994"/>
    <w:rsid w:val="00E10D8F"/>
    <w:rsid w:val="00F57BA1"/>
    <w:rsid w:val="00FC5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BFBB4"/>
  <w15:chartTrackingRefBased/>
  <w15:docId w15:val="{ABB4042C-7136-4507-810C-F32EEFC4E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2587"/>
    <w:pPr>
      <w:ind w:left="720"/>
      <w:contextualSpacing/>
    </w:pPr>
  </w:style>
  <w:style w:type="table" w:styleId="TableGrid">
    <w:name w:val="Table Grid"/>
    <w:basedOn w:val="TableNormal"/>
    <w:uiPriority w:val="39"/>
    <w:rsid w:val="00E10D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E1B3B0-466E-46F3-A90B-62FB88DC9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9</Pages>
  <Words>2670</Words>
  <Characters>1522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6</cp:revision>
  <dcterms:created xsi:type="dcterms:W3CDTF">2019-02-16T21:17:00Z</dcterms:created>
  <dcterms:modified xsi:type="dcterms:W3CDTF">2019-02-17T02:04:00Z</dcterms:modified>
</cp:coreProperties>
</file>